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FF17C" w14:textId="41196D14" w:rsidR="00407D70" w:rsidRPr="00FC24CD" w:rsidRDefault="00FC24CD" w:rsidP="00BD72A4">
      <w:pPr>
        <w:pStyle w:val="H1"/>
        <w:rPr>
          <w:lang w:val="es-ES"/>
        </w:rPr>
      </w:pPr>
      <w:bookmarkStart w:id="0" w:name="_GoBack"/>
      <w:bookmarkEnd w:id="0"/>
      <w:r w:rsidRPr="00FC24CD">
        <w:rPr>
          <w:lang w:val="es-ES"/>
        </w:rPr>
        <w:t>Nue</w:t>
      </w:r>
      <w:r w:rsidR="0051590B" w:rsidRPr="00FC24CD">
        <w:rPr>
          <w:lang w:val="es-ES"/>
        </w:rPr>
        <w:t>vo m</w:t>
      </w:r>
      <w:r w:rsidR="00B80249" w:rsidRPr="00FC24CD">
        <w:rPr>
          <w:lang w:val="es-ES"/>
        </w:rPr>
        <w:t xml:space="preserve">odelo para </w:t>
      </w:r>
      <w:r w:rsidRPr="00FC24CD">
        <w:rPr>
          <w:lang w:val="es-ES"/>
        </w:rPr>
        <w:t>la sumisión de manuscritos en l</w:t>
      </w:r>
      <w:r w:rsidR="00FA3FA2" w:rsidRPr="00FC24CD">
        <w:rPr>
          <w:lang w:val="es-ES"/>
        </w:rPr>
        <w:t xml:space="preserve">a </w:t>
      </w:r>
      <w:r w:rsidRPr="00FC24CD">
        <w:rPr>
          <w:lang w:val="es-ES"/>
        </w:rPr>
        <w:t>“</w:t>
      </w:r>
      <w:r w:rsidR="00B80249" w:rsidRPr="00FC24CD">
        <w:rPr>
          <w:lang w:val="es-ES"/>
        </w:rPr>
        <w:t>Revista</w:t>
      </w:r>
      <w:r w:rsidR="00CB5419" w:rsidRPr="00FC24CD">
        <w:rPr>
          <w:lang w:val="es-ES"/>
        </w:rPr>
        <w:t xml:space="preserve"> Eletrônica Científica da UERGS</w:t>
      </w:r>
      <w:r w:rsidRPr="00FC24CD">
        <w:rPr>
          <w:lang w:val="es-ES"/>
        </w:rPr>
        <w:t>”</w:t>
      </w:r>
    </w:p>
    <w:p w14:paraId="737FF8A9" w14:textId="77777777" w:rsidR="00655F95" w:rsidRPr="00FC24CD" w:rsidRDefault="00655F95" w:rsidP="008212A8">
      <w:pPr>
        <w:spacing w:after="0" w:line="250" w:lineRule="exact"/>
        <w:rPr>
          <w:rFonts w:ascii="Goudy Old Style BT" w:eastAsia="Times New Roman" w:hAnsi="Goudy Old Style BT"/>
          <w:bCs/>
          <w:color w:val="000000"/>
          <w:sz w:val="20"/>
          <w:szCs w:val="20"/>
          <w:lang w:val="es-ES" w:eastAsia="pt-BR"/>
        </w:rPr>
      </w:pPr>
    </w:p>
    <w:p w14:paraId="0F736AB3" w14:textId="77777777" w:rsidR="008212A8" w:rsidRPr="00FC24CD" w:rsidRDefault="008212A8" w:rsidP="008212A8">
      <w:pPr>
        <w:spacing w:after="0" w:line="250" w:lineRule="exact"/>
        <w:rPr>
          <w:rFonts w:ascii="Goudy Old Style BT" w:eastAsia="Times New Roman" w:hAnsi="Goudy Old Style BT"/>
          <w:bCs/>
          <w:color w:val="000000"/>
          <w:sz w:val="20"/>
          <w:szCs w:val="20"/>
          <w:lang w:val="es-ES" w:eastAsia="pt-BR"/>
        </w:rPr>
      </w:pPr>
    </w:p>
    <w:p w14:paraId="59D11FE1" w14:textId="77777777" w:rsidR="00381D56" w:rsidRPr="00FC24CD" w:rsidRDefault="00381D56" w:rsidP="008212A8">
      <w:pPr>
        <w:spacing w:after="0" w:line="250" w:lineRule="exact"/>
        <w:rPr>
          <w:rFonts w:ascii="Goudy Old Style BT" w:eastAsia="Times New Roman" w:hAnsi="Goudy Old Style BT"/>
          <w:bCs/>
          <w:color w:val="000000"/>
          <w:sz w:val="20"/>
          <w:szCs w:val="20"/>
          <w:lang w:val="es-ES" w:eastAsia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9"/>
        <w:gridCol w:w="3880"/>
      </w:tblGrid>
      <w:tr w:rsidR="00381D56" w:rsidRPr="00FC24CD" w14:paraId="0B0EA225" w14:textId="77777777" w:rsidTr="008C0E63">
        <w:tc>
          <w:tcPr>
            <w:tcW w:w="5173" w:type="dxa"/>
            <w:shd w:val="clear" w:color="auto" w:fill="auto"/>
          </w:tcPr>
          <w:p w14:paraId="46C0E62F" w14:textId="71A16064" w:rsidR="00381D56" w:rsidRPr="00FC24CD" w:rsidRDefault="00B80249" w:rsidP="00FC24CD">
            <w:pPr>
              <w:spacing w:after="0" w:line="200" w:lineRule="exact"/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  <w:lang w:val="es-ES" w:eastAsia="pt-BR"/>
              </w:rPr>
            </w:pPr>
            <w:commentRangeStart w:id="1"/>
            <w:r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Nom</w:t>
            </w:r>
            <w:r w:rsidR="00FC24CD"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br</w:t>
            </w:r>
            <w:r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e completo d</w:t>
            </w:r>
            <w:r w:rsidR="00FC24CD"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el prime</w:t>
            </w:r>
            <w:r w:rsidR="00463BEC">
              <w:rPr>
                <w:rFonts w:ascii="Arial" w:hAnsi="Arial" w:cs="Arial"/>
                <w:i/>
                <w:sz w:val="18"/>
                <w:szCs w:val="18"/>
                <w:lang w:val="es-ES"/>
              </w:rPr>
              <w:t>r</w:t>
            </w:r>
            <w:r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 xml:space="preserve"> autor</w:t>
            </w:r>
          </w:p>
        </w:tc>
        <w:tc>
          <w:tcPr>
            <w:tcW w:w="5173" w:type="dxa"/>
            <w:shd w:val="clear" w:color="auto" w:fill="auto"/>
          </w:tcPr>
          <w:p w14:paraId="714B850B" w14:textId="1AA38DE9" w:rsidR="00381D56" w:rsidRPr="00FC24CD" w:rsidRDefault="00FC24CD" w:rsidP="008C0E63">
            <w:pPr>
              <w:spacing w:after="0" w:line="200" w:lineRule="exact"/>
              <w:ind w:right="-57"/>
              <w:jc w:val="right"/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</w:pP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Laboratorio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de </w:t>
            </w: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Gestión de conflictos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. Unidad de São Francisco de Paula, Universidad Esta</w:t>
            </w:r>
            <w:r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dual do 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Rio Grande do Sul, São Francisco de Paula, RS, Brasil</w:t>
            </w:r>
          </w:p>
          <w:p w14:paraId="793BED61" w14:textId="77777777" w:rsidR="00B80249" w:rsidRPr="00FC24CD" w:rsidRDefault="00CB5419" w:rsidP="008C0E63">
            <w:pPr>
              <w:spacing w:after="0" w:line="200" w:lineRule="exact"/>
              <w:ind w:right="-57"/>
              <w:jc w:val="right"/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</w:pP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E-mail: </w:t>
            </w:r>
            <w:hyperlink r:id="rId7" w:history="1">
              <w:r w:rsidRPr="00FC24CD">
                <w:rPr>
                  <w:rStyle w:val="Hyperlink"/>
                  <w:rFonts w:ascii="Arial" w:eastAsia="Times New Roman" w:hAnsi="Arial" w:cs="Arial"/>
                  <w:bCs/>
                  <w:i/>
                  <w:sz w:val="18"/>
                  <w:szCs w:val="18"/>
                  <w:lang w:val="es-ES" w:eastAsia="pt-BR"/>
                </w:rPr>
                <w:t>xxxxxx@gmail.com</w:t>
              </w:r>
            </w:hyperlink>
          </w:p>
        </w:tc>
      </w:tr>
      <w:tr w:rsidR="00381D56" w:rsidRPr="00FC24CD" w14:paraId="120B56AF" w14:textId="77777777" w:rsidTr="008C0E63">
        <w:tc>
          <w:tcPr>
            <w:tcW w:w="5173" w:type="dxa"/>
            <w:shd w:val="clear" w:color="auto" w:fill="auto"/>
          </w:tcPr>
          <w:p w14:paraId="4B6F1B51" w14:textId="1E5D8942" w:rsidR="00381D56" w:rsidRPr="00FC24CD" w:rsidRDefault="00B80249" w:rsidP="008C0E63">
            <w:pPr>
              <w:spacing w:after="0" w:line="200" w:lineRule="exact"/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18"/>
                <w:lang w:val="es-ES" w:eastAsia="pt-BR"/>
              </w:rPr>
            </w:pPr>
            <w:commentRangeStart w:id="2"/>
            <w:r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Nom</w:t>
            </w:r>
            <w:r w:rsid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>bre completo del</w:t>
            </w:r>
            <w:r w:rsidRPr="00FC24CD">
              <w:rPr>
                <w:rFonts w:ascii="Arial" w:hAnsi="Arial" w:cs="Arial"/>
                <w:i/>
                <w:sz w:val="18"/>
                <w:szCs w:val="18"/>
                <w:lang w:val="es-ES"/>
              </w:rPr>
              <w:t xml:space="preserve"> segundo autor</w:t>
            </w:r>
          </w:p>
        </w:tc>
        <w:tc>
          <w:tcPr>
            <w:tcW w:w="5173" w:type="dxa"/>
            <w:shd w:val="clear" w:color="auto" w:fill="auto"/>
          </w:tcPr>
          <w:p w14:paraId="0077BCE9" w14:textId="60A61689" w:rsidR="00CB5419" w:rsidRPr="00FC24CD" w:rsidRDefault="00FC24CD" w:rsidP="008C0E63">
            <w:pPr>
              <w:spacing w:after="0" w:line="200" w:lineRule="exact"/>
              <w:ind w:right="-57"/>
              <w:jc w:val="right"/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</w:pP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Laboratorio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de </w:t>
            </w:r>
            <w:r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I</w:t>
            </w: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ngeniería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. </w:t>
            </w: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Unidad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de Porto Alegre. </w:t>
            </w: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>Universidad</w:t>
            </w:r>
            <w:r w:rsidR="00B8024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Estadual do Rio Grande do Sul, Porto Alegre, RS, Brasil</w:t>
            </w:r>
            <w:r w:rsidR="00CB5419"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 </w:t>
            </w:r>
          </w:p>
          <w:p w14:paraId="0C96D8E4" w14:textId="77777777" w:rsidR="00381D56" w:rsidRPr="00FC24CD" w:rsidRDefault="00CB5419" w:rsidP="008C0E63">
            <w:pPr>
              <w:spacing w:after="0" w:line="200" w:lineRule="exact"/>
              <w:ind w:right="-57"/>
              <w:jc w:val="right"/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</w:pPr>
            <w:r w:rsidRPr="00FC24CD">
              <w:rPr>
                <w:rFonts w:ascii="Arial" w:eastAsia="Times New Roman" w:hAnsi="Arial" w:cs="Arial"/>
                <w:bCs/>
                <w:i/>
                <w:sz w:val="18"/>
                <w:szCs w:val="18"/>
                <w:lang w:val="es-ES" w:eastAsia="pt-BR"/>
              </w:rPr>
              <w:t xml:space="preserve">E-mail: </w:t>
            </w:r>
            <w:hyperlink r:id="rId8" w:history="1">
              <w:r w:rsidRPr="00FC24CD">
                <w:rPr>
                  <w:rStyle w:val="Hyperlink"/>
                  <w:rFonts w:ascii="Arial" w:eastAsia="Times New Roman" w:hAnsi="Arial" w:cs="Arial"/>
                  <w:bCs/>
                  <w:i/>
                  <w:sz w:val="18"/>
                  <w:szCs w:val="18"/>
                  <w:lang w:val="es-ES" w:eastAsia="pt-BR"/>
                </w:rPr>
                <w:t>xxxxxx@gmail.com</w:t>
              </w:r>
            </w:hyperlink>
            <w:commentRangeEnd w:id="1"/>
            <w:r w:rsidR="00A270BF" w:rsidRPr="00FC24CD">
              <w:rPr>
                <w:rStyle w:val="Refdecomentrio"/>
                <w:lang w:val="es-ES"/>
              </w:rPr>
              <w:commentReference w:id="1"/>
            </w:r>
            <w:commentRangeEnd w:id="2"/>
            <w:r w:rsidR="00AC1733">
              <w:rPr>
                <w:rStyle w:val="Refdecomentrio"/>
              </w:rPr>
              <w:commentReference w:id="2"/>
            </w:r>
          </w:p>
        </w:tc>
      </w:tr>
    </w:tbl>
    <w:p w14:paraId="58092ADD" w14:textId="77777777" w:rsidR="008212A8" w:rsidRPr="00FC24CD" w:rsidRDefault="008212A8" w:rsidP="008212A8">
      <w:pPr>
        <w:spacing w:after="0" w:line="250" w:lineRule="exact"/>
        <w:rPr>
          <w:rFonts w:ascii="Goudy Old Style BT" w:eastAsia="Times New Roman" w:hAnsi="Goudy Old Style BT"/>
          <w:bCs/>
          <w:color w:val="000000"/>
          <w:sz w:val="20"/>
          <w:szCs w:val="20"/>
          <w:lang w:val="es-ES" w:eastAsia="pt-BR"/>
        </w:rPr>
      </w:pPr>
    </w:p>
    <w:p w14:paraId="72BE33B7" w14:textId="6BB35931" w:rsidR="008212A8" w:rsidRPr="00FC24CD" w:rsidRDefault="00FC24CD" w:rsidP="00045F11">
      <w:pPr>
        <w:spacing w:after="0" w:line="250" w:lineRule="exact"/>
        <w:jc w:val="center"/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</w:pPr>
      <w:r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Recibido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 </w:t>
      </w:r>
      <w:r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en</w:t>
      </w:r>
      <w:r w:rsidR="00045F11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: 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 xx</w:t>
      </w:r>
      <w:r w:rsidR="00045F11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/</w:t>
      </w:r>
      <w:r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mes</w:t>
      </w:r>
      <w:r w:rsidR="00045F11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/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201x. </w:t>
      </w:r>
      <w:r w:rsidR="00045F11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Revisado: xx/</w:t>
      </w:r>
      <w:r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mes</w:t>
      </w:r>
      <w:r w:rsidR="00045F11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/201x.  A</w:t>
      </w:r>
      <w:r w:rsidR="00C06260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cep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t</w:t>
      </w:r>
      <w:r w:rsidR="00C06260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ad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o</w:t>
      </w:r>
      <w:r w:rsidR="00ED3ED7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: xx/</w:t>
      </w:r>
      <w:r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>mes</w:t>
      </w:r>
      <w:r w:rsidR="00ED3ED7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/201x. </w:t>
      </w:r>
      <w:r w:rsidR="00CB5419" w:rsidRPr="00FC24CD">
        <w:rPr>
          <w:rFonts w:ascii="Goudy Old Style BT" w:eastAsia="Times New Roman" w:hAnsi="Goudy Old Style BT"/>
          <w:bCs/>
          <w:color w:val="000000"/>
          <w:sz w:val="16"/>
          <w:szCs w:val="16"/>
          <w:lang w:val="es-ES" w:eastAsia="pt-BR"/>
        </w:rPr>
        <w:t xml:space="preserve"> DOI: http://dx.doi.org/10.21674/2448-0479.xx.xxx-xxx</w:t>
      </w:r>
    </w:p>
    <w:p w14:paraId="05D2EA52" w14:textId="77777777" w:rsidR="00CB5419" w:rsidRPr="00FC24CD" w:rsidRDefault="00CB5419" w:rsidP="00BD72A4">
      <w:pPr>
        <w:pStyle w:val="H2-meta"/>
        <w:rPr>
          <w:sz w:val="16"/>
          <w:szCs w:val="16"/>
          <w:lang w:val="es-ES"/>
        </w:rPr>
      </w:pPr>
    </w:p>
    <w:p w14:paraId="07740291" w14:textId="77777777" w:rsidR="00ED3ED7" w:rsidRPr="00FC24CD" w:rsidRDefault="00ED3ED7">
      <w:pPr>
        <w:rPr>
          <w:rFonts w:ascii="Fira Sans Book" w:eastAsia="Times New Roman" w:hAnsi="Fira Sans Book"/>
          <w:b/>
          <w:bCs/>
          <w:color w:val="17365D"/>
          <w:sz w:val="28"/>
          <w:szCs w:val="28"/>
          <w:lang w:val="es-ES" w:eastAsia="pt-BR"/>
        </w:rPr>
      </w:pPr>
      <w:r w:rsidRPr="00FC24CD">
        <w:rPr>
          <w:lang w:val="es-ES"/>
        </w:rPr>
        <w:br w:type="page"/>
      </w:r>
    </w:p>
    <w:p w14:paraId="08931FB0" w14:textId="3B1D32EF" w:rsidR="005311AF" w:rsidRPr="00FC24CD" w:rsidRDefault="005311AF" w:rsidP="00BD72A4">
      <w:pPr>
        <w:pStyle w:val="H2-meta"/>
        <w:rPr>
          <w:lang w:val="es-ES"/>
        </w:rPr>
      </w:pPr>
      <w:r w:rsidRPr="00FC24CD">
        <w:rPr>
          <w:lang w:val="es-ES"/>
        </w:rPr>
        <w:lastRenderedPageBreak/>
        <w:t>Resum</w:t>
      </w:r>
      <w:r w:rsidR="00C06260">
        <w:rPr>
          <w:lang w:val="es-ES"/>
        </w:rPr>
        <w:t>en</w:t>
      </w:r>
    </w:p>
    <w:p w14:paraId="0F336075" w14:textId="77777777" w:rsidR="00E10A7D" w:rsidRPr="00FC24CD" w:rsidRDefault="00E10A7D" w:rsidP="00E10A7D">
      <w:pPr>
        <w:pStyle w:val="paragrafo-meta"/>
        <w:rPr>
          <w:lang w:val="es-ES"/>
        </w:rPr>
      </w:pPr>
    </w:p>
    <w:p w14:paraId="434344E7" w14:textId="20967E02" w:rsidR="00C06260" w:rsidRDefault="00C06260" w:rsidP="00E10A7D">
      <w:pPr>
        <w:pStyle w:val="paragrafo-meta"/>
        <w:rPr>
          <w:lang w:val="es-ES"/>
        </w:rPr>
      </w:pPr>
      <w:r>
        <w:rPr>
          <w:lang w:val="es-ES"/>
        </w:rPr>
        <w:t>B</w:t>
      </w:r>
      <w:r w:rsidRPr="00C06260">
        <w:rPr>
          <w:lang w:val="es-ES"/>
        </w:rPr>
        <w:t>reve descripción del trabajo, con informaciones obligatorias: objetivos, metodología, resultados principales y conclusión. El resumen no debe exceder el límite de 250 palabras.</w:t>
      </w:r>
      <w:r>
        <w:rPr>
          <w:lang w:val="es-ES"/>
        </w:rPr>
        <w:t xml:space="preserve"> B</w:t>
      </w:r>
      <w:r w:rsidRPr="00C06260">
        <w:rPr>
          <w:lang w:val="es-ES"/>
        </w:rPr>
        <w:t xml:space="preserve">reve descripción del trabajo, con informaciones obligatorias: objetivos, metodología, resultados principales y conclusión. El resumen no debe exceder el límite de 250 palabras. </w:t>
      </w:r>
      <w:r>
        <w:rPr>
          <w:lang w:val="es-ES"/>
        </w:rPr>
        <w:t>B</w:t>
      </w:r>
      <w:r w:rsidRPr="00C06260">
        <w:rPr>
          <w:lang w:val="es-ES"/>
        </w:rPr>
        <w:t>reve descripción del trabajo, con informaciones obligatorias: objetivos, metodología, resultados principales y conclusión. El resumen no debe exceder el límite de 250 palabras.</w:t>
      </w:r>
    </w:p>
    <w:p w14:paraId="6FE11572" w14:textId="77777777" w:rsidR="00AB766E" w:rsidRPr="00FC24CD" w:rsidRDefault="00AB766E" w:rsidP="00E10A7D">
      <w:pPr>
        <w:spacing w:after="0" w:line="250" w:lineRule="exact"/>
        <w:ind w:right="1985"/>
        <w:jc w:val="both"/>
        <w:rPr>
          <w:rFonts w:ascii="Arial" w:hAnsi="Arial" w:cs="Arial"/>
          <w:i/>
          <w:color w:val="000000"/>
          <w:sz w:val="20"/>
          <w:szCs w:val="20"/>
          <w:lang w:val="es-ES"/>
        </w:rPr>
      </w:pPr>
    </w:p>
    <w:p w14:paraId="2900B6D8" w14:textId="00D68B19" w:rsidR="00E81A5B" w:rsidRPr="00FC24CD" w:rsidRDefault="00C06260" w:rsidP="00E81A5B">
      <w:pPr>
        <w:pStyle w:val="H2-meta"/>
        <w:rPr>
          <w:sz w:val="24"/>
          <w:szCs w:val="24"/>
          <w:lang w:val="es-ES"/>
        </w:rPr>
      </w:pPr>
      <w:r>
        <w:rPr>
          <w:rFonts w:eastAsia="Calibri"/>
          <w:lang w:val="es-ES"/>
        </w:rPr>
        <w:t>Palab</w:t>
      </w:r>
      <w:r w:rsidR="00FB0DE1" w:rsidRPr="00FC24CD">
        <w:rPr>
          <w:rFonts w:eastAsia="Calibri"/>
          <w:lang w:val="es-ES"/>
        </w:rPr>
        <w:t>ras</w:t>
      </w:r>
      <w:r w:rsidR="00FB0DE1" w:rsidRPr="00FC24CD">
        <w:rPr>
          <w:rStyle w:val="H2-metaChar"/>
          <w:rFonts w:eastAsia="Calibri"/>
          <w:lang w:val="es-ES"/>
        </w:rPr>
        <w:t>-</w:t>
      </w:r>
      <w:r>
        <w:rPr>
          <w:rFonts w:eastAsia="Calibri"/>
          <w:lang w:val="es-ES"/>
        </w:rPr>
        <w:t>cl</w:t>
      </w:r>
      <w:r w:rsidR="00FB0DE1" w:rsidRPr="00FC24CD">
        <w:rPr>
          <w:rFonts w:eastAsia="Calibri"/>
          <w:lang w:val="es-ES"/>
        </w:rPr>
        <w:t>ave</w:t>
      </w:r>
      <w:r w:rsidR="00FB0DE1" w:rsidRPr="00FC24CD">
        <w:rPr>
          <w:lang w:val="es-ES"/>
        </w:rPr>
        <w:t>:</w:t>
      </w:r>
      <w:r w:rsidR="00E16F72" w:rsidRPr="00FC24CD">
        <w:rPr>
          <w:sz w:val="24"/>
          <w:szCs w:val="24"/>
          <w:lang w:val="es-ES"/>
        </w:rPr>
        <w:t xml:space="preserve"> </w:t>
      </w:r>
    </w:p>
    <w:p w14:paraId="2EF19258" w14:textId="43AE3379" w:rsidR="00A33142" w:rsidRDefault="00C06260" w:rsidP="00C06260">
      <w:pPr>
        <w:pStyle w:val="palavras-chave"/>
        <w:rPr>
          <w:lang w:val="es-ES"/>
        </w:rPr>
      </w:pPr>
      <w:r>
        <w:rPr>
          <w:lang w:val="es-ES"/>
        </w:rPr>
        <w:t>A</w:t>
      </w:r>
      <w:r w:rsidRPr="00C06260">
        <w:rPr>
          <w:lang w:val="es-ES"/>
        </w:rPr>
        <w:t>l menos 3 (tres) y un máximo 5 (cinco) palabras</w:t>
      </w:r>
      <w:r w:rsidR="00E10A7D" w:rsidRPr="00FC24CD">
        <w:rPr>
          <w:lang w:val="es-ES"/>
        </w:rPr>
        <w:t xml:space="preserve">, </w:t>
      </w:r>
      <w:r>
        <w:rPr>
          <w:lang w:val="es-ES"/>
        </w:rPr>
        <w:t>preferentemente distintas del título, separada</w:t>
      </w:r>
      <w:r w:rsidRPr="00C06260">
        <w:rPr>
          <w:lang w:val="es-ES"/>
        </w:rPr>
        <w:t>s por comas.</w:t>
      </w:r>
    </w:p>
    <w:p w14:paraId="0CF97D68" w14:textId="77777777" w:rsidR="00C06260" w:rsidRPr="00FC24CD" w:rsidRDefault="00C06260" w:rsidP="00C06260">
      <w:pPr>
        <w:pStyle w:val="palavras-chave"/>
        <w:rPr>
          <w:lang w:val="es-ES"/>
        </w:rPr>
      </w:pPr>
    </w:p>
    <w:p w14:paraId="04880114" w14:textId="77777777" w:rsidR="00395B64" w:rsidRPr="00FC24CD" w:rsidRDefault="00395B64" w:rsidP="00352239">
      <w:pPr>
        <w:pStyle w:val="H2-meta-estrangeiro"/>
        <w:rPr>
          <w:lang w:val="es-ES"/>
        </w:rPr>
      </w:pPr>
      <w:r w:rsidRPr="00FC24CD">
        <w:rPr>
          <w:lang w:val="es-ES"/>
        </w:rPr>
        <w:t>Abstract</w:t>
      </w:r>
    </w:p>
    <w:p w14:paraId="7865AFE0" w14:textId="78CD4561" w:rsidR="00C06260" w:rsidRDefault="00C06260" w:rsidP="00E10A7D">
      <w:pPr>
        <w:pStyle w:val="paragrafo-meta"/>
        <w:rPr>
          <w:lang w:val="es-ES"/>
        </w:rPr>
      </w:pP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="00E10A7D" w:rsidRPr="00FC24CD">
        <w:rPr>
          <w:lang w:val="es-ES"/>
        </w:rPr>
        <w:t xml:space="preserve">.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  <w:r w:rsidRPr="00C06260">
        <w:rPr>
          <w:lang w:val="es-ES"/>
        </w:rPr>
        <w:t xml:space="preserve"> </w:t>
      </w:r>
      <w:r>
        <w:rPr>
          <w:lang w:val="es-ES"/>
        </w:rPr>
        <w:t xml:space="preserve">El resumen </w:t>
      </w:r>
      <w:r>
        <w:rPr>
          <w:color w:val="222222"/>
          <w:lang w:val="es-ES"/>
        </w:rPr>
        <w:t>traducido debe ser introducido en este espacio</w:t>
      </w:r>
      <w:r w:rsidRPr="00FC24CD">
        <w:rPr>
          <w:lang w:val="es-ES"/>
        </w:rPr>
        <w:t>.</w:t>
      </w:r>
    </w:p>
    <w:p w14:paraId="0FCB1172" w14:textId="77777777" w:rsidR="00C06260" w:rsidRDefault="00C06260" w:rsidP="00E10A7D">
      <w:pPr>
        <w:pStyle w:val="paragrafo-meta"/>
        <w:rPr>
          <w:lang w:val="es-ES"/>
        </w:rPr>
      </w:pPr>
    </w:p>
    <w:p w14:paraId="0B660408" w14:textId="77777777" w:rsidR="00E81A5B" w:rsidRPr="00FC24CD" w:rsidRDefault="008E772F" w:rsidP="00E81A5B">
      <w:pPr>
        <w:pStyle w:val="H2-meta-estrangeiro"/>
        <w:rPr>
          <w:lang w:val="es-ES"/>
        </w:rPr>
      </w:pPr>
      <w:r w:rsidRPr="00FC24CD">
        <w:rPr>
          <w:rFonts w:eastAsia="Calibri"/>
          <w:lang w:val="es-ES"/>
        </w:rPr>
        <w:t>Keywords</w:t>
      </w:r>
      <w:r w:rsidRPr="00FC24CD">
        <w:rPr>
          <w:lang w:val="es-ES"/>
        </w:rPr>
        <w:t xml:space="preserve">: </w:t>
      </w:r>
    </w:p>
    <w:p w14:paraId="63B55164" w14:textId="3E07671F" w:rsidR="008E772F" w:rsidRPr="00FC24CD" w:rsidRDefault="00C06260" w:rsidP="00E81A5B">
      <w:pPr>
        <w:pStyle w:val="palavras-chave-estrangeiro"/>
        <w:rPr>
          <w:lang w:val="es-ES"/>
        </w:rPr>
      </w:pPr>
      <w:r>
        <w:rPr>
          <w:lang w:val="es-ES"/>
        </w:rPr>
        <w:t>La</w:t>
      </w:r>
      <w:r w:rsidR="00E10A7D" w:rsidRPr="00FC24CD">
        <w:rPr>
          <w:lang w:val="es-ES"/>
        </w:rPr>
        <w:t xml:space="preserve">s </w:t>
      </w:r>
      <w:r w:rsidRPr="00FC24CD">
        <w:rPr>
          <w:lang w:val="es-ES"/>
        </w:rPr>
        <w:t>palabras</w:t>
      </w:r>
      <w:r>
        <w:rPr>
          <w:lang w:val="es-ES"/>
        </w:rPr>
        <w:t>-clave traducidas deb</w:t>
      </w:r>
      <w:r w:rsidRPr="00FC24CD">
        <w:rPr>
          <w:lang w:val="es-ES"/>
        </w:rPr>
        <w:t>en</w:t>
      </w:r>
      <w:r>
        <w:rPr>
          <w:lang w:val="es-ES"/>
        </w:rPr>
        <w:t xml:space="preserve"> </w:t>
      </w:r>
      <w:r w:rsidR="00E10A7D" w:rsidRPr="00FC24CD">
        <w:rPr>
          <w:lang w:val="es-ES"/>
        </w:rPr>
        <w:t xml:space="preserve">ser inseridas </w:t>
      </w:r>
      <w:r>
        <w:rPr>
          <w:lang w:val="es-ES"/>
        </w:rPr>
        <w:t>en este espacio</w:t>
      </w:r>
      <w:r w:rsidR="00E10A7D" w:rsidRPr="00FC24CD">
        <w:rPr>
          <w:lang w:val="es-ES"/>
        </w:rPr>
        <w:t>.</w:t>
      </w:r>
    </w:p>
    <w:p w14:paraId="3E0042CB" w14:textId="77777777" w:rsidR="004C5584" w:rsidRPr="00FC24CD" w:rsidRDefault="004C5584" w:rsidP="004C5584">
      <w:pPr>
        <w:suppressAutoHyphens/>
        <w:spacing w:after="0" w:line="250" w:lineRule="exact"/>
        <w:ind w:left="1928" w:right="1985"/>
        <w:jc w:val="both"/>
        <w:rPr>
          <w:rFonts w:ascii="Arial" w:hAnsi="Arial" w:cs="Arial"/>
          <w:i/>
          <w:sz w:val="20"/>
          <w:szCs w:val="20"/>
          <w:lang w:val="es-ES"/>
        </w:rPr>
      </w:pPr>
    </w:p>
    <w:p w14:paraId="2B0F3AF1" w14:textId="77777777" w:rsidR="004C5584" w:rsidRPr="00FC24CD" w:rsidRDefault="004C5584" w:rsidP="004C5584">
      <w:pPr>
        <w:suppressAutoHyphens/>
        <w:spacing w:after="0" w:line="250" w:lineRule="exact"/>
        <w:ind w:left="1928" w:right="1985"/>
        <w:jc w:val="both"/>
        <w:rPr>
          <w:rFonts w:ascii="Arial" w:hAnsi="Arial" w:cs="Arial"/>
          <w:i/>
          <w:sz w:val="20"/>
          <w:szCs w:val="20"/>
          <w:lang w:val="es-ES"/>
        </w:rPr>
      </w:pPr>
    </w:p>
    <w:p w14:paraId="0254F730" w14:textId="77777777" w:rsidR="004C5584" w:rsidRPr="00FC24CD" w:rsidRDefault="004C5584" w:rsidP="004C5584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6"/>
          <w:szCs w:val="36"/>
          <w:lang w:val="es-ES" w:eastAsia="pt-BR"/>
        </w:rPr>
      </w:pPr>
    </w:p>
    <w:p w14:paraId="109B926E" w14:textId="77777777" w:rsidR="00B80249" w:rsidRPr="00FC24CD" w:rsidRDefault="00B80249" w:rsidP="00E54A61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6"/>
          <w:szCs w:val="36"/>
          <w:lang w:val="es-ES" w:eastAsia="pt-BR"/>
        </w:rPr>
      </w:pPr>
    </w:p>
    <w:p w14:paraId="3B4D3CF6" w14:textId="77777777" w:rsidR="00B80249" w:rsidRPr="00FC24CD" w:rsidRDefault="00B80249" w:rsidP="00B80249">
      <w:pPr>
        <w:rPr>
          <w:rFonts w:ascii="Arial" w:eastAsia="Times New Roman" w:hAnsi="Arial" w:cs="Arial"/>
          <w:sz w:val="36"/>
          <w:szCs w:val="36"/>
          <w:lang w:val="es-ES"/>
        </w:rPr>
      </w:pPr>
    </w:p>
    <w:p w14:paraId="1D288049" w14:textId="77777777" w:rsidR="00201E9E" w:rsidRPr="00FC24CD" w:rsidRDefault="00201E9E" w:rsidP="00B80249">
      <w:pPr>
        <w:rPr>
          <w:rFonts w:ascii="Arial" w:eastAsia="Times New Roman" w:hAnsi="Arial" w:cs="Arial"/>
          <w:sz w:val="36"/>
          <w:szCs w:val="36"/>
          <w:lang w:val="es-ES"/>
        </w:rPr>
        <w:sectPr w:rsidR="00201E9E" w:rsidRPr="00FC24CD" w:rsidSect="00352239">
          <w:headerReference w:type="even" r:id="rId11"/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8391" w:h="11907" w:code="11"/>
          <w:pgMar w:top="1531" w:right="567" w:bottom="1134" w:left="851" w:header="851" w:footer="851" w:gutter="0"/>
          <w:pgNumType w:start="27"/>
          <w:cols w:space="708"/>
          <w:titlePg/>
          <w:docGrid w:linePitch="360"/>
        </w:sectPr>
      </w:pPr>
    </w:p>
    <w:p w14:paraId="35CE3EF8" w14:textId="70FF306A" w:rsidR="009C6FAC" w:rsidRPr="00C06260" w:rsidRDefault="0042094B" w:rsidP="00BD72A4">
      <w:pPr>
        <w:pStyle w:val="h2-texto"/>
      </w:pPr>
      <w:r w:rsidRPr="00FC24CD">
        <w:rPr>
          <w:lang w:val="es-ES"/>
        </w:rPr>
        <w:lastRenderedPageBreak/>
        <w:t>Introdu</w:t>
      </w:r>
      <w:r>
        <w:rPr>
          <w:lang w:val="es-ES"/>
        </w:rPr>
        <w:t>cción</w:t>
      </w:r>
    </w:p>
    <w:p w14:paraId="445290C0" w14:textId="77777777" w:rsidR="00E54A61" w:rsidRPr="00FC24CD" w:rsidRDefault="00E54A61" w:rsidP="00E54A61">
      <w:pPr>
        <w:spacing w:after="0" w:line="250" w:lineRule="exact"/>
        <w:ind w:firstLine="442"/>
        <w:jc w:val="both"/>
        <w:rPr>
          <w:rFonts w:ascii="Arial" w:eastAsia="Times New Roman" w:hAnsi="Arial" w:cs="Arial"/>
          <w:bCs/>
          <w:color w:val="000000"/>
          <w:sz w:val="20"/>
          <w:szCs w:val="20"/>
          <w:lang w:val="es-ES" w:eastAsia="pt-BR"/>
        </w:rPr>
      </w:pPr>
    </w:p>
    <w:p w14:paraId="43637911" w14:textId="74E102F3" w:rsidR="00C06260" w:rsidRDefault="00C06260" w:rsidP="00954ADE">
      <w:pPr>
        <w:pStyle w:val="paragrafo-texto"/>
        <w:rPr>
          <w:lang w:val="es-ES"/>
        </w:rPr>
      </w:pPr>
      <w:r w:rsidRPr="00C06260">
        <w:rPr>
          <w:lang w:val="es-ES"/>
        </w:rPr>
        <w:t xml:space="preserve">La introducción debe </w:t>
      </w:r>
      <w:r w:rsidR="00E904BF">
        <w:rPr>
          <w:lang w:val="es-ES"/>
        </w:rPr>
        <w:t>exponer</w:t>
      </w:r>
      <w:r w:rsidRPr="00C06260">
        <w:rPr>
          <w:lang w:val="es-ES"/>
        </w:rPr>
        <w:t xml:space="preserve"> los objetivos del trabajo y proporcionar una ba</w:t>
      </w:r>
      <w:r w:rsidR="00E904BF">
        <w:rPr>
          <w:lang w:val="es-ES"/>
        </w:rPr>
        <w:t>se adecuada, evitando una revisión</w:t>
      </w:r>
      <w:r w:rsidRPr="00C06260">
        <w:rPr>
          <w:lang w:val="es-ES"/>
        </w:rPr>
        <w:t xml:space="preserve"> bibliogr</w:t>
      </w:r>
      <w:r w:rsidR="00E904BF">
        <w:rPr>
          <w:lang w:val="es-ES"/>
        </w:rPr>
        <w:t>áfica</w:t>
      </w:r>
      <w:r w:rsidRPr="00C06260">
        <w:rPr>
          <w:lang w:val="es-ES"/>
        </w:rPr>
        <w:t xml:space="preserve"> detallada o un resumen de los resultados. </w:t>
      </w:r>
      <w:r w:rsidR="00E904BF">
        <w:rPr>
          <w:lang w:val="es-ES"/>
        </w:rPr>
        <w:t>En el</w:t>
      </w:r>
      <w:r w:rsidRPr="00C06260">
        <w:rPr>
          <w:lang w:val="es-ES"/>
        </w:rPr>
        <w:t xml:space="preserve"> material y métodos</w:t>
      </w:r>
      <w:r w:rsidR="00E904BF">
        <w:rPr>
          <w:lang w:val="es-ES"/>
        </w:rPr>
        <w:t>, los autores</w:t>
      </w:r>
      <w:r w:rsidRPr="00C06260">
        <w:rPr>
          <w:lang w:val="es-ES"/>
        </w:rPr>
        <w:t xml:space="preserve"> deben </w:t>
      </w:r>
      <w:r w:rsidR="00E904BF">
        <w:rPr>
          <w:lang w:val="es-ES"/>
        </w:rPr>
        <w:t>aporta</w:t>
      </w:r>
      <w:r w:rsidRPr="00C06260">
        <w:rPr>
          <w:lang w:val="es-ES"/>
        </w:rPr>
        <w:t xml:space="preserve">r </w:t>
      </w:r>
      <w:r w:rsidR="00E904BF">
        <w:rPr>
          <w:lang w:val="es-ES"/>
        </w:rPr>
        <w:t xml:space="preserve">la </w:t>
      </w:r>
      <w:r w:rsidRPr="00C06260">
        <w:rPr>
          <w:lang w:val="es-ES"/>
        </w:rPr>
        <w:t>metodol</w:t>
      </w:r>
      <w:r w:rsidR="00E904BF">
        <w:rPr>
          <w:lang w:val="es-ES"/>
        </w:rPr>
        <w:t>ogía utilizada para llevar a cabo</w:t>
      </w:r>
      <w:r w:rsidRPr="00C06260">
        <w:rPr>
          <w:lang w:val="es-ES"/>
        </w:rPr>
        <w:t xml:space="preserve"> el trabajo, s</w:t>
      </w:r>
      <w:r w:rsidR="00E904BF">
        <w:rPr>
          <w:lang w:val="es-ES"/>
        </w:rPr>
        <w:t>iendo</w:t>
      </w:r>
      <w:r w:rsidRPr="00C06260">
        <w:rPr>
          <w:lang w:val="es-ES"/>
        </w:rPr>
        <w:t xml:space="preserve"> claro y conciso </w:t>
      </w:r>
      <w:r w:rsidR="00E904BF">
        <w:rPr>
          <w:lang w:val="es-ES"/>
        </w:rPr>
        <w:t>para</w:t>
      </w:r>
      <w:r w:rsidRPr="00C06260">
        <w:rPr>
          <w:lang w:val="es-ES"/>
        </w:rPr>
        <w:t xml:space="preserve"> permi</w:t>
      </w:r>
      <w:r w:rsidR="00E904BF">
        <w:rPr>
          <w:lang w:val="es-ES"/>
        </w:rPr>
        <w:t>tir la</w:t>
      </w:r>
      <w:r w:rsidRPr="00C06260">
        <w:rPr>
          <w:lang w:val="es-ES"/>
        </w:rPr>
        <w:t xml:space="preserve"> reproducción de</w:t>
      </w:r>
      <w:r w:rsidR="00E904BF">
        <w:rPr>
          <w:lang w:val="es-ES"/>
        </w:rPr>
        <w:t>l trabajo</w:t>
      </w:r>
      <w:r w:rsidRPr="00C06260">
        <w:rPr>
          <w:lang w:val="es-ES"/>
        </w:rPr>
        <w:t xml:space="preserve">. Métodos </w:t>
      </w:r>
      <w:r w:rsidR="00E904BF">
        <w:rPr>
          <w:lang w:val="es-ES"/>
        </w:rPr>
        <w:t>previamente</w:t>
      </w:r>
      <w:r w:rsidRPr="00C06260">
        <w:rPr>
          <w:lang w:val="es-ES"/>
        </w:rPr>
        <w:t xml:space="preserve"> publicados deben </w:t>
      </w:r>
      <w:r w:rsidR="00E904BF">
        <w:rPr>
          <w:lang w:val="es-ES"/>
        </w:rPr>
        <w:t>aportar las correspondientes citas</w:t>
      </w:r>
      <w:r w:rsidRPr="00C06260">
        <w:rPr>
          <w:lang w:val="es-ES"/>
        </w:rPr>
        <w:t xml:space="preserve">: </w:t>
      </w:r>
      <w:r w:rsidR="00E904BF">
        <w:rPr>
          <w:lang w:val="es-ES"/>
        </w:rPr>
        <w:t xml:space="preserve">sólo las modificaciones pertinentes se describe. Los </w:t>
      </w:r>
      <w:r w:rsidRPr="00C06260">
        <w:rPr>
          <w:lang w:val="es-ES"/>
        </w:rPr>
        <w:t>resultado</w:t>
      </w:r>
      <w:r w:rsidR="00E904BF">
        <w:rPr>
          <w:lang w:val="es-ES"/>
        </w:rPr>
        <w:t>s deben ser</w:t>
      </w:r>
      <w:r w:rsidRPr="00C06260">
        <w:rPr>
          <w:lang w:val="es-ES"/>
        </w:rPr>
        <w:t xml:space="preserve"> clar</w:t>
      </w:r>
      <w:r w:rsidR="00E904BF">
        <w:rPr>
          <w:lang w:val="es-ES"/>
        </w:rPr>
        <w:t>os</w:t>
      </w:r>
      <w:r w:rsidRPr="00C06260">
        <w:rPr>
          <w:lang w:val="es-ES"/>
        </w:rPr>
        <w:t xml:space="preserve"> y concis</w:t>
      </w:r>
      <w:r w:rsidR="00E904BF">
        <w:rPr>
          <w:lang w:val="es-ES"/>
        </w:rPr>
        <w:t>os</w:t>
      </w:r>
      <w:r w:rsidRPr="00C06260">
        <w:rPr>
          <w:lang w:val="es-ES"/>
        </w:rPr>
        <w:t xml:space="preserve">. La discusión debe explorar el significado de los resultados del trabajo, no repetirlos. En </w:t>
      </w:r>
      <w:r w:rsidR="00E904BF">
        <w:rPr>
          <w:lang w:val="es-ES"/>
        </w:rPr>
        <w:t>el apartado</w:t>
      </w:r>
      <w:r w:rsidRPr="00C06260">
        <w:rPr>
          <w:lang w:val="es-ES"/>
        </w:rPr>
        <w:t xml:space="preserve"> de conclusiones, las principales conclusiones del estudio deben ser presenta</w:t>
      </w:r>
      <w:r w:rsidR="00E904BF">
        <w:rPr>
          <w:lang w:val="es-ES"/>
        </w:rPr>
        <w:t>da</w:t>
      </w:r>
      <w:r w:rsidRPr="00C06260">
        <w:rPr>
          <w:lang w:val="es-ES"/>
        </w:rPr>
        <w:t>s de manera sucinta.</w:t>
      </w:r>
    </w:p>
    <w:p w14:paraId="2E87FBBB" w14:textId="42AD0159" w:rsidR="00954ADE" w:rsidRPr="00FC24CD" w:rsidRDefault="00E904BF" w:rsidP="00954ADE">
      <w:pPr>
        <w:pStyle w:val="paragrafo-texto"/>
        <w:rPr>
          <w:lang w:val="es-ES"/>
        </w:rPr>
      </w:pPr>
      <w:r w:rsidRPr="00E904BF">
        <w:rPr>
          <w:lang w:val="es-ES"/>
        </w:rPr>
        <w:t>En trabajos con sere</w:t>
      </w:r>
      <w:r>
        <w:rPr>
          <w:lang w:val="es-ES"/>
        </w:rPr>
        <w:t>s humanos, animales o de manipu</w:t>
      </w:r>
      <w:r w:rsidRPr="00E904BF">
        <w:rPr>
          <w:lang w:val="es-ES"/>
        </w:rPr>
        <w:t>lación genética, los autores deberán comunicar en el Material y Métodos/Metodología los aspectos éticos de la investigación con la aprobación del Comité de Ética en Investigación de la Institución, de acuerdo con la Declaración Helsinki (&lt;http://www.ufrgs.br/HCPA/gppg/helsin5.htm&gt;). No se aceptarán trabajos sin la aprobación del Comité de Ética para la publicación.</w:t>
      </w:r>
    </w:p>
    <w:p w14:paraId="15C2A267" w14:textId="77777777" w:rsidR="00954ADE" w:rsidRPr="00FC24CD" w:rsidRDefault="00954ADE" w:rsidP="00DE0F5F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2"/>
          <w:szCs w:val="32"/>
          <w:lang w:val="es-ES" w:eastAsia="pt-BR"/>
        </w:rPr>
      </w:pPr>
    </w:p>
    <w:p w14:paraId="66DCF3C0" w14:textId="6DD153D4" w:rsidR="00101126" w:rsidRPr="00FC24CD" w:rsidRDefault="00DD651E" w:rsidP="00BD72A4">
      <w:pPr>
        <w:pStyle w:val="h2-texto"/>
        <w:rPr>
          <w:lang w:val="es-ES"/>
        </w:rPr>
      </w:pPr>
      <w:r>
        <w:rPr>
          <w:lang w:val="es-ES"/>
        </w:rPr>
        <w:t>Material y</w:t>
      </w:r>
      <w:r w:rsidR="0051590B" w:rsidRPr="00FC24CD">
        <w:rPr>
          <w:lang w:val="es-ES"/>
        </w:rPr>
        <w:t xml:space="preserve"> Métodos</w:t>
      </w:r>
    </w:p>
    <w:p w14:paraId="457FFEA4" w14:textId="77777777" w:rsidR="00DE0F5F" w:rsidRPr="00FC24CD" w:rsidRDefault="00DE0F5F" w:rsidP="00DE0F5F">
      <w:pPr>
        <w:spacing w:after="0" w:line="250" w:lineRule="exact"/>
        <w:ind w:firstLine="442"/>
        <w:jc w:val="both"/>
        <w:rPr>
          <w:rFonts w:ascii="Arial" w:eastAsia="Times New Roman" w:hAnsi="Arial" w:cs="Arial"/>
          <w:bCs/>
          <w:color w:val="000000"/>
          <w:sz w:val="20"/>
          <w:szCs w:val="20"/>
          <w:lang w:val="es-ES" w:eastAsia="pt-BR"/>
        </w:rPr>
      </w:pPr>
    </w:p>
    <w:p w14:paraId="0AD09CB4" w14:textId="6607F21C" w:rsidR="00DD651E" w:rsidRDefault="00DD651E" w:rsidP="0051590B">
      <w:pPr>
        <w:pStyle w:val="paragrafo-texto"/>
        <w:rPr>
          <w:lang w:val="es-ES"/>
        </w:rPr>
      </w:pPr>
      <w:r>
        <w:rPr>
          <w:lang w:val="es-ES"/>
        </w:rPr>
        <w:t>Lo</w:t>
      </w:r>
      <w:r w:rsidR="0051590B" w:rsidRPr="00FC24CD">
        <w:rPr>
          <w:lang w:val="es-ES"/>
        </w:rPr>
        <w:t xml:space="preserve">s manuscritos </w:t>
      </w:r>
      <w:r w:rsidRPr="00FC24CD">
        <w:rPr>
          <w:lang w:val="es-ES"/>
        </w:rPr>
        <w:t>deben</w:t>
      </w:r>
      <w:r w:rsidR="0051590B" w:rsidRPr="00FC24CD">
        <w:rPr>
          <w:lang w:val="es-ES"/>
        </w:rPr>
        <w:t xml:space="preserve"> seguir este modelo. </w:t>
      </w:r>
      <w:r w:rsidRPr="00DD651E">
        <w:rPr>
          <w:lang w:val="es-ES"/>
        </w:rPr>
        <w:t>El texto debe cumplir co</w:t>
      </w:r>
      <w:r>
        <w:rPr>
          <w:lang w:val="es-ES"/>
        </w:rPr>
        <w:t>n los siguientes requisitos: ar</w:t>
      </w:r>
      <w:r w:rsidRPr="00DD651E">
        <w:rPr>
          <w:lang w:val="es-ES"/>
        </w:rPr>
        <w:t>chivo Word para</w:t>
      </w:r>
      <w:r>
        <w:rPr>
          <w:lang w:val="es-ES"/>
        </w:rPr>
        <w:t xml:space="preserve"> Windows versión 98 o superior, </w:t>
      </w:r>
      <w:r w:rsidRPr="00DD651E">
        <w:rPr>
          <w:lang w:val="es-ES"/>
        </w:rPr>
        <w:t>incluyendo tablas y figuras</w:t>
      </w:r>
      <w:r>
        <w:rPr>
          <w:lang w:val="es-ES"/>
        </w:rPr>
        <w:t xml:space="preserve"> en los sitios adecuados, con formato A4, a espacio sim</w:t>
      </w:r>
      <w:r w:rsidRPr="00DD651E">
        <w:rPr>
          <w:lang w:val="es-ES"/>
        </w:rPr>
        <w:t xml:space="preserve">ple, letra </w:t>
      </w:r>
      <w:r>
        <w:rPr>
          <w:lang w:val="es-ES"/>
        </w:rPr>
        <w:t>Arial</w:t>
      </w:r>
      <w:r w:rsidRPr="00DD651E">
        <w:rPr>
          <w:lang w:val="es-ES"/>
        </w:rPr>
        <w:t xml:space="preserve">, tamaño de letra punto 10, con márgenes de </w:t>
      </w:r>
      <w:r>
        <w:rPr>
          <w:lang w:val="es-ES"/>
        </w:rPr>
        <w:t>acuerdo con este modelo</w:t>
      </w:r>
      <w:r w:rsidRPr="00DD651E">
        <w:rPr>
          <w:lang w:val="es-ES"/>
        </w:rPr>
        <w:t>.</w:t>
      </w:r>
    </w:p>
    <w:p w14:paraId="1871DB57" w14:textId="77777777" w:rsidR="000A0506" w:rsidRPr="00FC24CD" w:rsidRDefault="000A0506" w:rsidP="00AF4B0C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6"/>
          <w:szCs w:val="36"/>
          <w:lang w:val="es-ES" w:eastAsia="pt-BR"/>
        </w:rPr>
      </w:pPr>
    </w:p>
    <w:p w14:paraId="62F845A3" w14:textId="77777777" w:rsidR="00796F5A" w:rsidRPr="00FC24CD" w:rsidRDefault="00796F5A" w:rsidP="00AF4B0C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6"/>
          <w:szCs w:val="36"/>
          <w:lang w:val="es-ES" w:eastAsia="pt-BR"/>
        </w:rPr>
        <w:sectPr w:rsidR="00796F5A" w:rsidRPr="00FC24CD" w:rsidSect="0051590B">
          <w:pgSz w:w="8391" w:h="11907" w:code="11"/>
          <w:pgMar w:top="1531" w:right="567" w:bottom="1134" w:left="851" w:header="851" w:footer="851" w:gutter="0"/>
          <w:cols w:space="708"/>
          <w:docGrid w:linePitch="360"/>
        </w:sectPr>
      </w:pPr>
    </w:p>
    <w:p w14:paraId="69945E6C" w14:textId="06477B79" w:rsidR="00956B18" w:rsidRPr="00FC24CD" w:rsidRDefault="00DD651E" w:rsidP="001034D7">
      <w:pPr>
        <w:pStyle w:val="h2-texto"/>
        <w:rPr>
          <w:lang w:val="es-ES"/>
        </w:rPr>
      </w:pPr>
      <w:r>
        <w:rPr>
          <w:lang w:val="es-ES"/>
        </w:rPr>
        <w:lastRenderedPageBreak/>
        <w:t>Resultados y Discusión</w:t>
      </w:r>
    </w:p>
    <w:p w14:paraId="7BF737C3" w14:textId="77777777" w:rsidR="00AF4B0C" w:rsidRPr="00FC24CD" w:rsidRDefault="00AF4B0C" w:rsidP="00AF4B0C">
      <w:pPr>
        <w:spacing w:after="0" w:line="250" w:lineRule="exact"/>
        <w:ind w:firstLine="442"/>
        <w:jc w:val="both"/>
        <w:rPr>
          <w:rFonts w:ascii="Arial" w:eastAsia="Times New Roman" w:hAnsi="Arial" w:cs="Arial"/>
          <w:bCs/>
          <w:color w:val="000000"/>
          <w:sz w:val="20"/>
          <w:szCs w:val="20"/>
          <w:lang w:val="es-ES" w:eastAsia="pt-BR"/>
        </w:rPr>
      </w:pPr>
    </w:p>
    <w:p w14:paraId="04B1C769" w14:textId="73C2F88C" w:rsidR="00DD651E" w:rsidRDefault="00DD651E" w:rsidP="00954ADE">
      <w:pPr>
        <w:pStyle w:val="paragrafo-texto"/>
        <w:rPr>
          <w:lang w:val="es-ES"/>
        </w:rPr>
      </w:pPr>
      <w:r w:rsidRPr="00DD651E">
        <w:rPr>
          <w:lang w:val="es-ES"/>
        </w:rPr>
        <w:t>Gráficos y tablas deben ser insertados en el texto de acuerdo con la aparición en el texto y secuencialmente numerados en números a</w:t>
      </w:r>
      <w:r>
        <w:rPr>
          <w:lang w:val="es-ES"/>
        </w:rPr>
        <w:t>rábigos. El título debe ser alo</w:t>
      </w:r>
      <w:r w:rsidRPr="00DD651E">
        <w:rPr>
          <w:lang w:val="es-ES"/>
        </w:rPr>
        <w:t>cado encima de la tabla y por debajo de la figura y debe ser breve pero representativo, con la descripción completa de la información contenida en la tabla. Las imágenes deben ser insertadas en el texto con una resolución mínima de 300dpis.</w:t>
      </w:r>
    </w:p>
    <w:p w14:paraId="0E0B163D" w14:textId="77777777" w:rsidR="00ED3ED7" w:rsidRPr="00FC24CD" w:rsidRDefault="00ED3ED7" w:rsidP="00ED3ED7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2"/>
          <w:szCs w:val="32"/>
          <w:lang w:val="es-ES" w:eastAsia="pt-BR"/>
        </w:rPr>
      </w:pPr>
    </w:p>
    <w:p w14:paraId="5A60CCCB" w14:textId="59C2FF31" w:rsidR="00BA4E95" w:rsidRPr="00FC24CD" w:rsidRDefault="00BA4E95" w:rsidP="001034D7">
      <w:pPr>
        <w:pStyle w:val="h2-texto"/>
        <w:rPr>
          <w:lang w:val="es-ES"/>
        </w:rPr>
      </w:pPr>
      <w:r w:rsidRPr="00FC24CD">
        <w:rPr>
          <w:lang w:val="es-ES"/>
        </w:rPr>
        <w:t>Considera</w:t>
      </w:r>
      <w:r w:rsidR="00DD651E">
        <w:rPr>
          <w:lang w:val="es-ES"/>
        </w:rPr>
        <w:t>ciones</w:t>
      </w:r>
      <w:r w:rsidRPr="00FC24CD">
        <w:rPr>
          <w:lang w:val="es-ES"/>
        </w:rPr>
        <w:t xml:space="preserve"> </w:t>
      </w:r>
      <w:r w:rsidR="00F8306A" w:rsidRPr="00FC24CD">
        <w:rPr>
          <w:lang w:val="es-ES"/>
        </w:rPr>
        <w:t>f</w:t>
      </w:r>
      <w:r w:rsidRPr="00FC24CD">
        <w:rPr>
          <w:lang w:val="es-ES"/>
        </w:rPr>
        <w:t>ina</w:t>
      </w:r>
      <w:r w:rsidR="00DD651E">
        <w:rPr>
          <w:lang w:val="es-ES"/>
        </w:rPr>
        <w:t>le</w:t>
      </w:r>
      <w:r w:rsidRPr="00FC24CD">
        <w:rPr>
          <w:lang w:val="es-ES"/>
        </w:rPr>
        <w:t>s</w:t>
      </w:r>
      <w:r w:rsidR="00DD651E">
        <w:rPr>
          <w:lang w:val="es-ES"/>
        </w:rPr>
        <w:t xml:space="preserve"> o  Conclusiones</w:t>
      </w:r>
    </w:p>
    <w:p w14:paraId="4E9D6F26" w14:textId="77777777" w:rsidR="000C34F8" w:rsidRPr="00FC24CD" w:rsidRDefault="000C34F8" w:rsidP="000C34F8">
      <w:pPr>
        <w:spacing w:after="0" w:line="250" w:lineRule="exact"/>
        <w:ind w:firstLine="442"/>
        <w:jc w:val="both"/>
        <w:rPr>
          <w:rFonts w:ascii="Arial" w:eastAsia="Times New Roman" w:hAnsi="Arial" w:cs="Arial"/>
          <w:color w:val="000000"/>
          <w:sz w:val="20"/>
          <w:szCs w:val="20"/>
          <w:lang w:val="es-ES" w:eastAsia="pt-BR"/>
        </w:rPr>
      </w:pPr>
    </w:p>
    <w:p w14:paraId="457823B7" w14:textId="77777777" w:rsidR="00DD651E" w:rsidRDefault="00DD651E" w:rsidP="00C57927">
      <w:pPr>
        <w:pStyle w:val="paragrafo-texto"/>
        <w:rPr>
          <w:lang w:val="es-ES"/>
        </w:rPr>
      </w:pPr>
      <w:r w:rsidRPr="00DD651E">
        <w:rPr>
          <w:lang w:val="es-ES"/>
        </w:rPr>
        <w:t xml:space="preserve">Todas las contribuciones científicas presentadas para publicación se someterán al Editor Jefe, miembros del Consejo Editorial y revisores invitados, reservando la revista el derecho de rechazar el artículo considerado insuficiente o en desacuerdo con los principios y normas de la revista. Después de la aceptación de la obra, los derechos de publicación se ceden a la Revista Científica Electrónica de la UERGS, incluyendo traducciones, figuras y otros. </w:t>
      </w:r>
    </w:p>
    <w:p w14:paraId="08BDD1C2" w14:textId="4B7199AC" w:rsidR="00CA0740" w:rsidRPr="00FC24CD" w:rsidRDefault="00CA0740" w:rsidP="00C57927">
      <w:pPr>
        <w:pStyle w:val="paragrafo-texto"/>
        <w:rPr>
          <w:lang w:val="es-ES"/>
        </w:rPr>
      </w:pPr>
    </w:p>
    <w:p w14:paraId="7524C7DB" w14:textId="77777777" w:rsidR="00ED3ED7" w:rsidRPr="00FC24CD" w:rsidRDefault="00ED3ED7" w:rsidP="00ED3ED7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2"/>
          <w:szCs w:val="32"/>
          <w:lang w:val="es-ES" w:eastAsia="pt-BR"/>
        </w:rPr>
      </w:pPr>
    </w:p>
    <w:p w14:paraId="1F14083C" w14:textId="77777777" w:rsidR="00ED3ED7" w:rsidRPr="00FC24CD" w:rsidRDefault="00ED3ED7" w:rsidP="00ED3ED7">
      <w:pPr>
        <w:spacing w:after="0" w:line="432" w:lineRule="exact"/>
        <w:rPr>
          <w:rFonts w:ascii="Arial" w:eastAsia="Times New Roman" w:hAnsi="Arial" w:cs="Arial"/>
          <w:b/>
          <w:bCs/>
          <w:color w:val="000000"/>
          <w:sz w:val="32"/>
          <w:szCs w:val="32"/>
          <w:lang w:val="es-ES" w:eastAsia="pt-BR"/>
        </w:rPr>
      </w:pPr>
    </w:p>
    <w:p w14:paraId="5E8C9A05" w14:textId="77777777" w:rsidR="00A270BF" w:rsidRPr="00FC24CD" w:rsidRDefault="00A270BF">
      <w:pPr>
        <w:rPr>
          <w:rFonts w:ascii="Arial" w:eastAsia="Times New Roman" w:hAnsi="Arial" w:cs="Arial"/>
          <w:b/>
          <w:bCs/>
          <w:sz w:val="36"/>
          <w:szCs w:val="36"/>
          <w:lang w:val="es-ES" w:eastAsia="pt-BR"/>
        </w:rPr>
      </w:pPr>
      <w:r w:rsidRPr="00FC24CD">
        <w:rPr>
          <w:rFonts w:ascii="Arial" w:eastAsia="Times New Roman" w:hAnsi="Arial" w:cs="Arial"/>
          <w:b/>
          <w:bCs/>
          <w:sz w:val="36"/>
          <w:szCs w:val="36"/>
          <w:lang w:val="es-ES" w:eastAsia="pt-BR"/>
        </w:rPr>
        <w:br w:type="page"/>
      </w:r>
    </w:p>
    <w:p w14:paraId="52FDA2CF" w14:textId="72C2DCF2" w:rsidR="00847E40" w:rsidRPr="00FC24CD" w:rsidRDefault="00DD651E" w:rsidP="005B1FD9">
      <w:pPr>
        <w:spacing w:after="0" w:line="432" w:lineRule="exact"/>
        <w:rPr>
          <w:rFonts w:ascii="Arial" w:eastAsia="Times New Roman" w:hAnsi="Arial" w:cs="Arial"/>
          <w:b/>
          <w:bCs/>
          <w:sz w:val="36"/>
          <w:szCs w:val="36"/>
          <w:lang w:val="es-ES" w:eastAsia="pt-BR"/>
        </w:rPr>
      </w:pPr>
      <w:r w:rsidRPr="00FC24CD">
        <w:rPr>
          <w:rFonts w:ascii="Arial" w:eastAsia="Times New Roman" w:hAnsi="Arial" w:cs="Arial"/>
          <w:b/>
          <w:bCs/>
          <w:sz w:val="36"/>
          <w:szCs w:val="36"/>
          <w:lang w:val="es-ES" w:eastAsia="pt-BR"/>
        </w:rPr>
        <w:t>Referencias</w:t>
      </w:r>
    </w:p>
    <w:p w14:paraId="675BB5BD" w14:textId="77777777" w:rsidR="005B1FD9" w:rsidRPr="00FC24CD" w:rsidRDefault="005B1FD9" w:rsidP="005B1FD9">
      <w:pPr>
        <w:pStyle w:val="NormalWeb"/>
        <w:spacing w:before="0" w:beforeAutospacing="0" w:after="0" w:afterAutospacing="0" w:line="250" w:lineRule="exact"/>
        <w:jc w:val="both"/>
        <w:rPr>
          <w:rFonts w:ascii="Arial" w:hAnsi="Arial" w:cs="Arial"/>
          <w:bCs/>
          <w:sz w:val="20"/>
          <w:szCs w:val="20"/>
          <w:shd w:val="clear" w:color="auto" w:fill="FFFFFF"/>
          <w:lang w:val="es-ES"/>
        </w:rPr>
      </w:pPr>
    </w:p>
    <w:p w14:paraId="44580BFF" w14:textId="5E42E5A2" w:rsidR="00C57927" w:rsidRPr="00FC24CD" w:rsidRDefault="00DD651E" w:rsidP="00C57927">
      <w:pPr>
        <w:pStyle w:val="paragrafo-referencias"/>
        <w:rPr>
          <w:lang w:val="es-ES"/>
        </w:rPr>
      </w:pPr>
      <w:r>
        <w:rPr>
          <w:lang w:val="es-ES"/>
        </w:rPr>
        <w:t>R</w:t>
      </w:r>
      <w:r w:rsidRPr="00DF4C34">
        <w:rPr>
          <w:lang w:val="es-ES"/>
        </w:rPr>
        <w:t>eferencias en el</w:t>
      </w:r>
      <w:r>
        <w:rPr>
          <w:lang w:val="es-ES"/>
        </w:rPr>
        <w:t xml:space="preserve"> texto y citas deben seguir el patrón</w:t>
      </w:r>
      <w:r w:rsidRPr="00DF4C34">
        <w:rPr>
          <w:lang w:val="es-ES"/>
        </w:rPr>
        <w:t xml:space="preserve"> </w:t>
      </w:r>
      <w:r w:rsidR="00C57927" w:rsidRPr="00FC24CD">
        <w:rPr>
          <w:lang w:val="es-ES"/>
        </w:rPr>
        <w:t xml:space="preserve">ABNT (nºXXXX). </w:t>
      </w:r>
    </w:p>
    <w:p w14:paraId="00D1048A" w14:textId="77777777" w:rsidR="00C57927" w:rsidRDefault="00C57927" w:rsidP="00C57927">
      <w:pPr>
        <w:pStyle w:val="paragrafo-referencias"/>
        <w:rPr>
          <w:lang w:val="es-ES"/>
        </w:rPr>
      </w:pPr>
    </w:p>
    <w:p w14:paraId="0DDF455F" w14:textId="2C8AB95B" w:rsidR="00DD651E" w:rsidRPr="00FC24CD" w:rsidRDefault="00DD651E" w:rsidP="00C57927">
      <w:pPr>
        <w:pStyle w:val="paragrafo-referencias"/>
        <w:rPr>
          <w:lang w:val="es-ES"/>
        </w:rPr>
      </w:pPr>
      <w:r w:rsidRPr="00DD651E">
        <w:rPr>
          <w:lang w:val="es-ES"/>
        </w:rPr>
        <w:t>Las referencias deben ser ordenadas alfabéticamente por el apellido del primer autor, a espacio simple y separadas por un solo espacio, en orden creciente de la fecha de publicación. Tomar en consideración las siguientes ocurrencias:</w:t>
      </w:r>
    </w:p>
    <w:p w14:paraId="5C4461A0" w14:textId="77777777" w:rsidR="00C57927" w:rsidRPr="00FC24CD" w:rsidRDefault="00C57927" w:rsidP="00C57927">
      <w:pPr>
        <w:pStyle w:val="paragrafo-referencias"/>
        <w:rPr>
          <w:lang w:val="es-ES"/>
        </w:rPr>
      </w:pPr>
    </w:p>
    <w:p w14:paraId="466226FE" w14:textId="77777777" w:rsidR="00C57927" w:rsidRPr="00FC24CD" w:rsidRDefault="00A270BF" w:rsidP="00C57927">
      <w:pPr>
        <w:pStyle w:val="paragrafo-referencias"/>
        <w:rPr>
          <w:b/>
          <w:lang w:val="es-ES"/>
        </w:rPr>
      </w:pPr>
      <w:r w:rsidRPr="00FC24CD">
        <w:rPr>
          <w:b/>
          <w:lang w:val="es-ES"/>
        </w:rPr>
        <w:t>Exemplos</w:t>
      </w:r>
    </w:p>
    <w:p w14:paraId="3E7EBF62" w14:textId="77777777" w:rsidR="00C57927" w:rsidRPr="00FC24CD" w:rsidRDefault="00C57927" w:rsidP="00C57927">
      <w:pPr>
        <w:pStyle w:val="paragrafo-referencias"/>
        <w:rPr>
          <w:b/>
          <w:lang w:val="es-ES"/>
        </w:rPr>
      </w:pPr>
    </w:p>
    <w:p w14:paraId="1F80D5AA" w14:textId="10A9F77D" w:rsidR="00C57927" w:rsidRPr="00FC24CD" w:rsidRDefault="005610E4" w:rsidP="00C57927">
      <w:pPr>
        <w:pStyle w:val="paragrafo-referencias"/>
        <w:rPr>
          <w:b/>
          <w:lang w:val="es-ES"/>
        </w:rPr>
      </w:pPr>
      <w:r>
        <w:rPr>
          <w:b/>
          <w:lang w:val="es-ES"/>
        </w:rPr>
        <w:t>Artículo</w:t>
      </w:r>
      <w:r w:rsidR="00C57927" w:rsidRPr="00FC24CD">
        <w:rPr>
          <w:b/>
          <w:lang w:val="es-ES"/>
        </w:rPr>
        <w:t xml:space="preserve"> de </w:t>
      </w:r>
      <w:r>
        <w:rPr>
          <w:b/>
          <w:lang w:val="es-ES"/>
        </w:rPr>
        <w:t>revista</w:t>
      </w:r>
      <w:r w:rsidR="00C57927" w:rsidRPr="00FC24CD">
        <w:rPr>
          <w:b/>
          <w:lang w:val="es-ES"/>
        </w:rPr>
        <w:t>:</w:t>
      </w:r>
    </w:p>
    <w:p w14:paraId="2C91A40A" w14:textId="77777777" w:rsidR="00C57927" w:rsidRPr="00FC24CD" w:rsidRDefault="00C57927" w:rsidP="00C57927">
      <w:pPr>
        <w:pStyle w:val="paragrafo-referencias"/>
        <w:rPr>
          <w:lang w:val="es-ES"/>
        </w:rPr>
      </w:pPr>
      <w:r w:rsidRPr="00FC24CD">
        <w:rPr>
          <w:lang w:val="es-ES"/>
        </w:rPr>
        <w:t>SILVA, L.N. A educação especial nas instituições públicas municipais de Porto Alegre. Educação e Cultura, Porto Alegre, v. 1, n.1, p. 123-140, jan./fev. 2015.</w:t>
      </w:r>
    </w:p>
    <w:p w14:paraId="6A4EDFD5" w14:textId="77777777" w:rsidR="00C57927" w:rsidRPr="00FC24CD" w:rsidRDefault="00C57927" w:rsidP="00C57927">
      <w:pPr>
        <w:pStyle w:val="paragrafo-referencias"/>
        <w:rPr>
          <w:b/>
          <w:lang w:val="es-ES"/>
        </w:rPr>
      </w:pPr>
    </w:p>
    <w:p w14:paraId="6EEDE42A" w14:textId="7C483DC7" w:rsidR="00C57927" w:rsidRPr="00FC24CD" w:rsidRDefault="005610E4" w:rsidP="00C57927">
      <w:pPr>
        <w:pStyle w:val="paragrafo-referencias"/>
        <w:rPr>
          <w:b/>
          <w:lang w:val="es-ES"/>
        </w:rPr>
      </w:pPr>
      <w:r w:rsidRPr="00FC24CD">
        <w:rPr>
          <w:b/>
          <w:lang w:val="es-ES"/>
        </w:rPr>
        <w:t>Libro</w:t>
      </w:r>
      <w:r w:rsidR="00C57927" w:rsidRPr="00FC24CD">
        <w:rPr>
          <w:b/>
          <w:lang w:val="es-ES"/>
        </w:rPr>
        <w:t>:</w:t>
      </w:r>
    </w:p>
    <w:p w14:paraId="37570DC7" w14:textId="77777777" w:rsidR="00C57927" w:rsidRPr="00FC24CD" w:rsidRDefault="00C57927" w:rsidP="00C57927">
      <w:pPr>
        <w:pStyle w:val="paragrafo-referencias"/>
        <w:rPr>
          <w:lang w:val="es-ES"/>
        </w:rPr>
      </w:pPr>
      <w:r w:rsidRPr="00FC24CD">
        <w:rPr>
          <w:lang w:val="es-ES"/>
        </w:rPr>
        <w:t>SILVA, L.N. Economia rural: um estudo de caso na região da Campanha (RS). Porto Alegre: LTC, 2008.</w:t>
      </w:r>
    </w:p>
    <w:p w14:paraId="21B86223" w14:textId="3F538310" w:rsidR="00C57927" w:rsidRPr="00FC24CD" w:rsidRDefault="00C57927" w:rsidP="00C57927">
      <w:pPr>
        <w:pStyle w:val="paragrafo-referencias"/>
        <w:rPr>
          <w:b/>
          <w:lang w:val="es-ES"/>
        </w:rPr>
      </w:pPr>
      <w:r w:rsidRPr="00FC24CD">
        <w:rPr>
          <w:b/>
          <w:lang w:val="es-ES"/>
        </w:rPr>
        <w:t xml:space="preserve">Capítulo de </w:t>
      </w:r>
      <w:r w:rsidR="005610E4" w:rsidRPr="00FC24CD">
        <w:rPr>
          <w:b/>
          <w:lang w:val="es-ES"/>
        </w:rPr>
        <w:t>libro</w:t>
      </w:r>
      <w:r w:rsidRPr="00FC24CD">
        <w:rPr>
          <w:b/>
          <w:lang w:val="es-ES"/>
        </w:rPr>
        <w:t>:</w:t>
      </w:r>
    </w:p>
    <w:p w14:paraId="3999A032" w14:textId="77777777" w:rsidR="00C57927" w:rsidRPr="00FC24CD" w:rsidRDefault="00C57927" w:rsidP="00C57927">
      <w:pPr>
        <w:pStyle w:val="paragrafo-referencias"/>
        <w:rPr>
          <w:lang w:val="es-ES"/>
        </w:rPr>
      </w:pPr>
      <w:r w:rsidRPr="00FC24CD">
        <w:rPr>
          <w:lang w:val="es-ES"/>
        </w:rPr>
        <w:t>OLIVEIRA, L.A.R. de. Economia rural em Tapes. In.: SILVA, L.N. da. Economia rural: um estudo de caso na região da Campanha (RS). 3.ed. Porto Alegre: LTC, 2008. p. 25-35.</w:t>
      </w:r>
    </w:p>
    <w:p w14:paraId="55A382F1" w14:textId="4FB217F3" w:rsidR="00C57927" w:rsidRPr="00FC24CD" w:rsidRDefault="005610E4" w:rsidP="00C57927">
      <w:pPr>
        <w:pStyle w:val="paragrafo-referencias"/>
        <w:rPr>
          <w:b/>
          <w:lang w:val="es-ES"/>
        </w:rPr>
      </w:pPr>
      <w:r>
        <w:rPr>
          <w:b/>
          <w:lang w:val="es-ES"/>
        </w:rPr>
        <w:t>Tesis</w:t>
      </w:r>
      <w:r w:rsidR="00C57927" w:rsidRPr="00FC24CD">
        <w:rPr>
          <w:b/>
          <w:lang w:val="es-ES"/>
        </w:rPr>
        <w:t xml:space="preserve"> </w:t>
      </w:r>
      <w:r w:rsidRPr="00FC24CD">
        <w:rPr>
          <w:b/>
          <w:lang w:val="es-ES"/>
        </w:rPr>
        <w:t>o</w:t>
      </w:r>
      <w:r>
        <w:rPr>
          <w:b/>
          <w:lang w:val="es-ES"/>
        </w:rPr>
        <w:t xml:space="preserve"> Disertación</w:t>
      </w:r>
      <w:r w:rsidR="00C57927" w:rsidRPr="00FC24CD">
        <w:rPr>
          <w:b/>
          <w:lang w:val="es-ES"/>
        </w:rPr>
        <w:t>:</w:t>
      </w:r>
    </w:p>
    <w:p w14:paraId="7CE33D26" w14:textId="77777777" w:rsidR="00C57927" w:rsidRPr="00FC24CD" w:rsidRDefault="00C57927" w:rsidP="00C57927">
      <w:pPr>
        <w:pStyle w:val="paragrafo-referencias"/>
        <w:rPr>
          <w:lang w:val="es-ES"/>
        </w:rPr>
      </w:pPr>
      <w:r w:rsidRPr="00FC24CD">
        <w:rPr>
          <w:lang w:val="es-ES"/>
        </w:rPr>
        <w:t xml:space="preserve">SALAZAR, R.F.S. Aplicação de processo oxidativo avançado (POA) como pré-tratamento de efluente de laticínio para posterior tratamento biológico. 2009. Dissertação (Mestrado em Novos Materiais e Química Fina) - Escola de Engenharia de Lorena, Universidade de São Paulo, Lorena, 2009. </w:t>
      </w:r>
    </w:p>
    <w:p w14:paraId="34ADE6B2" w14:textId="5DDCD286" w:rsidR="00C57927" w:rsidRPr="00FC24CD" w:rsidRDefault="005610E4" w:rsidP="00C57927">
      <w:pPr>
        <w:pStyle w:val="paragrafo-referencias"/>
        <w:rPr>
          <w:b/>
          <w:lang w:val="es-ES"/>
        </w:rPr>
      </w:pPr>
      <w:r>
        <w:rPr>
          <w:b/>
          <w:lang w:val="es-ES"/>
        </w:rPr>
        <w:t>Trabaj</w:t>
      </w:r>
      <w:r w:rsidR="00C57927" w:rsidRPr="00FC24CD">
        <w:rPr>
          <w:b/>
          <w:lang w:val="es-ES"/>
        </w:rPr>
        <w:t xml:space="preserve">os presentados </w:t>
      </w:r>
      <w:r w:rsidRPr="00FC24CD">
        <w:rPr>
          <w:b/>
          <w:lang w:val="es-ES"/>
        </w:rPr>
        <w:t>en</w:t>
      </w:r>
      <w:r w:rsidR="00C57927" w:rsidRPr="00FC24CD">
        <w:rPr>
          <w:b/>
          <w:lang w:val="es-ES"/>
        </w:rPr>
        <w:t xml:space="preserve"> Eventos:</w:t>
      </w:r>
    </w:p>
    <w:p w14:paraId="0E78194D" w14:textId="77777777" w:rsidR="00C57927" w:rsidRPr="00FC24CD" w:rsidRDefault="00C57927" w:rsidP="00C57927">
      <w:pPr>
        <w:pStyle w:val="paragrafo-referencias"/>
        <w:rPr>
          <w:lang w:val="es-ES"/>
        </w:rPr>
      </w:pPr>
      <w:r w:rsidRPr="00FC24CD">
        <w:rPr>
          <w:lang w:val="es-ES"/>
        </w:rPr>
        <w:t xml:space="preserve">TRAINA JÚNIOR, C. GEO: um sistema de gerenciamento de base de dados orientado a objetos; estado atual de desenvolvimento e implementação. In: SIMPÓSIO BRASILEIRO DE BANCO DE DADOS, 6., 1991, Manaus. Anais... Manaus: Imprensa Universitária da FUA, 1991. p. 193-207. </w:t>
      </w:r>
    </w:p>
    <w:p w14:paraId="306F6242" w14:textId="0502BFD6" w:rsidR="007E539F" w:rsidRPr="00FC24CD" w:rsidRDefault="007E539F" w:rsidP="00C57927">
      <w:pPr>
        <w:pStyle w:val="paragrafo-referencias"/>
        <w:rPr>
          <w:lang w:val="es-ES"/>
        </w:rPr>
      </w:pPr>
      <w:r w:rsidRPr="00FC24CD">
        <w:rPr>
          <w:b/>
          <w:lang w:val="es-ES"/>
        </w:rPr>
        <w:t xml:space="preserve">Para </w:t>
      </w:r>
      <w:r w:rsidR="005610E4">
        <w:rPr>
          <w:b/>
          <w:lang w:val="es-ES"/>
        </w:rPr>
        <w:t xml:space="preserve">los </w:t>
      </w:r>
      <w:r w:rsidRPr="00FC24CD">
        <w:rPr>
          <w:b/>
          <w:lang w:val="es-ES"/>
        </w:rPr>
        <w:t xml:space="preserve">documentos </w:t>
      </w:r>
      <w:r w:rsidR="005610E4" w:rsidRPr="00FC24CD">
        <w:rPr>
          <w:b/>
          <w:lang w:val="es-ES"/>
        </w:rPr>
        <w:t>electrónicos</w:t>
      </w:r>
      <w:r w:rsidRPr="00FC24CD">
        <w:rPr>
          <w:lang w:val="es-ES"/>
        </w:rPr>
        <w:t xml:space="preserve">, </w:t>
      </w:r>
      <w:r w:rsidR="005610E4" w:rsidRPr="00DF4C34">
        <w:rPr>
          <w:lang w:val="es-ES"/>
        </w:rPr>
        <w:t>añadir al final de la referencia, la información: Di</w:t>
      </w:r>
      <w:r w:rsidR="005610E4">
        <w:rPr>
          <w:lang w:val="es-ES"/>
        </w:rPr>
        <w:t>sponible en: &lt;direccióneletrônica</w:t>
      </w:r>
      <w:r w:rsidR="005610E4" w:rsidRPr="00DF4C34">
        <w:rPr>
          <w:lang w:val="es-ES"/>
        </w:rPr>
        <w:t xml:space="preserve">&gt;. </w:t>
      </w:r>
      <w:r w:rsidR="005610E4" w:rsidRPr="00AF3A64">
        <w:rPr>
          <w:lang w:val="es-ES"/>
        </w:rPr>
        <w:t xml:space="preserve">Consultado: día mes </w:t>
      </w:r>
      <w:r w:rsidR="005610E4">
        <w:rPr>
          <w:lang w:val="es-ES"/>
        </w:rPr>
        <w:t>(abreviado) año</w:t>
      </w:r>
      <w:r w:rsidR="005610E4" w:rsidRPr="00AF3A64">
        <w:rPr>
          <w:lang w:val="es-ES"/>
        </w:rPr>
        <w:t>.</w:t>
      </w:r>
    </w:p>
    <w:p w14:paraId="3C195C29" w14:textId="77777777" w:rsidR="00CD0F8F" w:rsidRPr="00FC24CD" w:rsidRDefault="00CD0F8F" w:rsidP="00C57927">
      <w:pPr>
        <w:pStyle w:val="paragrafo-referencias"/>
        <w:rPr>
          <w:bCs w:val="0"/>
          <w:lang w:val="es-ES"/>
        </w:rPr>
      </w:pPr>
    </w:p>
    <w:sectPr w:rsidR="00CD0F8F" w:rsidRPr="00FC24CD" w:rsidSect="0061797A">
      <w:pgSz w:w="8391" w:h="11907" w:code="11"/>
      <w:pgMar w:top="1531" w:right="567" w:bottom="1134" w:left="851" w:header="851" w:footer="851" w:gutter="0"/>
      <w:cols w:space="567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UERGS" w:date="2017-02-21T17:28:00Z" w:initials="U">
    <w:p w14:paraId="5172CAA1" w14:textId="4DE18F9A" w:rsidR="00A270BF" w:rsidRDefault="00A270BF">
      <w:pPr>
        <w:pStyle w:val="Textodecomentrio"/>
      </w:pPr>
      <w:r>
        <w:rPr>
          <w:rStyle w:val="Refdecomentrio"/>
        </w:rPr>
        <w:annotationRef/>
      </w:r>
      <w:r w:rsidR="00FC24CD" w:rsidRPr="00FC24CD">
        <w:t>Incluir esta</w:t>
      </w:r>
      <w:r w:rsidR="00FC24CD">
        <w:t>s informaciones</w:t>
      </w:r>
      <w:r w:rsidR="00FC24CD" w:rsidRPr="00FC24CD">
        <w:t xml:space="preserve"> sólo en el período de revisión. El </w:t>
      </w:r>
      <w:r w:rsidR="00FC24CD">
        <w:t>manuscrito debe ser presentado</w:t>
      </w:r>
      <w:r w:rsidR="00FC24CD" w:rsidRPr="00FC24CD">
        <w:t xml:space="preserve"> sin identificar a los autores</w:t>
      </w:r>
      <w:r w:rsidR="00FC24CD">
        <w:t>.</w:t>
      </w:r>
    </w:p>
  </w:comment>
  <w:comment w:id="2" w:author="Elite" w:date="2017-02-21T18:03:00Z" w:initials="E">
    <w:p w14:paraId="2EA19ECF" w14:textId="44E6F8ED" w:rsidR="00AC1733" w:rsidRDefault="00AC1733">
      <w:pPr>
        <w:pStyle w:val="Textodecomentrio"/>
      </w:pPr>
      <w:r>
        <w:rPr>
          <w:rStyle w:val="Refdecomentrio"/>
        </w:rPr>
        <w:annotationRef/>
      </w:r>
      <w:r>
        <w:t>Estas informações não podem ser colocadas em um formulário a parte no site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172CAA1" w15:done="0"/>
  <w15:commentEx w15:paraId="2EA19EC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C57D21" w14:textId="77777777" w:rsidR="00395B83" w:rsidRDefault="00395B83" w:rsidP="00D009BD">
      <w:pPr>
        <w:spacing w:after="0" w:line="240" w:lineRule="auto"/>
      </w:pPr>
      <w:r>
        <w:separator/>
      </w:r>
    </w:p>
  </w:endnote>
  <w:endnote w:type="continuationSeparator" w:id="0">
    <w:p w14:paraId="1185FB18" w14:textId="77777777" w:rsidR="00395B83" w:rsidRDefault="00395B83" w:rsidP="00D00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ira Sans Book">
    <w:altName w:val="Arial"/>
    <w:panose1 w:val="00000000000000000000"/>
    <w:charset w:val="00"/>
    <w:family w:val="swiss"/>
    <w:notTrueType/>
    <w:pitch w:val="variable"/>
    <w:sig w:usb0="200002FF" w:usb1="02000001" w:usb2="00000000" w:usb3="00000000" w:csb0="0000019F" w:csb1="00000000"/>
  </w:font>
  <w:font w:name="Goudy Old Style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4619B" w14:textId="77777777" w:rsidR="007E539F" w:rsidRPr="00CB5419" w:rsidRDefault="007E539F" w:rsidP="00B80249">
    <w:pPr>
      <w:pStyle w:val="Rodap"/>
      <w:rPr>
        <w:lang w:val="en-US"/>
      </w:rPr>
    </w:pPr>
    <w:r w:rsidRPr="00CB5419">
      <w:rPr>
        <w:rFonts w:ascii="Arial" w:hAnsi="Arial" w:cs="Arial"/>
        <w:i/>
        <w:sz w:val="14"/>
        <w:szCs w:val="14"/>
        <w:lang w:val="en-US"/>
      </w:rPr>
      <w:t>Rev. Elet. Cient. UERGS, , v. xx, n. x, p. xx-xx, 201x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2EAC07" w14:textId="77777777" w:rsidR="007E539F" w:rsidRPr="00CB5419" w:rsidRDefault="007E539F" w:rsidP="00C57927">
    <w:pPr>
      <w:pStyle w:val="Rodap"/>
      <w:rPr>
        <w:lang w:val="en-US"/>
      </w:rPr>
    </w:pPr>
    <w:r w:rsidRPr="00CB5419">
      <w:rPr>
        <w:rFonts w:ascii="Arial" w:hAnsi="Arial" w:cs="Arial"/>
        <w:i/>
        <w:sz w:val="14"/>
        <w:szCs w:val="14"/>
        <w:lang w:val="en-US"/>
      </w:rPr>
      <w:t>Rev. Elet. Cient. UERGS, , v. xx, n. x, p. xx-xx, 201x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6CC628" w14:textId="77777777" w:rsidR="007E539F" w:rsidRPr="00CB5419" w:rsidRDefault="007E539F" w:rsidP="004C5584">
    <w:pPr>
      <w:pStyle w:val="Rodap"/>
      <w:spacing w:line="192" w:lineRule="exact"/>
      <w:jc w:val="right"/>
      <w:rPr>
        <w:rFonts w:ascii="Arial" w:hAnsi="Arial" w:cs="Arial"/>
        <w:i/>
        <w:sz w:val="14"/>
        <w:szCs w:val="14"/>
        <w:lang w:val="en-US"/>
      </w:rPr>
    </w:pPr>
    <w:r w:rsidRPr="00CB5419">
      <w:rPr>
        <w:rFonts w:ascii="Arial" w:hAnsi="Arial" w:cs="Arial"/>
        <w:i/>
        <w:sz w:val="14"/>
        <w:szCs w:val="14"/>
        <w:lang w:val="en-US"/>
      </w:rPr>
      <w:t>Rev. Elet. Cient. UERGS, , v. xx, n. x, p. xx-xx, 201x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629EC" w14:textId="77777777" w:rsidR="00395B83" w:rsidRDefault="00395B83" w:rsidP="00D009BD">
      <w:pPr>
        <w:spacing w:after="0" w:line="240" w:lineRule="auto"/>
      </w:pPr>
      <w:r>
        <w:separator/>
      </w:r>
    </w:p>
  </w:footnote>
  <w:footnote w:type="continuationSeparator" w:id="0">
    <w:p w14:paraId="5094F14E" w14:textId="77777777" w:rsidR="00395B83" w:rsidRDefault="00395B83" w:rsidP="00D00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8D7F7" w14:textId="1B3262F8" w:rsidR="007E539F" w:rsidRPr="008212A8" w:rsidRDefault="007E539F" w:rsidP="008212A8">
    <w:pPr>
      <w:pStyle w:val="Cabealho"/>
      <w:spacing w:line="192" w:lineRule="exact"/>
      <w:rPr>
        <w:rFonts w:ascii="Arial" w:hAnsi="Arial" w:cs="Arial"/>
        <w:sz w:val="14"/>
        <w:szCs w:val="14"/>
      </w:rPr>
    </w:pPr>
    <w:r w:rsidRPr="008212A8">
      <w:rPr>
        <w:rFonts w:ascii="Arial" w:hAnsi="Arial" w:cs="Arial"/>
        <w:sz w:val="18"/>
        <w:szCs w:val="18"/>
      </w:rPr>
      <w:fldChar w:fldCharType="begin"/>
    </w:r>
    <w:r w:rsidRPr="008212A8">
      <w:rPr>
        <w:rFonts w:ascii="Arial" w:hAnsi="Arial" w:cs="Arial"/>
        <w:sz w:val="18"/>
        <w:szCs w:val="18"/>
      </w:rPr>
      <w:instrText>PAGE   \* MERGEFORMAT</w:instrText>
    </w:r>
    <w:r w:rsidRPr="008212A8">
      <w:rPr>
        <w:rFonts w:ascii="Arial" w:hAnsi="Arial" w:cs="Arial"/>
        <w:sz w:val="18"/>
        <w:szCs w:val="18"/>
      </w:rPr>
      <w:fldChar w:fldCharType="separate"/>
    </w:r>
    <w:r w:rsidR="007F7A6B">
      <w:rPr>
        <w:rFonts w:ascii="Arial" w:hAnsi="Arial" w:cs="Arial"/>
        <w:noProof/>
        <w:sz w:val="18"/>
        <w:szCs w:val="18"/>
      </w:rPr>
      <w:t>28</w:t>
    </w:r>
    <w:r w:rsidRPr="008212A8">
      <w:rPr>
        <w:rFonts w:ascii="Arial" w:hAnsi="Arial" w:cs="Arial"/>
        <w:sz w:val="18"/>
        <w:szCs w:val="18"/>
      </w:rPr>
      <w:fldChar w:fldCharType="end"/>
    </w:r>
    <w:r w:rsidRPr="008212A8">
      <w:rPr>
        <w:rFonts w:ascii="Arial" w:hAnsi="Arial" w:cs="Arial"/>
        <w:sz w:val="14"/>
        <w:szCs w:val="14"/>
      </w:rPr>
      <w:t xml:space="preserve">                      </w:t>
    </w:r>
    <w:r>
      <w:rPr>
        <w:rFonts w:ascii="Arial" w:hAnsi="Arial" w:cs="Arial"/>
        <w:sz w:val="14"/>
        <w:szCs w:val="14"/>
      </w:rPr>
      <w:t xml:space="preserve">                                                                                                                                                        </w:t>
    </w:r>
    <w:r w:rsidRPr="008212A8">
      <w:rPr>
        <w:rFonts w:ascii="Arial" w:hAnsi="Arial" w:cs="Arial"/>
        <w:sz w:val="14"/>
        <w:szCs w:val="14"/>
      </w:rPr>
      <w:t xml:space="preserve">  </w:t>
    </w:r>
    <w:r>
      <w:rPr>
        <w:rFonts w:ascii="Arial" w:hAnsi="Arial" w:cs="Arial"/>
        <w:i/>
        <w:sz w:val="14"/>
        <w:szCs w:val="14"/>
      </w:rPr>
      <w:t>Autor 1</w:t>
    </w:r>
    <w:r w:rsidRPr="008212A8">
      <w:rPr>
        <w:rFonts w:ascii="Arial" w:hAnsi="Arial" w:cs="Arial"/>
        <w:i/>
        <w:sz w:val="14"/>
        <w:szCs w:val="14"/>
      </w:rPr>
      <w:t xml:space="preserve">; </w:t>
    </w:r>
    <w:r>
      <w:rPr>
        <w:rFonts w:ascii="Arial" w:hAnsi="Arial" w:cs="Arial"/>
        <w:i/>
        <w:sz w:val="14"/>
        <w:szCs w:val="14"/>
      </w:rPr>
      <w:t>Autor 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87E39A" w14:textId="44DDB998" w:rsidR="007E539F" w:rsidRPr="008212A8" w:rsidRDefault="0042094B" w:rsidP="008212A8">
    <w:pPr>
      <w:pStyle w:val="Cabealho"/>
      <w:spacing w:line="192" w:lineRule="atLeast"/>
    </w:pPr>
    <w:r>
      <w:rPr>
        <w:rFonts w:ascii="Arial" w:eastAsia="Times New Roman" w:hAnsi="Arial" w:cs="Arial"/>
        <w:bCs/>
        <w:i/>
        <w:color w:val="000000"/>
        <w:sz w:val="14"/>
        <w:szCs w:val="14"/>
        <w:lang w:eastAsia="pt-BR"/>
      </w:rPr>
      <w:t>Título co</w:t>
    </w:r>
    <w:r w:rsidR="007E539F">
      <w:rPr>
        <w:rFonts w:ascii="Arial" w:eastAsia="Times New Roman" w:hAnsi="Arial" w:cs="Arial"/>
        <w:bCs/>
        <w:i/>
        <w:color w:val="000000"/>
        <w:sz w:val="14"/>
        <w:szCs w:val="14"/>
        <w:lang w:eastAsia="pt-BR"/>
      </w:rPr>
      <w:t xml:space="preserve">rto </w:t>
    </w:r>
    <w:r w:rsidR="007E539F">
      <w:rPr>
        <w:rFonts w:ascii="Arial" w:eastAsia="Times New Roman" w:hAnsi="Arial" w:cs="Arial"/>
        <w:bCs/>
        <w:i/>
        <w:color w:val="000000"/>
        <w:sz w:val="14"/>
        <w:szCs w:val="14"/>
        <w:lang w:eastAsia="pt-BR"/>
      </w:rPr>
      <w:br/>
      <w:t xml:space="preserve">                                                                                                                                                               </w:t>
    </w:r>
    <w:r w:rsidR="007E539F">
      <w:t xml:space="preserve">   </w:t>
    </w:r>
    <w:r w:rsidR="007E539F" w:rsidRPr="008212A8">
      <w:rPr>
        <w:rFonts w:ascii="Arial" w:hAnsi="Arial" w:cs="Arial"/>
        <w:sz w:val="18"/>
        <w:szCs w:val="18"/>
      </w:rPr>
      <w:fldChar w:fldCharType="begin"/>
    </w:r>
    <w:r w:rsidR="007E539F" w:rsidRPr="008212A8">
      <w:rPr>
        <w:rFonts w:ascii="Arial" w:hAnsi="Arial" w:cs="Arial"/>
        <w:sz w:val="18"/>
        <w:szCs w:val="18"/>
      </w:rPr>
      <w:instrText>PAGE   \* MERGEFORMAT</w:instrText>
    </w:r>
    <w:r w:rsidR="007E539F" w:rsidRPr="008212A8">
      <w:rPr>
        <w:rFonts w:ascii="Arial" w:hAnsi="Arial" w:cs="Arial"/>
        <w:sz w:val="18"/>
        <w:szCs w:val="18"/>
      </w:rPr>
      <w:fldChar w:fldCharType="separate"/>
    </w:r>
    <w:r w:rsidR="007F7A6B">
      <w:rPr>
        <w:rFonts w:ascii="Arial" w:hAnsi="Arial" w:cs="Arial"/>
        <w:noProof/>
        <w:sz w:val="18"/>
        <w:szCs w:val="18"/>
      </w:rPr>
      <w:t>31</w:t>
    </w:r>
    <w:r w:rsidR="007E539F" w:rsidRPr="008212A8">
      <w:rPr>
        <w:rFonts w:ascii="Arial" w:hAnsi="Arial" w:cs="Arial"/>
        <w:sz w:val="18"/>
        <w:szCs w:val="18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defaultTabStop w:val="708"/>
  <w:autoHyphenation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jA3MjY1NTG3tDRT0lEKTi0uzszPAykwrAUA7x46eCwAAAA="/>
  </w:docVars>
  <w:rsids>
    <w:rsidRoot w:val="00C622AF"/>
    <w:rsid w:val="000003A4"/>
    <w:rsid w:val="00001082"/>
    <w:rsid w:val="000023E0"/>
    <w:rsid w:val="00005399"/>
    <w:rsid w:val="000053EE"/>
    <w:rsid w:val="00005D64"/>
    <w:rsid w:val="0000625C"/>
    <w:rsid w:val="00010053"/>
    <w:rsid w:val="00010923"/>
    <w:rsid w:val="00010D19"/>
    <w:rsid w:val="0001346B"/>
    <w:rsid w:val="000136EF"/>
    <w:rsid w:val="000139C6"/>
    <w:rsid w:val="00013EA2"/>
    <w:rsid w:val="0001414F"/>
    <w:rsid w:val="00015DA1"/>
    <w:rsid w:val="00017C15"/>
    <w:rsid w:val="0002148B"/>
    <w:rsid w:val="000228BB"/>
    <w:rsid w:val="00023AEA"/>
    <w:rsid w:val="00023D7C"/>
    <w:rsid w:val="00024F62"/>
    <w:rsid w:val="0002502E"/>
    <w:rsid w:val="00026284"/>
    <w:rsid w:val="00027107"/>
    <w:rsid w:val="00030AE8"/>
    <w:rsid w:val="00030CF8"/>
    <w:rsid w:val="000315C4"/>
    <w:rsid w:val="000317CF"/>
    <w:rsid w:val="000319CF"/>
    <w:rsid w:val="00031A7C"/>
    <w:rsid w:val="00031EA8"/>
    <w:rsid w:val="0003376D"/>
    <w:rsid w:val="00033A95"/>
    <w:rsid w:val="00033AC6"/>
    <w:rsid w:val="00033B50"/>
    <w:rsid w:val="00035DA6"/>
    <w:rsid w:val="00035F73"/>
    <w:rsid w:val="00035F97"/>
    <w:rsid w:val="000375CC"/>
    <w:rsid w:val="00037EFC"/>
    <w:rsid w:val="000405DE"/>
    <w:rsid w:val="0004469D"/>
    <w:rsid w:val="000451B4"/>
    <w:rsid w:val="00045310"/>
    <w:rsid w:val="00045EF6"/>
    <w:rsid w:val="00045F11"/>
    <w:rsid w:val="00047134"/>
    <w:rsid w:val="00051799"/>
    <w:rsid w:val="00053501"/>
    <w:rsid w:val="00053E77"/>
    <w:rsid w:val="00054EC2"/>
    <w:rsid w:val="000579DD"/>
    <w:rsid w:val="00060207"/>
    <w:rsid w:val="00062119"/>
    <w:rsid w:val="00063582"/>
    <w:rsid w:val="00064378"/>
    <w:rsid w:val="000648D8"/>
    <w:rsid w:val="000652AA"/>
    <w:rsid w:val="000659F8"/>
    <w:rsid w:val="00065D4D"/>
    <w:rsid w:val="00066705"/>
    <w:rsid w:val="00066E6F"/>
    <w:rsid w:val="00074147"/>
    <w:rsid w:val="0007549B"/>
    <w:rsid w:val="000767EB"/>
    <w:rsid w:val="00077492"/>
    <w:rsid w:val="00077836"/>
    <w:rsid w:val="0008046D"/>
    <w:rsid w:val="0008211C"/>
    <w:rsid w:val="00082257"/>
    <w:rsid w:val="00082437"/>
    <w:rsid w:val="00082ADD"/>
    <w:rsid w:val="0008326F"/>
    <w:rsid w:val="000842E8"/>
    <w:rsid w:val="00084FD3"/>
    <w:rsid w:val="000866C7"/>
    <w:rsid w:val="00086BC8"/>
    <w:rsid w:val="00086D3C"/>
    <w:rsid w:val="00090DDB"/>
    <w:rsid w:val="00093E9C"/>
    <w:rsid w:val="0009405E"/>
    <w:rsid w:val="000945BE"/>
    <w:rsid w:val="00094808"/>
    <w:rsid w:val="00094E1E"/>
    <w:rsid w:val="00095732"/>
    <w:rsid w:val="000A018F"/>
    <w:rsid w:val="000A0506"/>
    <w:rsid w:val="000A055F"/>
    <w:rsid w:val="000A1914"/>
    <w:rsid w:val="000A22FD"/>
    <w:rsid w:val="000A2CFF"/>
    <w:rsid w:val="000A4ED1"/>
    <w:rsid w:val="000A62E8"/>
    <w:rsid w:val="000B3730"/>
    <w:rsid w:val="000B42BA"/>
    <w:rsid w:val="000B48B3"/>
    <w:rsid w:val="000B624F"/>
    <w:rsid w:val="000B661D"/>
    <w:rsid w:val="000B6C63"/>
    <w:rsid w:val="000C09CC"/>
    <w:rsid w:val="000C1408"/>
    <w:rsid w:val="000C2777"/>
    <w:rsid w:val="000C2C3D"/>
    <w:rsid w:val="000C34F8"/>
    <w:rsid w:val="000C4686"/>
    <w:rsid w:val="000C511F"/>
    <w:rsid w:val="000C60D2"/>
    <w:rsid w:val="000C649C"/>
    <w:rsid w:val="000C7950"/>
    <w:rsid w:val="000D292A"/>
    <w:rsid w:val="000D4061"/>
    <w:rsid w:val="000D4574"/>
    <w:rsid w:val="000D5085"/>
    <w:rsid w:val="000D53BE"/>
    <w:rsid w:val="000D5EFB"/>
    <w:rsid w:val="000D636F"/>
    <w:rsid w:val="000E1A26"/>
    <w:rsid w:val="000E25F5"/>
    <w:rsid w:val="000E3F92"/>
    <w:rsid w:val="000E468F"/>
    <w:rsid w:val="000E4AED"/>
    <w:rsid w:val="000E5803"/>
    <w:rsid w:val="000E5B81"/>
    <w:rsid w:val="000E7D86"/>
    <w:rsid w:val="000F2521"/>
    <w:rsid w:val="000F30C4"/>
    <w:rsid w:val="000F63A6"/>
    <w:rsid w:val="000F653A"/>
    <w:rsid w:val="000F6731"/>
    <w:rsid w:val="000F7184"/>
    <w:rsid w:val="00100625"/>
    <w:rsid w:val="00100855"/>
    <w:rsid w:val="00101126"/>
    <w:rsid w:val="00101CB3"/>
    <w:rsid w:val="00102093"/>
    <w:rsid w:val="00102C21"/>
    <w:rsid w:val="0010307B"/>
    <w:rsid w:val="001034D7"/>
    <w:rsid w:val="00104758"/>
    <w:rsid w:val="00105216"/>
    <w:rsid w:val="0010538A"/>
    <w:rsid w:val="00105B44"/>
    <w:rsid w:val="0010617C"/>
    <w:rsid w:val="00107188"/>
    <w:rsid w:val="00111549"/>
    <w:rsid w:val="00111772"/>
    <w:rsid w:val="001129CB"/>
    <w:rsid w:val="00113199"/>
    <w:rsid w:val="001147BC"/>
    <w:rsid w:val="00114AC2"/>
    <w:rsid w:val="001157FA"/>
    <w:rsid w:val="001202E4"/>
    <w:rsid w:val="0012058A"/>
    <w:rsid w:val="001207B1"/>
    <w:rsid w:val="00121E63"/>
    <w:rsid w:val="0012390F"/>
    <w:rsid w:val="00124430"/>
    <w:rsid w:val="0012493B"/>
    <w:rsid w:val="00124E3A"/>
    <w:rsid w:val="00125203"/>
    <w:rsid w:val="001254B1"/>
    <w:rsid w:val="00125E0C"/>
    <w:rsid w:val="00127C52"/>
    <w:rsid w:val="00127D0F"/>
    <w:rsid w:val="00127FF3"/>
    <w:rsid w:val="00130502"/>
    <w:rsid w:val="001307CD"/>
    <w:rsid w:val="001314EB"/>
    <w:rsid w:val="0013166E"/>
    <w:rsid w:val="00131855"/>
    <w:rsid w:val="001347FD"/>
    <w:rsid w:val="00134D16"/>
    <w:rsid w:val="00135BFE"/>
    <w:rsid w:val="0013765C"/>
    <w:rsid w:val="00141C65"/>
    <w:rsid w:val="00142B7A"/>
    <w:rsid w:val="00145E4E"/>
    <w:rsid w:val="00146474"/>
    <w:rsid w:val="00147C91"/>
    <w:rsid w:val="001501E4"/>
    <w:rsid w:val="0015139C"/>
    <w:rsid w:val="00151FF9"/>
    <w:rsid w:val="001524D2"/>
    <w:rsid w:val="001525CC"/>
    <w:rsid w:val="00152A4A"/>
    <w:rsid w:val="00153D4B"/>
    <w:rsid w:val="00154CF8"/>
    <w:rsid w:val="00154CFA"/>
    <w:rsid w:val="00155092"/>
    <w:rsid w:val="001551D6"/>
    <w:rsid w:val="00155B08"/>
    <w:rsid w:val="001572E7"/>
    <w:rsid w:val="001573A5"/>
    <w:rsid w:val="0016200E"/>
    <w:rsid w:val="001644E5"/>
    <w:rsid w:val="001660F4"/>
    <w:rsid w:val="00167510"/>
    <w:rsid w:val="001705E3"/>
    <w:rsid w:val="00174052"/>
    <w:rsid w:val="00174892"/>
    <w:rsid w:val="00175402"/>
    <w:rsid w:val="001773A2"/>
    <w:rsid w:val="0018086F"/>
    <w:rsid w:val="00181A83"/>
    <w:rsid w:val="00181D59"/>
    <w:rsid w:val="00181EE3"/>
    <w:rsid w:val="00182A63"/>
    <w:rsid w:val="001831E1"/>
    <w:rsid w:val="00183D8C"/>
    <w:rsid w:val="001840B6"/>
    <w:rsid w:val="001844A5"/>
    <w:rsid w:val="001848C1"/>
    <w:rsid w:val="0018588A"/>
    <w:rsid w:val="00187201"/>
    <w:rsid w:val="00187783"/>
    <w:rsid w:val="0019059C"/>
    <w:rsid w:val="0019160B"/>
    <w:rsid w:val="001936AB"/>
    <w:rsid w:val="00195BD6"/>
    <w:rsid w:val="00196506"/>
    <w:rsid w:val="00196B88"/>
    <w:rsid w:val="001A2FEE"/>
    <w:rsid w:val="001A3793"/>
    <w:rsid w:val="001A3964"/>
    <w:rsid w:val="001A433C"/>
    <w:rsid w:val="001A4E9F"/>
    <w:rsid w:val="001A56EE"/>
    <w:rsid w:val="001B047B"/>
    <w:rsid w:val="001B15CD"/>
    <w:rsid w:val="001B419E"/>
    <w:rsid w:val="001B4B2B"/>
    <w:rsid w:val="001B5426"/>
    <w:rsid w:val="001B74AF"/>
    <w:rsid w:val="001C3086"/>
    <w:rsid w:val="001C3099"/>
    <w:rsid w:val="001C3105"/>
    <w:rsid w:val="001C4A1A"/>
    <w:rsid w:val="001C58FD"/>
    <w:rsid w:val="001C687B"/>
    <w:rsid w:val="001C7649"/>
    <w:rsid w:val="001D35FB"/>
    <w:rsid w:val="001D38C9"/>
    <w:rsid w:val="001D44CF"/>
    <w:rsid w:val="001D5CE7"/>
    <w:rsid w:val="001D636E"/>
    <w:rsid w:val="001D7545"/>
    <w:rsid w:val="001D7745"/>
    <w:rsid w:val="001D7E31"/>
    <w:rsid w:val="001E0176"/>
    <w:rsid w:val="001E0E27"/>
    <w:rsid w:val="001E17C0"/>
    <w:rsid w:val="001E2021"/>
    <w:rsid w:val="001E478B"/>
    <w:rsid w:val="001E48DE"/>
    <w:rsid w:val="001E643F"/>
    <w:rsid w:val="001E7C84"/>
    <w:rsid w:val="001F125C"/>
    <w:rsid w:val="001F2009"/>
    <w:rsid w:val="001F3360"/>
    <w:rsid w:val="001F35DB"/>
    <w:rsid w:val="001F3F80"/>
    <w:rsid w:val="001F44E0"/>
    <w:rsid w:val="001F49DC"/>
    <w:rsid w:val="001F5C1A"/>
    <w:rsid w:val="0020077F"/>
    <w:rsid w:val="00200B7D"/>
    <w:rsid w:val="00200E02"/>
    <w:rsid w:val="00201218"/>
    <w:rsid w:val="0020151A"/>
    <w:rsid w:val="00201E9E"/>
    <w:rsid w:val="00202916"/>
    <w:rsid w:val="00203584"/>
    <w:rsid w:val="00203F99"/>
    <w:rsid w:val="00205CCF"/>
    <w:rsid w:val="002064F6"/>
    <w:rsid w:val="0021074E"/>
    <w:rsid w:val="002116FE"/>
    <w:rsid w:val="002151A3"/>
    <w:rsid w:val="00215751"/>
    <w:rsid w:val="00216157"/>
    <w:rsid w:val="00216A28"/>
    <w:rsid w:val="0022070C"/>
    <w:rsid w:val="00220E9C"/>
    <w:rsid w:val="00221509"/>
    <w:rsid w:val="00221970"/>
    <w:rsid w:val="0022364A"/>
    <w:rsid w:val="00223F3A"/>
    <w:rsid w:val="00224739"/>
    <w:rsid w:val="002247CE"/>
    <w:rsid w:val="00226548"/>
    <w:rsid w:val="002277F6"/>
    <w:rsid w:val="00227B4D"/>
    <w:rsid w:val="00227DE0"/>
    <w:rsid w:val="002307E1"/>
    <w:rsid w:val="00230822"/>
    <w:rsid w:val="00230C86"/>
    <w:rsid w:val="002316E3"/>
    <w:rsid w:val="00232026"/>
    <w:rsid w:val="0023207E"/>
    <w:rsid w:val="00233291"/>
    <w:rsid w:val="00233E69"/>
    <w:rsid w:val="00234A9A"/>
    <w:rsid w:val="0023543C"/>
    <w:rsid w:val="00235D0F"/>
    <w:rsid w:val="00236D84"/>
    <w:rsid w:val="00236EED"/>
    <w:rsid w:val="00240144"/>
    <w:rsid w:val="0024332E"/>
    <w:rsid w:val="00243B0B"/>
    <w:rsid w:val="00243B8E"/>
    <w:rsid w:val="002447ED"/>
    <w:rsid w:val="00246501"/>
    <w:rsid w:val="0024790C"/>
    <w:rsid w:val="00247C95"/>
    <w:rsid w:val="00247E95"/>
    <w:rsid w:val="002503BE"/>
    <w:rsid w:val="00250615"/>
    <w:rsid w:val="00250879"/>
    <w:rsid w:val="00251907"/>
    <w:rsid w:val="002546F5"/>
    <w:rsid w:val="002577FA"/>
    <w:rsid w:val="002579F8"/>
    <w:rsid w:val="00257B25"/>
    <w:rsid w:val="002602B3"/>
    <w:rsid w:val="00260AA1"/>
    <w:rsid w:val="0026113F"/>
    <w:rsid w:val="00261B86"/>
    <w:rsid w:val="00261DA4"/>
    <w:rsid w:val="00262C82"/>
    <w:rsid w:val="00262D48"/>
    <w:rsid w:val="00263834"/>
    <w:rsid w:val="00263DA9"/>
    <w:rsid w:val="00263FEE"/>
    <w:rsid w:val="00265063"/>
    <w:rsid w:val="00265C4A"/>
    <w:rsid w:val="00265D13"/>
    <w:rsid w:val="002676F9"/>
    <w:rsid w:val="00267FA0"/>
    <w:rsid w:val="002701C0"/>
    <w:rsid w:val="0027056D"/>
    <w:rsid w:val="00270955"/>
    <w:rsid w:val="00271493"/>
    <w:rsid w:val="002716B1"/>
    <w:rsid w:val="002718DE"/>
    <w:rsid w:val="00271F1F"/>
    <w:rsid w:val="00272953"/>
    <w:rsid w:val="002745D6"/>
    <w:rsid w:val="002771A7"/>
    <w:rsid w:val="00277246"/>
    <w:rsid w:val="00277E41"/>
    <w:rsid w:val="00280C64"/>
    <w:rsid w:val="00284359"/>
    <w:rsid w:val="00284AE9"/>
    <w:rsid w:val="00287461"/>
    <w:rsid w:val="00293BCC"/>
    <w:rsid w:val="00294054"/>
    <w:rsid w:val="002948A3"/>
    <w:rsid w:val="00294B00"/>
    <w:rsid w:val="002955A7"/>
    <w:rsid w:val="002957E9"/>
    <w:rsid w:val="0029599A"/>
    <w:rsid w:val="00295ECD"/>
    <w:rsid w:val="00295FEE"/>
    <w:rsid w:val="0029676B"/>
    <w:rsid w:val="002A06E3"/>
    <w:rsid w:val="002A1325"/>
    <w:rsid w:val="002A13C3"/>
    <w:rsid w:val="002A1F50"/>
    <w:rsid w:val="002A204D"/>
    <w:rsid w:val="002A22DA"/>
    <w:rsid w:val="002A4252"/>
    <w:rsid w:val="002A5B46"/>
    <w:rsid w:val="002A6A20"/>
    <w:rsid w:val="002A7F5C"/>
    <w:rsid w:val="002B0111"/>
    <w:rsid w:val="002B0447"/>
    <w:rsid w:val="002B1D99"/>
    <w:rsid w:val="002B1E17"/>
    <w:rsid w:val="002B24C7"/>
    <w:rsid w:val="002B2565"/>
    <w:rsid w:val="002B42E5"/>
    <w:rsid w:val="002B487A"/>
    <w:rsid w:val="002B6559"/>
    <w:rsid w:val="002C3FBC"/>
    <w:rsid w:val="002C4E60"/>
    <w:rsid w:val="002C5325"/>
    <w:rsid w:val="002C5F47"/>
    <w:rsid w:val="002D0775"/>
    <w:rsid w:val="002D0C6F"/>
    <w:rsid w:val="002D14B6"/>
    <w:rsid w:val="002D16FF"/>
    <w:rsid w:val="002D40C8"/>
    <w:rsid w:val="002D4E0D"/>
    <w:rsid w:val="002D4E6C"/>
    <w:rsid w:val="002D50B8"/>
    <w:rsid w:val="002D6144"/>
    <w:rsid w:val="002D7CD6"/>
    <w:rsid w:val="002D7CE8"/>
    <w:rsid w:val="002E1244"/>
    <w:rsid w:val="002E1DE4"/>
    <w:rsid w:val="002E4F9A"/>
    <w:rsid w:val="002E62CF"/>
    <w:rsid w:val="002E705C"/>
    <w:rsid w:val="002E7401"/>
    <w:rsid w:val="002F08F8"/>
    <w:rsid w:val="002F1690"/>
    <w:rsid w:val="002F257E"/>
    <w:rsid w:val="002F279A"/>
    <w:rsid w:val="002F35C7"/>
    <w:rsid w:val="002F361E"/>
    <w:rsid w:val="002F39F9"/>
    <w:rsid w:val="002F5C6B"/>
    <w:rsid w:val="002F5F5C"/>
    <w:rsid w:val="002F7404"/>
    <w:rsid w:val="002F7960"/>
    <w:rsid w:val="00300285"/>
    <w:rsid w:val="003007C3"/>
    <w:rsid w:val="00301177"/>
    <w:rsid w:val="00301336"/>
    <w:rsid w:val="00303AC6"/>
    <w:rsid w:val="00303EC7"/>
    <w:rsid w:val="003064FE"/>
    <w:rsid w:val="003074B9"/>
    <w:rsid w:val="0031000A"/>
    <w:rsid w:val="00310C16"/>
    <w:rsid w:val="003132E7"/>
    <w:rsid w:val="00316DA5"/>
    <w:rsid w:val="003175FE"/>
    <w:rsid w:val="003209A6"/>
    <w:rsid w:val="00320A9C"/>
    <w:rsid w:val="00322034"/>
    <w:rsid w:val="00322BFD"/>
    <w:rsid w:val="0032493D"/>
    <w:rsid w:val="0032521E"/>
    <w:rsid w:val="00330382"/>
    <w:rsid w:val="00332269"/>
    <w:rsid w:val="003335CA"/>
    <w:rsid w:val="003342A5"/>
    <w:rsid w:val="0033695A"/>
    <w:rsid w:val="00343983"/>
    <w:rsid w:val="00345E80"/>
    <w:rsid w:val="003474B4"/>
    <w:rsid w:val="00347725"/>
    <w:rsid w:val="0035045D"/>
    <w:rsid w:val="00350CB5"/>
    <w:rsid w:val="00351278"/>
    <w:rsid w:val="00351E7B"/>
    <w:rsid w:val="00352239"/>
    <w:rsid w:val="0035311D"/>
    <w:rsid w:val="0035386B"/>
    <w:rsid w:val="00354427"/>
    <w:rsid w:val="003551F5"/>
    <w:rsid w:val="003552E0"/>
    <w:rsid w:val="00355459"/>
    <w:rsid w:val="00355D78"/>
    <w:rsid w:val="0035697A"/>
    <w:rsid w:val="0035760C"/>
    <w:rsid w:val="00357701"/>
    <w:rsid w:val="00357CE9"/>
    <w:rsid w:val="00360644"/>
    <w:rsid w:val="00360F26"/>
    <w:rsid w:val="003616DC"/>
    <w:rsid w:val="00361C68"/>
    <w:rsid w:val="00363274"/>
    <w:rsid w:val="00363967"/>
    <w:rsid w:val="00363AA4"/>
    <w:rsid w:val="00363B7F"/>
    <w:rsid w:val="00363EC2"/>
    <w:rsid w:val="00364707"/>
    <w:rsid w:val="0036509B"/>
    <w:rsid w:val="00365491"/>
    <w:rsid w:val="00365A5D"/>
    <w:rsid w:val="00365B96"/>
    <w:rsid w:val="00367A3D"/>
    <w:rsid w:val="00370EE8"/>
    <w:rsid w:val="003723A3"/>
    <w:rsid w:val="00373030"/>
    <w:rsid w:val="003731AE"/>
    <w:rsid w:val="00375CE8"/>
    <w:rsid w:val="00381D56"/>
    <w:rsid w:val="0038227D"/>
    <w:rsid w:val="003831D0"/>
    <w:rsid w:val="0038443C"/>
    <w:rsid w:val="00384579"/>
    <w:rsid w:val="0038576A"/>
    <w:rsid w:val="00385F3E"/>
    <w:rsid w:val="003868FB"/>
    <w:rsid w:val="003875BB"/>
    <w:rsid w:val="003909AC"/>
    <w:rsid w:val="00392A79"/>
    <w:rsid w:val="00392FD3"/>
    <w:rsid w:val="00393955"/>
    <w:rsid w:val="00394357"/>
    <w:rsid w:val="003954F1"/>
    <w:rsid w:val="00395B64"/>
    <w:rsid w:val="00395B83"/>
    <w:rsid w:val="00395E7B"/>
    <w:rsid w:val="00396236"/>
    <w:rsid w:val="00396924"/>
    <w:rsid w:val="003A3985"/>
    <w:rsid w:val="003A3A8C"/>
    <w:rsid w:val="003A528A"/>
    <w:rsid w:val="003A6879"/>
    <w:rsid w:val="003A7214"/>
    <w:rsid w:val="003A7BEE"/>
    <w:rsid w:val="003A7D2C"/>
    <w:rsid w:val="003B0702"/>
    <w:rsid w:val="003B1473"/>
    <w:rsid w:val="003B1986"/>
    <w:rsid w:val="003B19CB"/>
    <w:rsid w:val="003B1A4D"/>
    <w:rsid w:val="003B25E3"/>
    <w:rsid w:val="003B3746"/>
    <w:rsid w:val="003B3BB9"/>
    <w:rsid w:val="003B5079"/>
    <w:rsid w:val="003B7165"/>
    <w:rsid w:val="003C0914"/>
    <w:rsid w:val="003C19FB"/>
    <w:rsid w:val="003C1B39"/>
    <w:rsid w:val="003C21F5"/>
    <w:rsid w:val="003C2AE9"/>
    <w:rsid w:val="003C3883"/>
    <w:rsid w:val="003C429E"/>
    <w:rsid w:val="003C4827"/>
    <w:rsid w:val="003C4A01"/>
    <w:rsid w:val="003C544F"/>
    <w:rsid w:val="003C67C7"/>
    <w:rsid w:val="003D01DE"/>
    <w:rsid w:val="003D38BA"/>
    <w:rsid w:val="003D419E"/>
    <w:rsid w:val="003D5933"/>
    <w:rsid w:val="003D6185"/>
    <w:rsid w:val="003D7581"/>
    <w:rsid w:val="003E0886"/>
    <w:rsid w:val="003E1921"/>
    <w:rsid w:val="003E1962"/>
    <w:rsid w:val="003E4AC6"/>
    <w:rsid w:val="003E4D5F"/>
    <w:rsid w:val="003E54B7"/>
    <w:rsid w:val="003E6044"/>
    <w:rsid w:val="003E7DD1"/>
    <w:rsid w:val="003E7FDE"/>
    <w:rsid w:val="003F05B5"/>
    <w:rsid w:val="003F0869"/>
    <w:rsid w:val="003F3356"/>
    <w:rsid w:val="003F35F1"/>
    <w:rsid w:val="003F469D"/>
    <w:rsid w:val="003F5B18"/>
    <w:rsid w:val="0040111E"/>
    <w:rsid w:val="004028CF"/>
    <w:rsid w:val="004038E0"/>
    <w:rsid w:val="0040484B"/>
    <w:rsid w:val="00404B39"/>
    <w:rsid w:val="00405827"/>
    <w:rsid w:val="00405F6F"/>
    <w:rsid w:val="00407D70"/>
    <w:rsid w:val="00407D79"/>
    <w:rsid w:val="00410C57"/>
    <w:rsid w:val="0041167B"/>
    <w:rsid w:val="00411BC6"/>
    <w:rsid w:val="00414337"/>
    <w:rsid w:val="004148A1"/>
    <w:rsid w:val="004159D6"/>
    <w:rsid w:val="00416B6F"/>
    <w:rsid w:val="0041727B"/>
    <w:rsid w:val="0042094B"/>
    <w:rsid w:val="00420EB2"/>
    <w:rsid w:val="00424195"/>
    <w:rsid w:val="0042439C"/>
    <w:rsid w:val="00425B4D"/>
    <w:rsid w:val="00425B94"/>
    <w:rsid w:val="00426642"/>
    <w:rsid w:val="00430336"/>
    <w:rsid w:val="0043083D"/>
    <w:rsid w:val="004337D1"/>
    <w:rsid w:val="0043405C"/>
    <w:rsid w:val="004349CF"/>
    <w:rsid w:val="00434A9F"/>
    <w:rsid w:val="00435D11"/>
    <w:rsid w:val="0044242F"/>
    <w:rsid w:val="00442464"/>
    <w:rsid w:val="00442559"/>
    <w:rsid w:val="00443010"/>
    <w:rsid w:val="004436A8"/>
    <w:rsid w:val="004456DD"/>
    <w:rsid w:val="0044745B"/>
    <w:rsid w:val="00447F85"/>
    <w:rsid w:val="004501FB"/>
    <w:rsid w:val="00450EF4"/>
    <w:rsid w:val="004510CB"/>
    <w:rsid w:val="00451C86"/>
    <w:rsid w:val="00453866"/>
    <w:rsid w:val="00455FB3"/>
    <w:rsid w:val="00457D84"/>
    <w:rsid w:val="00457E76"/>
    <w:rsid w:val="00460973"/>
    <w:rsid w:val="004611A0"/>
    <w:rsid w:val="004622B8"/>
    <w:rsid w:val="00463BEC"/>
    <w:rsid w:val="00463BF3"/>
    <w:rsid w:val="00464A21"/>
    <w:rsid w:val="00464EBB"/>
    <w:rsid w:val="00466FF8"/>
    <w:rsid w:val="00470FF7"/>
    <w:rsid w:val="00471014"/>
    <w:rsid w:val="00471309"/>
    <w:rsid w:val="00474FC1"/>
    <w:rsid w:val="004766E7"/>
    <w:rsid w:val="00477132"/>
    <w:rsid w:val="00482E65"/>
    <w:rsid w:val="00484E0A"/>
    <w:rsid w:val="00485644"/>
    <w:rsid w:val="00492FDF"/>
    <w:rsid w:val="004939EC"/>
    <w:rsid w:val="004940AC"/>
    <w:rsid w:val="00494885"/>
    <w:rsid w:val="004973CF"/>
    <w:rsid w:val="00497885"/>
    <w:rsid w:val="004A011F"/>
    <w:rsid w:val="004A0601"/>
    <w:rsid w:val="004A30D7"/>
    <w:rsid w:val="004A330F"/>
    <w:rsid w:val="004A3807"/>
    <w:rsid w:val="004A7277"/>
    <w:rsid w:val="004B1F77"/>
    <w:rsid w:val="004B292C"/>
    <w:rsid w:val="004B369B"/>
    <w:rsid w:val="004B45C7"/>
    <w:rsid w:val="004B48CF"/>
    <w:rsid w:val="004B4B24"/>
    <w:rsid w:val="004B61D9"/>
    <w:rsid w:val="004B641D"/>
    <w:rsid w:val="004B7FBB"/>
    <w:rsid w:val="004C0269"/>
    <w:rsid w:val="004C25C8"/>
    <w:rsid w:val="004C3105"/>
    <w:rsid w:val="004C5584"/>
    <w:rsid w:val="004C77D9"/>
    <w:rsid w:val="004C7CFA"/>
    <w:rsid w:val="004D06D1"/>
    <w:rsid w:val="004D13AC"/>
    <w:rsid w:val="004D25EB"/>
    <w:rsid w:val="004D2EB1"/>
    <w:rsid w:val="004D3234"/>
    <w:rsid w:val="004D3A30"/>
    <w:rsid w:val="004D3DFF"/>
    <w:rsid w:val="004D483E"/>
    <w:rsid w:val="004D5289"/>
    <w:rsid w:val="004D6555"/>
    <w:rsid w:val="004D7224"/>
    <w:rsid w:val="004D7374"/>
    <w:rsid w:val="004D7701"/>
    <w:rsid w:val="004D7B14"/>
    <w:rsid w:val="004E0F54"/>
    <w:rsid w:val="004E1240"/>
    <w:rsid w:val="004E1EC7"/>
    <w:rsid w:val="004E7604"/>
    <w:rsid w:val="004F0430"/>
    <w:rsid w:val="004F0D76"/>
    <w:rsid w:val="004F23A6"/>
    <w:rsid w:val="004F2BE4"/>
    <w:rsid w:val="004F3133"/>
    <w:rsid w:val="004F3232"/>
    <w:rsid w:val="004F35FE"/>
    <w:rsid w:val="004F363D"/>
    <w:rsid w:val="004F3F22"/>
    <w:rsid w:val="004F4264"/>
    <w:rsid w:val="004F4B0E"/>
    <w:rsid w:val="004F4DB4"/>
    <w:rsid w:val="004F4E0F"/>
    <w:rsid w:val="004F68F1"/>
    <w:rsid w:val="004F6BC8"/>
    <w:rsid w:val="004F7828"/>
    <w:rsid w:val="0050077A"/>
    <w:rsid w:val="0050104C"/>
    <w:rsid w:val="005029AD"/>
    <w:rsid w:val="00502FE9"/>
    <w:rsid w:val="005039C7"/>
    <w:rsid w:val="00505075"/>
    <w:rsid w:val="005059B0"/>
    <w:rsid w:val="00506C79"/>
    <w:rsid w:val="0050765B"/>
    <w:rsid w:val="00510107"/>
    <w:rsid w:val="00514397"/>
    <w:rsid w:val="00514C18"/>
    <w:rsid w:val="0051590B"/>
    <w:rsid w:val="00517A94"/>
    <w:rsid w:val="00520179"/>
    <w:rsid w:val="00520845"/>
    <w:rsid w:val="00520B9D"/>
    <w:rsid w:val="00521036"/>
    <w:rsid w:val="0052151F"/>
    <w:rsid w:val="00523371"/>
    <w:rsid w:val="005233D4"/>
    <w:rsid w:val="00523830"/>
    <w:rsid w:val="00525204"/>
    <w:rsid w:val="00526060"/>
    <w:rsid w:val="005266F1"/>
    <w:rsid w:val="00526A82"/>
    <w:rsid w:val="00526D25"/>
    <w:rsid w:val="0052724F"/>
    <w:rsid w:val="005303E5"/>
    <w:rsid w:val="00530495"/>
    <w:rsid w:val="005311AF"/>
    <w:rsid w:val="0053211D"/>
    <w:rsid w:val="00533859"/>
    <w:rsid w:val="00535614"/>
    <w:rsid w:val="00536F40"/>
    <w:rsid w:val="00537372"/>
    <w:rsid w:val="00537B72"/>
    <w:rsid w:val="0054145F"/>
    <w:rsid w:val="005414EB"/>
    <w:rsid w:val="0054213E"/>
    <w:rsid w:val="00542545"/>
    <w:rsid w:val="005426DC"/>
    <w:rsid w:val="0054380D"/>
    <w:rsid w:val="00543D4B"/>
    <w:rsid w:val="005454B5"/>
    <w:rsid w:val="00546A41"/>
    <w:rsid w:val="00550866"/>
    <w:rsid w:val="005523B0"/>
    <w:rsid w:val="00553222"/>
    <w:rsid w:val="005534D2"/>
    <w:rsid w:val="00553563"/>
    <w:rsid w:val="005537B4"/>
    <w:rsid w:val="00553920"/>
    <w:rsid w:val="00553926"/>
    <w:rsid w:val="00556232"/>
    <w:rsid w:val="00556339"/>
    <w:rsid w:val="00556B9F"/>
    <w:rsid w:val="00556BF1"/>
    <w:rsid w:val="00560C20"/>
    <w:rsid w:val="005610E4"/>
    <w:rsid w:val="00563222"/>
    <w:rsid w:val="00566F06"/>
    <w:rsid w:val="00571B59"/>
    <w:rsid w:val="005725D0"/>
    <w:rsid w:val="00573E09"/>
    <w:rsid w:val="005747E5"/>
    <w:rsid w:val="005747ED"/>
    <w:rsid w:val="0057493D"/>
    <w:rsid w:val="00574C0F"/>
    <w:rsid w:val="005750D0"/>
    <w:rsid w:val="00575102"/>
    <w:rsid w:val="00575115"/>
    <w:rsid w:val="00575974"/>
    <w:rsid w:val="005776F4"/>
    <w:rsid w:val="00580F17"/>
    <w:rsid w:val="00582283"/>
    <w:rsid w:val="005843DC"/>
    <w:rsid w:val="0058446A"/>
    <w:rsid w:val="00584921"/>
    <w:rsid w:val="005849A9"/>
    <w:rsid w:val="00585F43"/>
    <w:rsid w:val="00586558"/>
    <w:rsid w:val="00587710"/>
    <w:rsid w:val="005903BC"/>
    <w:rsid w:val="005910BC"/>
    <w:rsid w:val="00591362"/>
    <w:rsid w:val="00591E78"/>
    <w:rsid w:val="005930D5"/>
    <w:rsid w:val="00593470"/>
    <w:rsid w:val="00597737"/>
    <w:rsid w:val="005A0F98"/>
    <w:rsid w:val="005A1422"/>
    <w:rsid w:val="005A19AD"/>
    <w:rsid w:val="005A1EC5"/>
    <w:rsid w:val="005A22DB"/>
    <w:rsid w:val="005A3856"/>
    <w:rsid w:val="005A3ED7"/>
    <w:rsid w:val="005A404E"/>
    <w:rsid w:val="005A47EC"/>
    <w:rsid w:val="005A5B4E"/>
    <w:rsid w:val="005A683E"/>
    <w:rsid w:val="005A6D7A"/>
    <w:rsid w:val="005A6E2E"/>
    <w:rsid w:val="005B0E22"/>
    <w:rsid w:val="005B1DE7"/>
    <w:rsid w:val="005B1FD9"/>
    <w:rsid w:val="005B2614"/>
    <w:rsid w:val="005B2C73"/>
    <w:rsid w:val="005B310C"/>
    <w:rsid w:val="005B4AF6"/>
    <w:rsid w:val="005B50E3"/>
    <w:rsid w:val="005B5392"/>
    <w:rsid w:val="005B7AF2"/>
    <w:rsid w:val="005C0E3A"/>
    <w:rsid w:val="005C0EED"/>
    <w:rsid w:val="005C151F"/>
    <w:rsid w:val="005C254A"/>
    <w:rsid w:val="005C2F85"/>
    <w:rsid w:val="005C3E7E"/>
    <w:rsid w:val="005C7019"/>
    <w:rsid w:val="005C7EC9"/>
    <w:rsid w:val="005D19E3"/>
    <w:rsid w:val="005D1CC8"/>
    <w:rsid w:val="005D2BD6"/>
    <w:rsid w:val="005D41AA"/>
    <w:rsid w:val="005D4628"/>
    <w:rsid w:val="005D478F"/>
    <w:rsid w:val="005D5EA0"/>
    <w:rsid w:val="005D678C"/>
    <w:rsid w:val="005D7CBD"/>
    <w:rsid w:val="005E1BDA"/>
    <w:rsid w:val="005E1D07"/>
    <w:rsid w:val="005E1D79"/>
    <w:rsid w:val="005E2864"/>
    <w:rsid w:val="005E2A1C"/>
    <w:rsid w:val="005E40E1"/>
    <w:rsid w:val="005E44B6"/>
    <w:rsid w:val="005F0664"/>
    <w:rsid w:val="005F0827"/>
    <w:rsid w:val="005F11EF"/>
    <w:rsid w:val="005F12F8"/>
    <w:rsid w:val="005F2F94"/>
    <w:rsid w:val="005F3AF2"/>
    <w:rsid w:val="005F3C73"/>
    <w:rsid w:val="005F4BA1"/>
    <w:rsid w:val="005F53E6"/>
    <w:rsid w:val="005F6DB3"/>
    <w:rsid w:val="00600070"/>
    <w:rsid w:val="006007AD"/>
    <w:rsid w:val="00601FF7"/>
    <w:rsid w:val="00602555"/>
    <w:rsid w:val="006029AD"/>
    <w:rsid w:val="00603591"/>
    <w:rsid w:val="0060398C"/>
    <w:rsid w:val="00603B71"/>
    <w:rsid w:val="00604026"/>
    <w:rsid w:val="006043C7"/>
    <w:rsid w:val="00604711"/>
    <w:rsid w:val="006065BD"/>
    <w:rsid w:val="00607868"/>
    <w:rsid w:val="00610814"/>
    <w:rsid w:val="00611180"/>
    <w:rsid w:val="006114C5"/>
    <w:rsid w:val="00614AC4"/>
    <w:rsid w:val="00615073"/>
    <w:rsid w:val="006152C1"/>
    <w:rsid w:val="006156CE"/>
    <w:rsid w:val="00616936"/>
    <w:rsid w:val="0061797A"/>
    <w:rsid w:val="00620FAD"/>
    <w:rsid w:val="006235E1"/>
    <w:rsid w:val="00623EAC"/>
    <w:rsid w:val="00624012"/>
    <w:rsid w:val="00624543"/>
    <w:rsid w:val="00624575"/>
    <w:rsid w:val="006247A7"/>
    <w:rsid w:val="00630EB5"/>
    <w:rsid w:val="00631D37"/>
    <w:rsid w:val="00635EE8"/>
    <w:rsid w:val="00637304"/>
    <w:rsid w:val="00640034"/>
    <w:rsid w:val="00642505"/>
    <w:rsid w:val="00643708"/>
    <w:rsid w:val="00643A74"/>
    <w:rsid w:val="00644B66"/>
    <w:rsid w:val="006457EA"/>
    <w:rsid w:val="0064763F"/>
    <w:rsid w:val="00650C11"/>
    <w:rsid w:val="00650DDC"/>
    <w:rsid w:val="006517B9"/>
    <w:rsid w:val="00652232"/>
    <w:rsid w:val="00652D9D"/>
    <w:rsid w:val="00653C5B"/>
    <w:rsid w:val="006543DA"/>
    <w:rsid w:val="006558EE"/>
    <w:rsid w:val="00655F95"/>
    <w:rsid w:val="00657AA3"/>
    <w:rsid w:val="006601D5"/>
    <w:rsid w:val="006613C2"/>
    <w:rsid w:val="006641E7"/>
    <w:rsid w:val="00665634"/>
    <w:rsid w:val="00666ECE"/>
    <w:rsid w:val="00666FFB"/>
    <w:rsid w:val="00667624"/>
    <w:rsid w:val="006678F1"/>
    <w:rsid w:val="006712C5"/>
    <w:rsid w:val="00671354"/>
    <w:rsid w:val="00671E71"/>
    <w:rsid w:val="006723D6"/>
    <w:rsid w:val="006734B1"/>
    <w:rsid w:val="00674911"/>
    <w:rsid w:val="006750B5"/>
    <w:rsid w:val="0067792F"/>
    <w:rsid w:val="00682259"/>
    <w:rsid w:val="0068339E"/>
    <w:rsid w:val="0068382B"/>
    <w:rsid w:val="006841C1"/>
    <w:rsid w:val="006855B9"/>
    <w:rsid w:val="0068600A"/>
    <w:rsid w:val="006860E8"/>
    <w:rsid w:val="00686368"/>
    <w:rsid w:val="00687C52"/>
    <w:rsid w:val="00690451"/>
    <w:rsid w:val="006904A1"/>
    <w:rsid w:val="006915A0"/>
    <w:rsid w:val="00692740"/>
    <w:rsid w:val="00694DE9"/>
    <w:rsid w:val="00696335"/>
    <w:rsid w:val="006A04B7"/>
    <w:rsid w:val="006A0D2B"/>
    <w:rsid w:val="006A2543"/>
    <w:rsid w:val="006A4AA3"/>
    <w:rsid w:val="006A4E39"/>
    <w:rsid w:val="006A4F8E"/>
    <w:rsid w:val="006A570A"/>
    <w:rsid w:val="006A5A48"/>
    <w:rsid w:val="006A5C67"/>
    <w:rsid w:val="006A675D"/>
    <w:rsid w:val="006A716E"/>
    <w:rsid w:val="006A79B6"/>
    <w:rsid w:val="006B16BB"/>
    <w:rsid w:val="006B18EF"/>
    <w:rsid w:val="006B5398"/>
    <w:rsid w:val="006B7F0D"/>
    <w:rsid w:val="006C2EC2"/>
    <w:rsid w:val="006C492A"/>
    <w:rsid w:val="006C4EEA"/>
    <w:rsid w:val="006C7B20"/>
    <w:rsid w:val="006D0120"/>
    <w:rsid w:val="006D0FD7"/>
    <w:rsid w:val="006D1DA8"/>
    <w:rsid w:val="006D2044"/>
    <w:rsid w:val="006D2C1A"/>
    <w:rsid w:val="006D5963"/>
    <w:rsid w:val="006D7368"/>
    <w:rsid w:val="006D7AE2"/>
    <w:rsid w:val="006E1ADA"/>
    <w:rsid w:val="006E1C36"/>
    <w:rsid w:val="006E4D1D"/>
    <w:rsid w:val="006E4FE1"/>
    <w:rsid w:val="006F0174"/>
    <w:rsid w:val="006F1662"/>
    <w:rsid w:val="006F182A"/>
    <w:rsid w:val="006F2AC5"/>
    <w:rsid w:val="006F49ED"/>
    <w:rsid w:val="006F5B4B"/>
    <w:rsid w:val="006F6157"/>
    <w:rsid w:val="006F648C"/>
    <w:rsid w:val="006F6DEA"/>
    <w:rsid w:val="006F76D9"/>
    <w:rsid w:val="00702106"/>
    <w:rsid w:val="00702541"/>
    <w:rsid w:val="00703540"/>
    <w:rsid w:val="0070505C"/>
    <w:rsid w:val="007059AC"/>
    <w:rsid w:val="00706AA7"/>
    <w:rsid w:val="00706B07"/>
    <w:rsid w:val="007105D5"/>
    <w:rsid w:val="00710BCB"/>
    <w:rsid w:val="007117A9"/>
    <w:rsid w:val="00711E97"/>
    <w:rsid w:val="00712F4B"/>
    <w:rsid w:val="0071424E"/>
    <w:rsid w:val="007215C4"/>
    <w:rsid w:val="007239F5"/>
    <w:rsid w:val="007249B1"/>
    <w:rsid w:val="00724E7B"/>
    <w:rsid w:val="007303D6"/>
    <w:rsid w:val="00730797"/>
    <w:rsid w:val="00730F00"/>
    <w:rsid w:val="007327AB"/>
    <w:rsid w:val="00732DDC"/>
    <w:rsid w:val="00733AF6"/>
    <w:rsid w:val="00734709"/>
    <w:rsid w:val="007358FD"/>
    <w:rsid w:val="00735B8C"/>
    <w:rsid w:val="00735FDB"/>
    <w:rsid w:val="007360AE"/>
    <w:rsid w:val="00736A7F"/>
    <w:rsid w:val="00740C1D"/>
    <w:rsid w:val="00741276"/>
    <w:rsid w:val="0074164C"/>
    <w:rsid w:val="00742A5A"/>
    <w:rsid w:val="00742E96"/>
    <w:rsid w:val="00744365"/>
    <w:rsid w:val="00750247"/>
    <w:rsid w:val="00750495"/>
    <w:rsid w:val="007525F9"/>
    <w:rsid w:val="007539B1"/>
    <w:rsid w:val="00753C12"/>
    <w:rsid w:val="00757884"/>
    <w:rsid w:val="00757A33"/>
    <w:rsid w:val="00761440"/>
    <w:rsid w:val="007620B1"/>
    <w:rsid w:val="0076434B"/>
    <w:rsid w:val="00766D22"/>
    <w:rsid w:val="00771A75"/>
    <w:rsid w:val="00771FF0"/>
    <w:rsid w:val="007721CA"/>
    <w:rsid w:val="00772B20"/>
    <w:rsid w:val="00772DF1"/>
    <w:rsid w:val="00773A47"/>
    <w:rsid w:val="0077487C"/>
    <w:rsid w:val="00775173"/>
    <w:rsid w:val="00783BD8"/>
    <w:rsid w:val="00785244"/>
    <w:rsid w:val="00785272"/>
    <w:rsid w:val="0078565C"/>
    <w:rsid w:val="0078579A"/>
    <w:rsid w:val="007861B0"/>
    <w:rsid w:val="00786B8D"/>
    <w:rsid w:val="0079083B"/>
    <w:rsid w:val="00790BD4"/>
    <w:rsid w:val="00791D00"/>
    <w:rsid w:val="007928EB"/>
    <w:rsid w:val="007930DF"/>
    <w:rsid w:val="00794301"/>
    <w:rsid w:val="00795918"/>
    <w:rsid w:val="00796F5A"/>
    <w:rsid w:val="007977BB"/>
    <w:rsid w:val="007A0E0A"/>
    <w:rsid w:val="007A1B0D"/>
    <w:rsid w:val="007A331D"/>
    <w:rsid w:val="007A50D3"/>
    <w:rsid w:val="007A51A8"/>
    <w:rsid w:val="007A5C1D"/>
    <w:rsid w:val="007A6545"/>
    <w:rsid w:val="007A7076"/>
    <w:rsid w:val="007A78A3"/>
    <w:rsid w:val="007B1073"/>
    <w:rsid w:val="007B18B3"/>
    <w:rsid w:val="007B2799"/>
    <w:rsid w:val="007B37BA"/>
    <w:rsid w:val="007B49BD"/>
    <w:rsid w:val="007B6193"/>
    <w:rsid w:val="007C28A0"/>
    <w:rsid w:val="007C46C9"/>
    <w:rsid w:val="007C6E2B"/>
    <w:rsid w:val="007D0AC4"/>
    <w:rsid w:val="007D227C"/>
    <w:rsid w:val="007D4476"/>
    <w:rsid w:val="007D5B9F"/>
    <w:rsid w:val="007D612D"/>
    <w:rsid w:val="007D61B3"/>
    <w:rsid w:val="007D698F"/>
    <w:rsid w:val="007D6BFA"/>
    <w:rsid w:val="007D6E61"/>
    <w:rsid w:val="007D74F8"/>
    <w:rsid w:val="007D7DA0"/>
    <w:rsid w:val="007E0E11"/>
    <w:rsid w:val="007E1863"/>
    <w:rsid w:val="007E19FF"/>
    <w:rsid w:val="007E2EF6"/>
    <w:rsid w:val="007E4016"/>
    <w:rsid w:val="007E41FF"/>
    <w:rsid w:val="007E4A99"/>
    <w:rsid w:val="007E539F"/>
    <w:rsid w:val="007E589B"/>
    <w:rsid w:val="007E6209"/>
    <w:rsid w:val="007E79C9"/>
    <w:rsid w:val="007E7F3B"/>
    <w:rsid w:val="007F30F6"/>
    <w:rsid w:val="007F79FD"/>
    <w:rsid w:val="007F7A6B"/>
    <w:rsid w:val="008000D2"/>
    <w:rsid w:val="00802999"/>
    <w:rsid w:val="00802F2A"/>
    <w:rsid w:val="00803102"/>
    <w:rsid w:val="0080318A"/>
    <w:rsid w:val="00804CC1"/>
    <w:rsid w:val="00805130"/>
    <w:rsid w:val="008055C5"/>
    <w:rsid w:val="008058FE"/>
    <w:rsid w:val="0080674A"/>
    <w:rsid w:val="0080794F"/>
    <w:rsid w:val="00807D30"/>
    <w:rsid w:val="0081034F"/>
    <w:rsid w:val="00811554"/>
    <w:rsid w:val="00811F7B"/>
    <w:rsid w:val="0081261B"/>
    <w:rsid w:val="00812C58"/>
    <w:rsid w:val="0081441F"/>
    <w:rsid w:val="008212A8"/>
    <w:rsid w:val="00821A68"/>
    <w:rsid w:val="008231BA"/>
    <w:rsid w:val="0082402B"/>
    <w:rsid w:val="0082458D"/>
    <w:rsid w:val="008245E5"/>
    <w:rsid w:val="00824765"/>
    <w:rsid w:val="00830BF7"/>
    <w:rsid w:val="008315E2"/>
    <w:rsid w:val="00833ADE"/>
    <w:rsid w:val="008344E6"/>
    <w:rsid w:val="00834F64"/>
    <w:rsid w:val="008350BE"/>
    <w:rsid w:val="0083565C"/>
    <w:rsid w:val="00836B94"/>
    <w:rsid w:val="00836BB0"/>
    <w:rsid w:val="0084044C"/>
    <w:rsid w:val="00841CA1"/>
    <w:rsid w:val="00843CD4"/>
    <w:rsid w:val="0084415A"/>
    <w:rsid w:val="008466B0"/>
    <w:rsid w:val="00847AA4"/>
    <w:rsid w:val="00847BC1"/>
    <w:rsid w:val="00847CDA"/>
    <w:rsid w:val="00847E40"/>
    <w:rsid w:val="00850103"/>
    <w:rsid w:val="008517E4"/>
    <w:rsid w:val="00853A65"/>
    <w:rsid w:val="00853F78"/>
    <w:rsid w:val="0085407D"/>
    <w:rsid w:val="0085553D"/>
    <w:rsid w:val="0085783D"/>
    <w:rsid w:val="00857C09"/>
    <w:rsid w:val="00860D66"/>
    <w:rsid w:val="0086165F"/>
    <w:rsid w:val="00864C8F"/>
    <w:rsid w:val="00867545"/>
    <w:rsid w:val="008716F6"/>
    <w:rsid w:val="008723E6"/>
    <w:rsid w:val="008737D0"/>
    <w:rsid w:val="008744D1"/>
    <w:rsid w:val="00875D1A"/>
    <w:rsid w:val="00877614"/>
    <w:rsid w:val="00880490"/>
    <w:rsid w:val="008812FE"/>
    <w:rsid w:val="00882D44"/>
    <w:rsid w:val="00882EF4"/>
    <w:rsid w:val="008830B8"/>
    <w:rsid w:val="008844B5"/>
    <w:rsid w:val="00884C53"/>
    <w:rsid w:val="00884CDE"/>
    <w:rsid w:val="00886723"/>
    <w:rsid w:val="00886CDD"/>
    <w:rsid w:val="00890003"/>
    <w:rsid w:val="00891C2D"/>
    <w:rsid w:val="00891FA2"/>
    <w:rsid w:val="0089336F"/>
    <w:rsid w:val="00894346"/>
    <w:rsid w:val="00894941"/>
    <w:rsid w:val="00894B76"/>
    <w:rsid w:val="00895B3F"/>
    <w:rsid w:val="008967C0"/>
    <w:rsid w:val="00897495"/>
    <w:rsid w:val="008978C2"/>
    <w:rsid w:val="008A0264"/>
    <w:rsid w:val="008A1BE4"/>
    <w:rsid w:val="008A4D9C"/>
    <w:rsid w:val="008A6209"/>
    <w:rsid w:val="008A6F09"/>
    <w:rsid w:val="008A70F9"/>
    <w:rsid w:val="008A791E"/>
    <w:rsid w:val="008A7FA6"/>
    <w:rsid w:val="008B03AE"/>
    <w:rsid w:val="008B050C"/>
    <w:rsid w:val="008B0718"/>
    <w:rsid w:val="008B083D"/>
    <w:rsid w:val="008B08DB"/>
    <w:rsid w:val="008B51FA"/>
    <w:rsid w:val="008B6593"/>
    <w:rsid w:val="008B6BDC"/>
    <w:rsid w:val="008C0202"/>
    <w:rsid w:val="008C0E63"/>
    <w:rsid w:val="008C1176"/>
    <w:rsid w:val="008C2E23"/>
    <w:rsid w:val="008C3F09"/>
    <w:rsid w:val="008C4188"/>
    <w:rsid w:val="008C65E5"/>
    <w:rsid w:val="008C6EE6"/>
    <w:rsid w:val="008D1335"/>
    <w:rsid w:val="008D18D6"/>
    <w:rsid w:val="008D1E3C"/>
    <w:rsid w:val="008D1F0E"/>
    <w:rsid w:val="008D2283"/>
    <w:rsid w:val="008D39A2"/>
    <w:rsid w:val="008D3E21"/>
    <w:rsid w:val="008D4125"/>
    <w:rsid w:val="008D594A"/>
    <w:rsid w:val="008D5B21"/>
    <w:rsid w:val="008D647C"/>
    <w:rsid w:val="008D65D9"/>
    <w:rsid w:val="008D670B"/>
    <w:rsid w:val="008E0D58"/>
    <w:rsid w:val="008E38F5"/>
    <w:rsid w:val="008E4F67"/>
    <w:rsid w:val="008E7569"/>
    <w:rsid w:val="008E76CF"/>
    <w:rsid w:val="008E772F"/>
    <w:rsid w:val="008E78E2"/>
    <w:rsid w:val="008F1038"/>
    <w:rsid w:val="008F2EAE"/>
    <w:rsid w:val="008F307D"/>
    <w:rsid w:val="008F5501"/>
    <w:rsid w:val="008F6713"/>
    <w:rsid w:val="009018DA"/>
    <w:rsid w:val="00901B18"/>
    <w:rsid w:val="00902B32"/>
    <w:rsid w:val="00903717"/>
    <w:rsid w:val="009043A2"/>
    <w:rsid w:val="00910039"/>
    <w:rsid w:val="009105DC"/>
    <w:rsid w:val="00910855"/>
    <w:rsid w:val="009110BB"/>
    <w:rsid w:val="00911193"/>
    <w:rsid w:val="0091356B"/>
    <w:rsid w:val="00913F5C"/>
    <w:rsid w:val="00914C4D"/>
    <w:rsid w:val="00915072"/>
    <w:rsid w:val="0091568B"/>
    <w:rsid w:val="00915AF1"/>
    <w:rsid w:val="00915DDD"/>
    <w:rsid w:val="009160D5"/>
    <w:rsid w:val="00916DAD"/>
    <w:rsid w:val="00917D9A"/>
    <w:rsid w:val="00921E61"/>
    <w:rsid w:val="00923582"/>
    <w:rsid w:val="0092396A"/>
    <w:rsid w:val="00923F21"/>
    <w:rsid w:val="009243AA"/>
    <w:rsid w:val="00924FEE"/>
    <w:rsid w:val="0092519B"/>
    <w:rsid w:val="00927862"/>
    <w:rsid w:val="00927DCF"/>
    <w:rsid w:val="00927F56"/>
    <w:rsid w:val="00927FCC"/>
    <w:rsid w:val="009302EC"/>
    <w:rsid w:val="009306B5"/>
    <w:rsid w:val="00931B2D"/>
    <w:rsid w:val="009330A2"/>
    <w:rsid w:val="0093522E"/>
    <w:rsid w:val="00935A0D"/>
    <w:rsid w:val="00941059"/>
    <w:rsid w:val="009414D6"/>
    <w:rsid w:val="00941D1C"/>
    <w:rsid w:val="00942DEE"/>
    <w:rsid w:val="00942F42"/>
    <w:rsid w:val="0094490C"/>
    <w:rsid w:val="00945A42"/>
    <w:rsid w:val="00946E32"/>
    <w:rsid w:val="00947658"/>
    <w:rsid w:val="009522C1"/>
    <w:rsid w:val="00952FCC"/>
    <w:rsid w:val="00953193"/>
    <w:rsid w:val="00953C66"/>
    <w:rsid w:val="00953D9D"/>
    <w:rsid w:val="00954ADE"/>
    <w:rsid w:val="00954F43"/>
    <w:rsid w:val="00955372"/>
    <w:rsid w:val="00956B18"/>
    <w:rsid w:val="00957342"/>
    <w:rsid w:val="009573A4"/>
    <w:rsid w:val="00960D09"/>
    <w:rsid w:val="0096100F"/>
    <w:rsid w:val="00963271"/>
    <w:rsid w:val="009643FF"/>
    <w:rsid w:val="00964694"/>
    <w:rsid w:val="00964A11"/>
    <w:rsid w:val="00966680"/>
    <w:rsid w:val="00967401"/>
    <w:rsid w:val="00971C1D"/>
    <w:rsid w:val="00972B9B"/>
    <w:rsid w:val="00973A69"/>
    <w:rsid w:val="00975014"/>
    <w:rsid w:val="009758EB"/>
    <w:rsid w:val="00976D87"/>
    <w:rsid w:val="009803EA"/>
    <w:rsid w:val="0098139D"/>
    <w:rsid w:val="00982A3C"/>
    <w:rsid w:val="00984033"/>
    <w:rsid w:val="00985703"/>
    <w:rsid w:val="00986C27"/>
    <w:rsid w:val="00986F8E"/>
    <w:rsid w:val="0098722F"/>
    <w:rsid w:val="00987480"/>
    <w:rsid w:val="00987F0B"/>
    <w:rsid w:val="009925EF"/>
    <w:rsid w:val="0099265E"/>
    <w:rsid w:val="00994055"/>
    <w:rsid w:val="00994226"/>
    <w:rsid w:val="009942CC"/>
    <w:rsid w:val="0099609B"/>
    <w:rsid w:val="009960D0"/>
    <w:rsid w:val="009963DA"/>
    <w:rsid w:val="00996AB0"/>
    <w:rsid w:val="00996DF3"/>
    <w:rsid w:val="00997919"/>
    <w:rsid w:val="009A1038"/>
    <w:rsid w:val="009A1C7D"/>
    <w:rsid w:val="009A2A83"/>
    <w:rsid w:val="009A4B1A"/>
    <w:rsid w:val="009A6432"/>
    <w:rsid w:val="009A6437"/>
    <w:rsid w:val="009A6728"/>
    <w:rsid w:val="009A724F"/>
    <w:rsid w:val="009A7821"/>
    <w:rsid w:val="009B2B48"/>
    <w:rsid w:val="009B3654"/>
    <w:rsid w:val="009B58B3"/>
    <w:rsid w:val="009B78D6"/>
    <w:rsid w:val="009B7B0E"/>
    <w:rsid w:val="009B7DFE"/>
    <w:rsid w:val="009C015B"/>
    <w:rsid w:val="009C07B5"/>
    <w:rsid w:val="009C3558"/>
    <w:rsid w:val="009C4619"/>
    <w:rsid w:val="009C617A"/>
    <w:rsid w:val="009C62AC"/>
    <w:rsid w:val="009C6FAC"/>
    <w:rsid w:val="009D05B8"/>
    <w:rsid w:val="009D0D22"/>
    <w:rsid w:val="009D2182"/>
    <w:rsid w:val="009D21A4"/>
    <w:rsid w:val="009D4656"/>
    <w:rsid w:val="009D54D8"/>
    <w:rsid w:val="009D6C72"/>
    <w:rsid w:val="009E1A4E"/>
    <w:rsid w:val="009E2B2A"/>
    <w:rsid w:val="009E40B3"/>
    <w:rsid w:val="009E4164"/>
    <w:rsid w:val="009E571B"/>
    <w:rsid w:val="009F16B2"/>
    <w:rsid w:val="009F1BAE"/>
    <w:rsid w:val="009F1FF6"/>
    <w:rsid w:val="009F335A"/>
    <w:rsid w:val="009F3EDA"/>
    <w:rsid w:val="009F463D"/>
    <w:rsid w:val="009F48FD"/>
    <w:rsid w:val="009F4A4E"/>
    <w:rsid w:val="009F6338"/>
    <w:rsid w:val="00A00709"/>
    <w:rsid w:val="00A03234"/>
    <w:rsid w:val="00A03712"/>
    <w:rsid w:val="00A03F0B"/>
    <w:rsid w:val="00A0619A"/>
    <w:rsid w:val="00A06418"/>
    <w:rsid w:val="00A06547"/>
    <w:rsid w:val="00A07FED"/>
    <w:rsid w:val="00A1100E"/>
    <w:rsid w:val="00A1163D"/>
    <w:rsid w:val="00A127A5"/>
    <w:rsid w:val="00A12A91"/>
    <w:rsid w:val="00A1512D"/>
    <w:rsid w:val="00A20EF8"/>
    <w:rsid w:val="00A21F04"/>
    <w:rsid w:val="00A23095"/>
    <w:rsid w:val="00A2556E"/>
    <w:rsid w:val="00A266E1"/>
    <w:rsid w:val="00A270BF"/>
    <w:rsid w:val="00A270C2"/>
    <w:rsid w:val="00A317E3"/>
    <w:rsid w:val="00A328BC"/>
    <w:rsid w:val="00A3307F"/>
    <w:rsid w:val="00A33142"/>
    <w:rsid w:val="00A332DC"/>
    <w:rsid w:val="00A34892"/>
    <w:rsid w:val="00A350DC"/>
    <w:rsid w:val="00A35604"/>
    <w:rsid w:val="00A35C25"/>
    <w:rsid w:val="00A35F75"/>
    <w:rsid w:val="00A36F35"/>
    <w:rsid w:val="00A37594"/>
    <w:rsid w:val="00A408F3"/>
    <w:rsid w:val="00A4149E"/>
    <w:rsid w:val="00A512D1"/>
    <w:rsid w:val="00A51C30"/>
    <w:rsid w:val="00A51D12"/>
    <w:rsid w:val="00A5328C"/>
    <w:rsid w:val="00A5411C"/>
    <w:rsid w:val="00A54E13"/>
    <w:rsid w:val="00A54FD6"/>
    <w:rsid w:val="00A55464"/>
    <w:rsid w:val="00A61F76"/>
    <w:rsid w:val="00A62838"/>
    <w:rsid w:val="00A63AB9"/>
    <w:rsid w:val="00A63AD1"/>
    <w:rsid w:val="00A63CE6"/>
    <w:rsid w:val="00A64063"/>
    <w:rsid w:val="00A6458F"/>
    <w:rsid w:val="00A66495"/>
    <w:rsid w:val="00A66FF1"/>
    <w:rsid w:val="00A711DD"/>
    <w:rsid w:val="00A73FF7"/>
    <w:rsid w:val="00A75A70"/>
    <w:rsid w:val="00A75B87"/>
    <w:rsid w:val="00A7770C"/>
    <w:rsid w:val="00A80C32"/>
    <w:rsid w:val="00A81196"/>
    <w:rsid w:val="00A816F8"/>
    <w:rsid w:val="00A81A0B"/>
    <w:rsid w:val="00A83241"/>
    <w:rsid w:val="00A83924"/>
    <w:rsid w:val="00A8514A"/>
    <w:rsid w:val="00A85757"/>
    <w:rsid w:val="00A85DC9"/>
    <w:rsid w:val="00A86141"/>
    <w:rsid w:val="00A86CEC"/>
    <w:rsid w:val="00A90260"/>
    <w:rsid w:val="00A94C3C"/>
    <w:rsid w:val="00A95967"/>
    <w:rsid w:val="00AA094C"/>
    <w:rsid w:val="00AA17C6"/>
    <w:rsid w:val="00AA2B24"/>
    <w:rsid w:val="00AA5523"/>
    <w:rsid w:val="00AA5A83"/>
    <w:rsid w:val="00AA640F"/>
    <w:rsid w:val="00AB040D"/>
    <w:rsid w:val="00AB0F3F"/>
    <w:rsid w:val="00AB2F3B"/>
    <w:rsid w:val="00AB5837"/>
    <w:rsid w:val="00AB597D"/>
    <w:rsid w:val="00AB67AE"/>
    <w:rsid w:val="00AB6AB1"/>
    <w:rsid w:val="00AB766E"/>
    <w:rsid w:val="00AC09DD"/>
    <w:rsid w:val="00AC1733"/>
    <w:rsid w:val="00AC1C06"/>
    <w:rsid w:val="00AC438B"/>
    <w:rsid w:val="00AC50FE"/>
    <w:rsid w:val="00AC5436"/>
    <w:rsid w:val="00AC6AF7"/>
    <w:rsid w:val="00AC7756"/>
    <w:rsid w:val="00AC7BE2"/>
    <w:rsid w:val="00AD02D3"/>
    <w:rsid w:val="00AD1C0B"/>
    <w:rsid w:val="00AD378C"/>
    <w:rsid w:val="00AD3E03"/>
    <w:rsid w:val="00AD43C8"/>
    <w:rsid w:val="00AD5736"/>
    <w:rsid w:val="00AD724A"/>
    <w:rsid w:val="00AD7595"/>
    <w:rsid w:val="00AE0BEB"/>
    <w:rsid w:val="00AE1E8F"/>
    <w:rsid w:val="00AE5BC9"/>
    <w:rsid w:val="00AE5EB3"/>
    <w:rsid w:val="00AE7603"/>
    <w:rsid w:val="00AE7A97"/>
    <w:rsid w:val="00AF0F6C"/>
    <w:rsid w:val="00AF4768"/>
    <w:rsid w:val="00AF4B0C"/>
    <w:rsid w:val="00AF5793"/>
    <w:rsid w:val="00B00429"/>
    <w:rsid w:val="00B0067A"/>
    <w:rsid w:val="00B01844"/>
    <w:rsid w:val="00B03199"/>
    <w:rsid w:val="00B04110"/>
    <w:rsid w:val="00B059D0"/>
    <w:rsid w:val="00B07251"/>
    <w:rsid w:val="00B1214B"/>
    <w:rsid w:val="00B13D2E"/>
    <w:rsid w:val="00B166B0"/>
    <w:rsid w:val="00B16A2C"/>
    <w:rsid w:val="00B17492"/>
    <w:rsid w:val="00B174F2"/>
    <w:rsid w:val="00B17906"/>
    <w:rsid w:val="00B20F21"/>
    <w:rsid w:val="00B22C23"/>
    <w:rsid w:val="00B24FF8"/>
    <w:rsid w:val="00B257D7"/>
    <w:rsid w:val="00B25CC9"/>
    <w:rsid w:val="00B263BF"/>
    <w:rsid w:val="00B269D6"/>
    <w:rsid w:val="00B26B1F"/>
    <w:rsid w:val="00B27210"/>
    <w:rsid w:val="00B30498"/>
    <w:rsid w:val="00B30BAD"/>
    <w:rsid w:val="00B31C1E"/>
    <w:rsid w:val="00B324F8"/>
    <w:rsid w:val="00B34D3A"/>
    <w:rsid w:val="00B353E1"/>
    <w:rsid w:val="00B365D1"/>
    <w:rsid w:val="00B36764"/>
    <w:rsid w:val="00B3747B"/>
    <w:rsid w:val="00B379E3"/>
    <w:rsid w:val="00B37ECC"/>
    <w:rsid w:val="00B40E8C"/>
    <w:rsid w:val="00B41E2F"/>
    <w:rsid w:val="00B43AA7"/>
    <w:rsid w:val="00B4573B"/>
    <w:rsid w:val="00B46612"/>
    <w:rsid w:val="00B473B1"/>
    <w:rsid w:val="00B47696"/>
    <w:rsid w:val="00B509C7"/>
    <w:rsid w:val="00B50B6D"/>
    <w:rsid w:val="00B51520"/>
    <w:rsid w:val="00B519AD"/>
    <w:rsid w:val="00B51DE5"/>
    <w:rsid w:val="00B52603"/>
    <w:rsid w:val="00B53083"/>
    <w:rsid w:val="00B53978"/>
    <w:rsid w:val="00B54F75"/>
    <w:rsid w:val="00B567B3"/>
    <w:rsid w:val="00B56F34"/>
    <w:rsid w:val="00B6244D"/>
    <w:rsid w:val="00B627AE"/>
    <w:rsid w:val="00B6377F"/>
    <w:rsid w:val="00B6556B"/>
    <w:rsid w:val="00B657F7"/>
    <w:rsid w:val="00B67223"/>
    <w:rsid w:val="00B67736"/>
    <w:rsid w:val="00B679B9"/>
    <w:rsid w:val="00B67AE8"/>
    <w:rsid w:val="00B70A23"/>
    <w:rsid w:val="00B71664"/>
    <w:rsid w:val="00B71CDB"/>
    <w:rsid w:val="00B7219F"/>
    <w:rsid w:val="00B721A1"/>
    <w:rsid w:val="00B723AE"/>
    <w:rsid w:val="00B732AE"/>
    <w:rsid w:val="00B73536"/>
    <w:rsid w:val="00B73C32"/>
    <w:rsid w:val="00B74810"/>
    <w:rsid w:val="00B74BA6"/>
    <w:rsid w:val="00B76087"/>
    <w:rsid w:val="00B772A0"/>
    <w:rsid w:val="00B774E5"/>
    <w:rsid w:val="00B80249"/>
    <w:rsid w:val="00B808B5"/>
    <w:rsid w:val="00B81FC3"/>
    <w:rsid w:val="00B82975"/>
    <w:rsid w:val="00B83610"/>
    <w:rsid w:val="00B85254"/>
    <w:rsid w:val="00B87818"/>
    <w:rsid w:val="00B90AE2"/>
    <w:rsid w:val="00B91700"/>
    <w:rsid w:val="00B918BA"/>
    <w:rsid w:val="00B92712"/>
    <w:rsid w:val="00B948D4"/>
    <w:rsid w:val="00B94AC0"/>
    <w:rsid w:val="00B94D3F"/>
    <w:rsid w:val="00B9573A"/>
    <w:rsid w:val="00BA0065"/>
    <w:rsid w:val="00BA0216"/>
    <w:rsid w:val="00BA1767"/>
    <w:rsid w:val="00BA1A46"/>
    <w:rsid w:val="00BA3015"/>
    <w:rsid w:val="00BA3271"/>
    <w:rsid w:val="00BA39BA"/>
    <w:rsid w:val="00BA3BE3"/>
    <w:rsid w:val="00BA4DF6"/>
    <w:rsid w:val="00BA4E95"/>
    <w:rsid w:val="00BA56F4"/>
    <w:rsid w:val="00BA64BC"/>
    <w:rsid w:val="00BA65DB"/>
    <w:rsid w:val="00BB1303"/>
    <w:rsid w:val="00BB1388"/>
    <w:rsid w:val="00BB1B44"/>
    <w:rsid w:val="00BB2E65"/>
    <w:rsid w:val="00BB3B8B"/>
    <w:rsid w:val="00BB4223"/>
    <w:rsid w:val="00BB4AEF"/>
    <w:rsid w:val="00BB584C"/>
    <w:rsid w:val="00BB5D44"/>
    <w:rsid w:val="00BB734F"/>
    <w:rsid w:val="00BC2382"/>
    <w:rsid w:val="00BC2BD2"/>
    <w:rsid w:val="00BC3289"/>
    <w:rsid w:val="00BC373A"/>
    <w:rsid w:val="00BC51EB"/>
    <w:rsid w:val="00BC5838"/>
    <w:rsid w:val="00BC5A84"/>
    <w:rsid w:val="00BC5C5A"/>
    <w:rsid w:val="00BC6015"/>
    <w:rsid w:val="00BC6799"/>
    <w:rsid w:val="00BD0045"/>
    <w:rsid w:val="00BD0527"/>
    <w:rsid w:val="00BD0B4B"/>
    <w:rsid w:val="00BD0DE5"/>
    <w:rsid w:val="00BD1661"/>
    <w:rsid w:val="00BD17C2"/>
    <w:rsid w:val="00BD39AA"/>
    <w:rsid w:val="00BD4155"/>
    <w:rsid w:val="00BD4BED"/>
    <w:rsid w:val="00BD6741"/>
    <w:rsid w:val="00BD72A4"/>
    <w:rsid w:val="00BD7EB1"/>
    <w:rsid w:val="00BE0100"/>
    <w:rsid w:val="00BE124C"/>
    <w:rsid w:val="00BE1275"/>
    <w:rsid w:val="00BE1A00"/>
    <w:rsid w:val="00BE2F41"/>
    <w:rsid w:val="00BE56F5"/>
    <w:rsid w:val="00BE74A6"/>
    <w:rsid w:val="00BF10F2"/>
    <w:rsid w:val="00BF1E23"/>
    <w:rsid w:val="00BF2C39"/>
    <w:rsid w:val="00BF30C8"/>
    <w:rsid w:val="00BF38D9"/>
    <w:rsid w:val="00BF4F89"/>
    <w:rsid w:val="00BF5200"/>
    <w:rsid w:val="00BF59A5"/>
    <w:rsid w:val="00BF6EE0"/>
    <w:rsid w:val="00BF7182"/>
    <w:rsid w:val="00BF71FF"/>
    <w:rsid w:val="00BF7583"/>
    <w:rsid w:val="00BF79BE"/>
    <w:rsid w:val="00C01074"/>
    <w:rsid w:val="00C0152F"/>
    <w:rsid w:val="00C02AFA"/>
    <w:rsid w:val="00C03F7A"/>
    <w:rsid w:val="00C05178"/>
    <w:rsid w:val="00C058BF"/>
    <w:rsid w:val="00C06260"/>
    <w:rsid w:val="00C06E98"/>
    <w:rsid w:val="00C0713C"/>
    <w:rsid w:val="00C0744E"/>
    <w:rsid w:val="00C10057"/>
    <w:rsid w:val="00C116E2"/>
    <w:rsid w:val="00C12D0A"/>
    <w:rsid w:val="00C1588D"/>
    <w:rsid w:val="00C16AAE"/>
    <w:rsid w:val="00C2093F"/>
    <w:rsid w:val="00C20BA6"/>
    <w:rsid w:val="00C2138B"/>
    <w:rsid w:val="00C2146E"/>
    <w:rsid w:val="00C21F6B"/>
    <w:rsid w:val="00C23D5C"/>
    <w:rsid w:val="00C2468B"/>
    <w:rsid w:val="00C248F7"/>
    <w:rsid w:val="00C24EE2"/>
    <w:rsid w:val="00C26A18"/>
    <w:rsid w:val="00C26B63"/>
    <w:rsid w:val="00C31158"/>
    <w:rsid w:val="00C31322"/>
    <w:rsid w:val="00C31B74"/>
    <w:rsid w:val="00C320E9"/>
    <w:rsid w:val="00C34DAE"/>
    <w:rsid w:val="00C3757A"/>
    <w:rsid w:val="00C37D9D"/>
    <w:rsid w:val="00C4017F"/>
    <w:rsid w:val="00C41EDD"/>
    <w:rsid w:val="00C457B0"/>
    <w:rsid w:val="00C46382"/>
    <w:rsid w:val="00C5035B"/>
    <w:rsid w:val="00C504F7"/>
    <w:rsid w:val="00C509EA"/>
    <w:rsid w:val="00C51659"/>
    <w:rsid w:val="00C5249B"/>
    <w:rsid w:val="00C53751"/>
    <w:rsid w:val="00C54695"/>
    <w:rsid w:val="00C556E0"/>
    <w:rsid w:val="00C567CC"/>
    <w:rsid w:val="00C57927"/>
    <w:rsid w:val="00C57F47"/>
    <w:rsid w:val="00C622AF"/>
    <w:rsid w:val="00C6405D"/>
    <w:rsid w:val="00C6449B"/>
    <w:rsid w:val="00C64FD9"/>
    <w:rsid w:val="00C653BB"/>
    <w:rsid w:val="00C6775E"/>
    <w:rsid w:val="00C70977"/>
    <w:rsid w:val="00C7196E"/>
    <w:rsid w:val="00C72381"/>
    <w:rsid w:val="00C72583"/>
    <w:rsid w:val="00C74843"/>
    <w:rsid w:val="00C74887"/>
    <w:rsid w:val="00C753F4"/>
    <w:rsid w:val="00C757F1"/>
    <w:rsid w:val="00C779FF"/>
    <w:rsid w:val="00C77C3A"/>
    <w:rsid w:val="00C8027F"/>
    <w:rsid w:val="00C803A9"/>
    <w:rsid w:val="00C814ED"/>
    <w:rsid w:val="00C81BD9"/>
    <w:rsid w:val="00C81D99"/>
    <w:rsid w:val="00C83A0E"/>
    <w:rsid w:val="00C85602"/>
    <w:rsid w:val="00C856ED"/>
    <w:rsid w:val="00C85C44"/>
    <w:rsid w:val="00C86A1D"/>
    <w:rsid w:val="00C87C62"/>
    <w:rsid w:val="00C90052"/>
    <w:rsid w:val="00C920F1"/>
    <w:rsid w:val="00C95072"/>
    <w:rsid w:val="00CA0480"/>
    <w:rsid w:val="00CA0740"/>
    <w:rsid w:val="00CA1A8E"/>
    <w:rsid w:val="00CA1A92"/>
    <w:rsid w:val="00CA29F6"/>
    <w:rsid w:val="00CA3DA7"/>
    <w:rsid w:val="00CA4439"/>
    <w:rsid w:val="00CA45BC"/>
    <w:rsid w:val="00CB0BA2"/>
    <w:rsid w:val="00CB0C6D"/>
    <w:rsid w:val="00CB1224"/>
    <w:rsid w:val="00CB1563"/>
    <w:rsid w:val="00CB377A"/>
    <w:rsid w:val="00CB41F7"/>
    <w:rsid w:val="00CB449B"/>
    <w:rsid w:val="00CB5419"/>
    <w:rsid w:val="00CB5733"/>
    <w:rsid w:val="00CB703F"/>
    <w:rsid w:val="00CC1CFA"/>
    <w:rsid w:val="00CC2B12"/>
    <w:rsid w:val="00CC2EC9"/>
    <w:rsid w:val="00CC3855"/>
    <w:rsid w:val="00CC407D"/>
    <w:rsid w:val="00CC4EED"/>
    <w:rsid w:val="00CC52E6"/>
    <w:rsid w:val="00CC5B1A"/>
    <w:rsid w:val="00CC7701"/>
    <w:rsid w:val="00CC7913"/>
    <w:rsid w:val="00CC7C18"/>
    <w:rsid w:val="00CD0F8F"/>
    <w:rsid w:val="00CD53E3"/>
    <w:rsid w:val="00CD7337"/>
    <w:rsid w:val="00CD7792"/>
    <w:rsid w:val="00CE0B08"/>
    <w:rsid w:val="00CE10B4"/>
    <w:rsid w:val="00CE1E20"/>
    <w:rsid w:val="00CE2601"/>
    <w:rsid w:val="00CE272E"/>
    <w:rsid w:val="00CE2B9D"/>
    <w:rsid w:val="00CE2D44"/>
    <w:rsid w:val="00CE3072"/>
    <w:rsid w:val="00CE4345"/>
    <w:rsid w:val="00CE43CB"/>
    <w:rsid w:val="00CE45FA"/>
    <w:rsid w:val="00CE7177"/>
    <w:rsid w:val="00CF06C3"/>
    <w:rsid w:val="00CF071E"/>
    <w:rsid w:val="00CF1C67"/>
    <w:rsid w:val="00CF4610"/>
    <w:rsid w:val="00CF46D5"/>
    <w:rsid w:val="00CF4D25"/>
    <w:rsid w:val="00CF53A9"/>
    <w:rsid w:val="00CF59B2"/>
    <w:rsid w:val="00CF5AE4"/>
    <w:rsid w:val="00CF7BF2"/>
    <w:rsid w:val="00D004E2"/>
    <w:rsid w:val="00D009BD"/>
    <w:rsid w:val="00D01657"/>
    <w:rsid w:val="00D02B21"/>
    <w:rsid w:val="00D05E52"/>
    <w:rsid w:val="00D06006"/>
    <w:rsid w:val="00D06016"/>
    <w:rsid w:val="00D0654F"/>
    <w:rsid w:val="00D0668D"/>
    <w:rsid w:val="00D068E5"/>
    <w:rsid w:val="00D07ED5"/>
    <w:rsid w:val="00D1301F"/>
    <w:rsid w:val="00D13CED"/>
    <w:rsid w:val="00D165B8"/>
    <w:rsid w:val="00D17E48"/>
    <w:rsid w:val="00D218DF"/>
    <w:rsid w:val="00D21DEF"/>
    <w:rsid w:val="00D22EC7"/>
    <w:rsid w:val="00D231D4"/>
    <w:rsid w:val="00D23CA2"/>
    <w:rsid w:val="00D25E45"/>
    <w:rsid w:val="00D277EE"/>
    <w:rsid w:val="00D27833"/>
    <w:rsid w:val="00D27DDE"/>
    <w:rsid w:val="00D30145"/>
    <w:rsid w:val="00D30E03"/>
    <w:rsid w:val="00D316E6"/>
    <w:rsid w:val="00D32563"/>
    <w:rsid w:val="00D3344F"/>
    <w:rsid w:val="00D34475"/>
    <w:rsid w:val="00D35666"/>
    <w:rsid w:val="00D372A3"/>
    <w:rsid w:val="00D3764F"/>
    <w:rsid w:val="00D377EF"/>
    <w:rsid w:val="00D37F14"/>
    <w:rsid w:val="00D409BB"/>
    <w:rsid w:val="00D4131B"/>
    <w:rsid w:val="00D41956"/>
    <w:rsid w:val="00D42EAD"/>
    <w:rsid w:val="00D447F0"/>
    <w:rsid w:val="00D4697C"/>
    <w:rsid w:val="00D46F69"/>
    <w:rsid w:val="00D50771"/>
    <w:rsid w:val="00D51EBF"/>
    <w:rsid w:val="00D52922"/>
    <w:rsid w:val="00D52AED"/>
    <w:rsid w:val="00D54AE2"/>
    <w:rsid w:val="00D55A5F"/>
    <w:rsid w:val="00D5655E"/>
    <w:rsid w:val="00D62753"/>
    <w:rsid w:val="00D62C1D"/>
    <w:rsid w:val="00D63112"/>
    <w:rsid w:val="00D6329F"/>
    <w:rsid w:val="00D6365D"/>
    <w:rsid w:val="00D637F6"/>
    <w:rsid w:val="00D644AD"/>
    <w:rsid w:val="00D649A5"/>
    <w:rsid w:val="00D665F2"/>
    <w:rsid w:val="00D71926"/>
    <w:rsid w:val="00D72160"/>
    <w:rsid w:val="00D726C2"/>
    <w:rsid w:val="00D72746"/>
    <w:rsid w:val="00D733EE"/>
    <w:rsid w:val="00D74FBE"/>
    <w:rsid w:val="00D75ECE"/>
    <w:rsid w:val="00D76046"/>
    <w:rsid w:val="00D77872"/>
    <w:rsid w:val="00D80099"/>
    <w:rsid w:val="00D817F4"/>
    <w:rsid w:val="00D81ACF"/>
    <w:rsid w:val="00D82A78"/>
    <w:rsid w:val="00D85170"/>
    <w:rsid w:val="00D858BB"/>
    <w:rsid w:val="00D866CF"/>
    <w:rsid w:val="00D91B2F"/>
    <w:rsid w:val="00D93931"/>
    <w:rsid w:val="00D93BCA"/>
    <w:rsid w:val="00D94C62"/>
    <w:rsid w:val="00D94C86"/>
    <w:rsid w:val="00D96D70"/>
    <w:rsid w:val="00D973A3"/>
    <w:rsid w:val="00D97B1B"/>
    <w:rsid w:val="00DA0A0B"/>
    <w:rsid w:val="00DA1C57"/>
    <w:rsid w:val="00DA2755"/>
    <w:rsid w:val="00DA2C7C"/>
    <w:rsid w:val="00DA5DCE"/>
    <w:rsid w:val="00DA7E4E"/>
    <w:rsid w:val="00DB3A46"/>
    <w:rsid w:val="00DB4508"/>
    <w:rsid w:val="00DB68A4"/>
    <w:rsid w:val="00DB6A70"/>
    <w:rsid w:val="00DC0175"/>
    <w:rsid w:val="00DC1181"/>
    <w:rsid w:val="00DC188F"/>
    <w:rsid w:val="00DC2B44"/>
    <w:rsid w:val="00DC2B9C"/>
    <w:rsid w:val="00DC3202"/>
    <w:rsid w:val="00DC3482"/>
    <w:rsid w:val="00DC3C1B"/>
    <w:rsid w:val="00DC3D31"/>
    <w:rsid w:val="00DC3F6A"/>
    <w:rsid w:val="00DC4349"/>
    <w:rsid w:val="00DC51FC"/>
    <w:rsid w:val="00DC5604"/>
    <w:rsid w:val="00DC7718"/>
    <w:rsid w:val="00DC7A61"/>
    <w:rsid w:val="00DC7C7B"/>
    <w:rsid w:val="00DD5508"/>
    <w:rsid w:val="00DD5FC2"/>
    <w:rsid w:val="00DD626A"/>
    <w:rsid w:val="00DD651E"/>
    <w:rsid w:val="00DD7E58"/>
    <w:rsid w:val="00DD7F5D"/>
    <w:rsid w:val="00DE0E24"/>
    <w:rsid w:val="00DE0F5F"/>
    <w:rsid w:val="00DE2285"/>
    <w:rsid w:val="00DE2833"/>
    <w:rsid w:val="00DE2AA8"/>
    <w:rsid w:val="00DE314B"/>
    <w:rsid w:val="00DE333E"/>
    <w:rsid w:val="00DE355C"/>
    <w:rsid w:val="00DE51BD"/>
    <w:rsid w:val="00DE63E2"/>
    <w:rsid w:val="00DE6DEA"/>
    <w:rsid w:val="00DE7B87"/>
    <w:rsid w:val="00DF0CAE"/>
    <w:rsid w:val="00DF28A0"/>
    <w:rsid w:val="00DF2F95"/>
    <w:rsid w:val="00DF33AA"/>
    <w:rsid w:val="00DF40CF"/>
    <w:rsid w:val="00DF4807"/>
    <w:rsid w:val="00DF5EA2"/>
    <w:rsid w:val="00E03120"/>
    <w:rsid w:val="00E0335C"/>
    <w:rsid w:val="00E05490"/>
    <w:rsid w:val="00E05CD0"/>
    <w:rsid w:val="00E07534"/>
    <w:rsid w:val="00E10679"/>
    <w:rsid w:val="00E10A7D"/>
    <w:rsid w:val="00E11034"/>
    <w:rsid w:val="00E112A2"/>
    <w:rsid w:val="00E12151"/>
    <w:rsid w:val="00E126BE"/>
    <w:rsid w:val="00E12A6C"/>
    <w:rsid w:val="00E1328A"/>
    <w:rsid w:val="00E14FB6"/>
    <w:rsid w:val="00E15204"/>
    <w:rsid w:val="00E16162"/>
    <w:rsid w:val="00E164BD"/>
    <w:rsid w:val="00E16F72"/>
    <w:rsid w:val="00E17008"/>
    <w:rsid w:val="00E173E1"/>
    <w:rsid w:val="00E17CA8"/>
    <w:rsid w:val="00E21995"/>
    <w:rsid w:val="00E233B9"/>
    <w:rsid w:val="00E24C6E"/>
    <w:rsid w:val="00E261D7"/>
    <w:rsid w:val="00E270B0"/>
    <w:rsid w:val="00E27A10"/>
    <w:rsid w:val="00E27F3B"/>
    <w:rsid w:val="00E324A4"/>
    <w:rsid w:val="00E32EB6"/>
    <w:rsid w:val="00E33B5F"/>
    <w:rsid w:val="00E34B81"/>
    <w:rsid w:val="00E3649B"/>
    <w:rsid w:val="00E36E91"/>
    <w:rsid w:val="00E37F29"/>
    <w:rsid w:val="00E40D56"/>
    <w:rsid w:val="00E41F76"/>
    <w:rsid w:val="00E42A36"/>
    <w:rsid w:val="00E42BB1"/>
    <w:rsid w:val="00E430FD"/>
    <w:rsid w:val="00E440B2"/>
    <w:rsid w:val="00E45C19"/>
    <w:rsid w:val="00E45DDB"/>
    <w:rsid w:val="00E4763A"/>
    <w:rsid w:val="00E47ED6"/>
    <w:rsid w:val="00E47F0C"/>
    <w:rsid w:val="00E50A09"/>
    <w:rsid w:val="00E51EF8"/>
    <w:rsid w:val="00E52314"/>
    <w:rsid w:val="00E5237F"/>
    <w:rsid w:val="00E53272"/>
    <w:rsid w:val="00E54A61"/>
    <w:rsid w:val="00E56508"/>
    <w:rsid w:val="00E56561"/>
    <w:rsid w:val="00E605A1"/>
    <w:rsid w:val="00E61AA1"/>
    <w:rsid w:val="00E6229B"/>
    <w:rsid w:val="00E629AC"/>
    <w:rsid w:val="00E62F6B"/>
    <w:rsid w:val="00E63947"/>
    <w:rsid w:val="00E63B36"/>
    <w:rsid w:val="00E65706"/>
    <w:rsid w:val="00E67ABD"/>
    <w:rsid w:val="00E70696"/>
    <w:rsid w:val="00E708A4"/>
    <w:rsid w:val="00E70A20"/>
    <w:rsid w:val="00E7130F"/>
    <w:rsid w:val="00E71416"/>
    <w:rsid w:val="00E721C2"/>
    <w:rsid w:val="00E72B13"/>
    <w:rsid w:val="00E76385"/>
    <w:rsid w:val="00E77122"/>
    <w:rsid w:val="00E80581"/>
    <w:rsid w:val="00E81098"/>
    <w:rsid w:val="00E817A5"/>
    <w:rsid w:val="00E81A5B"/>
    <w:rsid w:val="00E825DA"/>
    <w:rsid w:val="00E83B53"/>
    <w:rsid w:val="00E84457"/>
    <w:rsid w:val="00E8476A"/>
    <w:rsid w:val="00E86779"/>
    <w:rsid w:val="00E87187"/>
    <w:rsid w:val="00E873CB"/>
    <w:rsid w:val="00E87971"/>
    <w:rsid w:val="00E90419"/>
    <w:rsid w:val="00E904BF"/>
    <w:rsid w:val="00E928D4"/>
    <w:rsid w:val="00E934B0"/>
    <w:rsid w:val="00E93652"/>
    <w:rsid w:val="00E9376D"/>
    <w:rsid w:val="00E93840"/>
    <w:rsid w:val="00E93BA3"/>
    <w:rsid w:val="00E93BA7"/>
    <w:rsid w:val="00E979E7"/>
    <w:rsid w:val="00E97C40"/>
    <w:rsid w:val="00EA1C42"/>
    <w:rsid w:val="00EA2C62"/>
    <w:rsid w:val="00EA2CDB"/>
    <w:rsid w:val="00EA3BA0"/>
    <w:rsid w:val="00EA4F17"/>
    <w:rsid w:val="00EA50FC"/>
    <w:rsid w:val="00EA63BE"/>
    <w:rsid w:val="00EA6751"/>
    <w:rsid w:val="00EB0676"/>
    <w:rsid w:val="00EB0F38"/>
    <w:rsid w:val="00EB0F55"/>
    <w:rsid w:val="00EB395D"/>
    <w:rsid w:val="00EB57FA"/>
    <w:rsid w:val="00EC08AE"/>
    <w:rsid w:val="00EC137B"/>
    <w:rsid w:val="00EC23C7"/>
    <w:rsid w:val="00EC2A3B"/>
    <w:rsid w:val="00EC3441"/>
    <w:rsid w:val="00EC513F"/>
    <w:rsid w:val="00EC6238"/>
    <w:rsid w:val="00ED2731"/>
    <w:rsid w:val="00ED2CE1"/>
    <w:rsid w:val="00ED36BC"/>
    <w:rsid w:val="00ED3ED7"/>
    <w:rsid w:val="00ED423F"/>
    <w:rsid w:val="00ED5B85"/>
    <w:rsid w:val="00ED6217"/>
    <w:rsid w:val="00ED7E22"/>
    <w:rsid w:val="00ED7F36"/>
    <w:rsid w:val="00EE03BA"/>
    <w:rsid w:val="00EE17DC"/>
    <w:rsid w:val="00EE2999"/>
    <w:rsid w:val="00EE39DE"/>
    <w:rsid w:val="00EE4632"/>
    <w:rsid w:val="00EE4A23"/>
    <w:rsid w:val="00EE57F6"/>
    <w:rsid w:val="00EE5977"/>
    <w:rsid w:val="00EF0768"/>
    <w:rsid w:val="00EF1345"/>
    <w:rsid w:val="00EF20D8"/>
    <w:rsid w:val="00EF29A4"/>
    <w:rsid w:val="00EF6B75"/>
    <w:rsid w:val="00F026CB"/>
    <w:rsid w:val="00F0414C"/>
    <w:rsid w:val="00F0466D"/>
    <w:rsid w:val="00F04E09"/>
    <w:rsid w:val="00F062A4"/>
    <w:rsid w:val="00F073A0"/>
    <w:rsid w:val="00F108A7"/>
    <w:rsid w:val="00F1178A"/>
    <w:rsid w:val="00F1278C"/>
    <w:rsid w:val="00F141F5"/>
    <w:rsid w:val="00F15019"/>
    <w:rsid w:val="00F15368"/>
    <w:rsid w:val="00F16BD4"/>
    <w:rsid w:val="00F1788B"/>
    <w:rsid w:val="00F20B84"/>
    <w:rsid w:val="00F22B6F"/>
    <w:rsid w:val="00F23AC8"/>
    <w:rsid w:val="00F26957"/>
    <w:rsid w:val="00F2699C"/>
    <w:rsid w:val="00F26BD8"/>
    <w:rsid w:val="00F3022B"/>
    <w:rsid w:val="00F329E6"/>
    <w:rsid w:val="00F33B8F"/>
    <w:rsid w:val="00F36551"/>
    <w:rsid w:val="00F36838"/>
    <w:rsid w:val="00F40071"/>
    <w:rsid w:val="00F4070D"/>
    <w:rsid w:val="00F41670"/>
    <w:rsid w:val="00F4172A"/>
    <w:rsid w:val="00F42721"/>
    <w:rsid w:val="00F451EE"/>
    <w:rsid w:val="00F4533C"/>
    <w:rsid w:val="00F46338"/>
    <w:rsid w:val="00F469C8"/>
    <w:rsid w:val="00F47B10"/>
    <w:rsid w:val="00F53D38"/>
    <w:rsid w:val="00F54974"/>
    <w:rsid w:val="00F54C31"/>
    <w:rsid w:val="00F5573D"/>
    <w:rsid w:val="00F55985"/>
    <w:rsid w:val="00F559A8"/>
    <w:rsid w:val="00F57C00"/>
    <w:rsid w:val="00F57C1A"/>
    <w:rsid w:val="00F618C8"/>
    <w:rsid w:val="00F626AB"/>
    <w:rsid w:val="00F62F43"/>
    <w:rsid w:val="00F63DF4"/>
    <w:rsid w:val="00F6465E"/>
    <w:rsid w:val="00F6500D"/>
    <w:rsid w:val="00F65B5A"/>
    <w:rsid w:val="00F65B6F"/>
    <w:rsid w:val="00F67BD8"/>
    <w:rsid w:val="00F7174E"/>
    <w:rsid w:val="00F719A6"/>
    <w:rsid w:val="00F7269B"/>
    <w:rsid w:val="00F728B9"/>
    <w:rsid w:val="00F73249"/>
    <w:rsid w:val="00F738FA"/>
    <w:rsid w:val="00F73A35"/>
    <w:rsid w:val="00F73A45"/>
    <w:rsid w:val="00F741E8"/>
    <w:rsid w:val="00F764DD"/>
    <w:rsid w:val="00F766A3"/>
    <w:rsid w:val="00F80B9E"/>
    <w:rsid w:val="00F80F69"/>
    <w:rsid w:val="00F81FC6"/>
    <w:rsid w:val="00F824D0"/>
    <w:rsid w:val="00F8306A"/>
    <w:rsid w:val="00F83D8C"/>
    <w:rsid w:val="00F8492B"/>
    <w:rsid w:val="00F870CC"/>
    <w:rsid w:val="00F90066"/>
    <w:rsid w:val="00F909E5"/>
    <w:rsid w:val="00F90A66"/>
    <w:rsid w:val="00F932AC"/>
    <w:rsid w:val="00F94177"/>
    <w:rsid w:val="00F94D9E"/>
    <w:rsid w:val="00F95B81"/>
    <w:rsid w:val="00F96491"/>
    <w:rsid w:val="00F964B7"/>
    <w:rsid w:val="00F96CD5"/>
    <w:rsid w:val="00FA18AE"/>
    <w:rsid w:val="00FA2B64"/>
    <w:rsid w:val="00FA3E9E"/>
    <w:rsid w:val="00FA3FA2"/>
    <w:rsid w:val="00FA74A2"/>
    <w:rsid w:val="00FB0626"/>
    <w:rsid w:val="00FB0A85"/>
    <w:rsid w:val="00FB0DE1"/>
    <w:rsid w:val="00FB13EC"/>
    <w:rsid w:val="00FB1CD6"/>
    <w:rsid w:val="00FB2F2A"/>
    <w:rsid w:val="00FB45C7"/>
    <w:rsid w:val="00FB4E1F"/>
    <w:rsid w:val="00FB6BF8"/>
    <w:rsid w:val="00FC0216"/>
    <w:rsid w:val="00FC13F1"/>
    <w:rsid w:val="00FC1E24"/>
    <w:rsid w:val="00FC24CD"/>
    <w:rsid w:val="00FC2828"/>
    <w:rsid w:val="00FC3A03"/>
    <w:rsid w:val="00FC3DCF"/>
    <w:rsid w:val="00FC4BE3"/>
    <w:rsid w:val="00FC4CC7"/>
    <w:rsid w:val="00FC59E3"/>
    <w:rsid w:val="00FC6186"/>
    <w:rsid w:val="00FC646B"/>
    <w:rsid w:val="00FC725C"/>
    <w:rsid w:val="00FC72E2"/>
    <w:rsid w:val="00FD09A2"/>
    <w:rsid w:val="00FD1207"/>
    <w:rsid w:val="00FD1A11"/>
    <w:rsid w:val="00FD2063"/>
    <w:rsid w:val="00FD2E94"/>
    <w:rsid w:val="00FD30C0"/>
    <w:rsid w:val="00FD33F5"/>
    <w:rsid w:val="00FD3F1B"/>
    <w:rsid w:val="00FD4586"/>
    <w:rsid w:val="00FD4E88"/>
    <w:rsid w:val="00FD5611"/>
    <w:rsid w:val="00FD70B8"/>
    <w:rsid w:val="00FD7AB7"/>
    <w:rsid w:val="00FE0482"/>
    <w:rsid w:val="00FE04C9"/>
    <w:rsid w:val="00FE2BB9"/>
    <w:rsid w:val="00FE2CA6"/>
    <w:rsid w:val="00FE3030"/>
    <w:rsid w:val="00FE4564"/>
    <w:rsid w:val="00FE47E6"/>
    <w:rsid w:val="00FE5388"/>
    <w:rsid w:val="00FE6F16"/>
    <w:rsid w:val="00FF072F"/>
    <w:rsid w:val="00FF2BE0"/>
    <w:rsid w:val="00FF3212"/>
    <w:rsid w:val="00FF4BBE"/>
    <w:rsid w:val="00FF70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A0BAEE7"/>
  <w15:docId w15:val="{362B3B93-CA73-4B08-8C47-AED1D412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617A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62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622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link w:val="NormalWebChar"/>
    <w:uiPriority w:val="99"/>
    <w:unhideWhenUsed/>
    <w:rsid w:val="00C213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apple-tab-span">
    <w:name w:val="apple-tab-span"/>
    <w:basedOn w:val="Fontepargpadro"/>
    <w:rsid w:val="00C2138B"/>
  </w:style>
  <w:style w:type="character" w:styleId="Hyperlink">
    <w:name w:val="Hyperlink"/>
    <w:uiPriority w:val="99"/>
    <w:unhideWhenUsed/>
    <w:rsid w:val="00C2138B"/>
    <w:rPr>
      <w:color w:val="0000FF"/>
      <w:u w:val="single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880490"/>
    <w:pPr>
      <w:spacing w:after="0" w:line="240" w:lineRule="auto"/>
    </w:pPr>
    <w:rPr>
      <w:rFonts w:ascii="Arial" w:hAnsi="Arial"/>
      <w:sz w:val="16"/>
      <w:szCs w:val="20"/>
    </w:rPr>
  </w:style>
  <w:style w:type="character" w:customStyle="1" w:styleId="TextodenotaderodapChar">
    <w:name w:val="Texto de nota de rodapé Char"/>
    <w:link w:val="Textodenotaderodap"/>
    <w:uiPriority w:val="99"/>
    <w:rsid w:val="00880490"/>
    <w:rPr>
      <w:rFonts w:ascii="Arial" w:hAnsi="Arial"/>
      <w:sz w:val="16"/>
      <w:szCs w:val="20"/>
    </w:rPr>
  </w:style>
  <w:style w:type="character" w:styleId="Refdenotaderodap">
    <w:name w:val="footnote reference"/>
    <w:uiPriority w:val="99"/>
    <w:semiHidden/>
    <w:unhideWhenUsed/>
    <w:rsid w:val="00D009BD"/>
    <w:rPr>
      <w:vertAlign w:val="superscript"/>
    </w:rPr>
  </w:style>
  <w:style w:type="table" w:styleId="Tabelacomgrade">
    <w:name w:val="Table Grid"/>
    <w:basedOn w:val="Tabelanormal"/>
    <w:uiPriority w:val="59"/>
    <w:rsid w:val="008A1BE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rio">
    <w:name w:val="annotation reference"/>
    <w:uiPriority w:val="99"/>
    <w:semiHidden/>
    <w:unhideWhenUsed/>
    <w:rsid w:val="0008211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8211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08211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8211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8211C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06020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60207"/>
  </w:style>
  <w:style w:type="paragraph" w:styleId="Rodap">
    <w:name w:val="footer"/>
    <w:basedOn w:val="Normal"/>
    <w:link w:val="RodapChar"/>
    <w:uiPriority w:val="99"/>
    <w:unhideWhenUsed/>
    <w:rsid w:val="0006020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60207"/>
  </w:style>
  <w:style w:type="character" w:styleId="HiperlinkVisitado">
    <w:name w:val="FollowedHyperlink"/>
    <w:uiPriority w:val="99"/>
    <w:semiHidden/>
    <w:unhideWhenUsed/>
    <w:rsid w:val="004436A8"/>
    <w:rPr>
      <w:color w:val="800080"/>
      <w:u w:val="single"/>
    </w:rPr>
  </w:style>
  <w:style w:type="character" w:styleId="Forte">
    <w:name w:val="Strong"/>
    <w:uiPriority w:val="22"/>
    <w:qFormat/>
    <w:rsid w:val="00CD0F8F"/>
    <w:rPr>
      <w:b/>
      <w:bCs/>
    </w:rPr>
  </w:style>
  <w:style w:type="paragraph" w:customStyle="1" w:styleId="H1">
    <w:name w:val="H1"/>
    <w:basedOn w:val="Normal"/>
    <w:link w:val="H1Char"/>
    <w:qFormat/>
    <w:rsid w:val="0043083D"/>
    <w:pPr>
      <w:spacing w:after="0" w:line="528" w:lineRule="exact"/>
      <w:jc w:val="center"/>
    </w:pPr>
    <w:rPr>
      <w:rFonts w:ascii="Fira Sans Book" w:eastAsia="Times New Roman" w:hAnsi="Fira Sans Book"/>
      <w:b/>
      <w:bCs/>
      <w:color w:val="0F243E"/>
      <w:sz w:val="40"/>
      <w:szCs w:val="40"/>
      <w:lang w:eastAsia="pt-BR"/>
    </w:rPr>
  </w:style>
  <w:style w:type="paragraph" w:customStyle="1" w:styleId="H2-meta">
    <w:name w:val="H2-meta"/>
    <w:basedOn w:val="Normal"/>
    <w:link w:val="H2-metaChar"/>
    <w:qFormat/>
    <w:rsid w:val="005A6D7A"/>
    <w:pPr>
      <w:spacing w:after="80" w:line="250" w:lineRule="exact"/>
    </w:pPr>
    <w:rPr>
      <w:rFonts w:ascii="Fira Sans Book" w:eastAsia="Times New Roman" w:hAnsi="Fira Sans Book"/>
      <w:b/>
      <w:bCs/>
      <w:color w:val="17365D"/>
      <w:sz w:val="28"/>
      <w:szCs w:val="28"/>
      <w:lang w:eastAsia="pt-BR"/>
    </w:rPr>
  </w:style>
  <w:style w:type="character" w:customStyle="1" w:styleId="H1Char">
    <w:name w:val="H1 Char"/>
    <w:link w:val="H1"/>
    <w:rsid w:val="0043083D"/>
    <w:rPr>
      <w:rFonts w:ascii="Fira Sans Book" w:eastAsia="Times New Roman" w:hAnsi="Fira Sans Book" w:cs="Times New Roman"/>
      <w:b/>
      <w:bCs/>
      <w:color w:val="0F243E"/>
      <w:sz w:val="40"/>
      <w:szCs w:val="40"/>
      <w:lang w:eastAsia="pt-BR"/>
    </w:rPr>
  </w:style>
  <w:style w:type="paragraph" w:customStyle="1" w:styleId="H2-meta-estrangeiro">
    <w:name w:val="H2-meta-estrangeiro"/>
    <w:basedOn w:val="H2-meta"/>
    <w:link w:val="H2-meta-estrangeiroChar"/>
    <w:qFormat/>
    <w:rsid w:val="00E81A5B"/>
    <w:pPr>
      <w:spacing w:after="0"/>
    </w:pPr>
    <w:rPr>
      <w:i/>
    </w:rPr>
  </w:style>
  <w:style w:type="character" w:customStyle="1" w:styleId="H2-metaChar">
    <w:name w:val="H2-meta Char"/>
    <w:link w:val="H2-meta"/>
    <w:rsid w:val="005A6D7A"/>
    <w:rPr>
      <w:rFonts w:ascii="Fira Sans Book" w:eastAsia="Times New Roman" w:hAnsi="Fira Sans Book" w:cs="Times New Roman"/>
      <w:b/>
      <w:bCs/>
      <w:color w:val="17365D"/>
      <w:sz w:val="28"/>
      <w:szCs w:val="28"/>
      <w:lang w:eastAsia="pt-BR"/>
    </w:rPr>
  </w:style>
  <w:style w:type="paragraph" w:customStyle="1" w:styleId="palavras-chave-estrangeiro">
    <w:name w:val="palavras-chave-estrangeiro"/>
    <w:basedOn w:val="Normal"/>
    <w:link w:val="palavras-chave-estrangeiroChar"/>
    <w:qFormat/>
    <w:rsid w:val="00E81A5B"/>
    <w:pPr>
      <w:suppressAutoHyphens/>
      <w:spacing w:after="0" w:line="240" w:lineRule="auto"/>
      <w:jc w:val="both"/>
    </w:pPr>
    <w:rPr>
      <w:rFonts w:ascii="Arial" w:hAnsi="Arial" w:cs="Arial"/>
      <w:i/>
      <w:sz w:val="20"/>
      <w:szCs w:val="20"/>
    </w:rPr>
  </w:style>
  <w:style w:type="character" w:customStyle="1" w:styleId="H2-meta-estrangeiroChar">
    <w:name w:val="H2-meta-estrangeiro Char"/>
    <w:link w:val="H2-meta-estrangeiro"/>
    <w:rsid w:val="00E81A5B"/>
    <w:rPr>
      <w:rFonts w:ascii="Times New Roman" w:eastAsia="Times New Roman" w:hAnsi="Times New Roman" w:cs="Times New Roman"/>
      <w:b/>
      <w:bCs/>
      <w:i/>
      <w:color w:val="17365D"/>
      <w:sz w:val="28"/>
      <w:szCs w:val="28"/>
      <w:lang w:eastAsia="pt-BR"/>
    </w:rPr>
  </w:style>
  <w:style w:type="paragraph" w:customStyle="1" w:styleId="palavras-chave">
    <w:name w:val="palavras-chave"/>
    <w:basedOn w:val="Normal"/>
    <w:link w:val="palavras-chaveChar"/>
    <w:qFormat/>
    <w:rsid w:val="00E81A5B"/>
    <w:pPr>
      <w:spacing w:after="0" w:line="240" w:lineRule="auto"/>
      <w:jc w:val="both"/>
    </w:pPr>
  </w:style>
  <w:style w:type="character" w:customStyle="1" w:styleId="palavras-chave-estrangeiroChar">
    <w:name w:val="palavras-chave-estrangeiro Char"/>
    <w:link w:val="palavras-chave-estrangeiro"/>
    <w:rsid w:val="00E81A5B"/>
    <w:rPr>
      <w:rFonts w:ascii="Arial" w:hAnsi="Arial" w:cs="Arial"/>
      <w:i/>
      <w:sz w:val="20"/>
      <w:szCs w:val="20"/>
    </w:rPr>
  </w:style>
  <w:style w:type="paragraph" w:customStyle="1" w:styleId="paragrafo-meta">
    <w:name w:val="paragrafo-meta"/>
    <w:basedOn w:val="Normal"/>
    <w:link w:val="paragrafo-metaChar"/>
    <w:qFormat/>
    <w:rsid w:val="00352239"/>
    <w:pPr>
      <w:spacing w:after="0" w:line="250" w:lineRule="exact"/>
      <w:jc w:val="both"/>
    </w:pPr>
    <w:rPr>
      <w:rFonts w:ascii="Arial" w:eastAsia="Times New Roman" w:hAnsi="Arial" w:cs="Arial"/>
      <w:bCs/>
      <w:i/>
      <w:sz w:val="20"/>
      <w:szCs w:val="20"/>
      <w:lang w:eastAsia="pt-BR"/>
    </w:rPr>
  </w:style>
  <w:style w:type="character" w:customStyle="1" w:styleId="palavras-chaveChar">
    <w:name w:val="palavras-chave Char"/>
    <w:basedOn w:val="Fontepargpadro"/>
    <w:link w:val="palavras-chave"/>
    <w:rsid w:val="00E81A5B"/>
  </w:style>
  <w:style w:type="paragraph" w:customStyle="1" w:styleId="h2-texto">
    <w:name w:val="h2-texto"/>
    <w:basedOn w:val="Normal"/>
    <w:link w:val="h2-textoChar"/>
    <w:qFormat/>
    <w:rsid w:val="0043083D"/>
    <w:pPr>
      <w:pBdr>
        <w:bottom w:val="single" w:sz="4" w:space="1" w:color="auto"/>
      </w:pBdr>
      <w:spacing w:after="0" w:line="432" w:lineRule="exact"/>
    </w:pPr>
    <w:rPr>
      <w:rFonts w:ascii="Fira Sans Book" w:eastAsia="Times New Roman" w:hAnsi="Fira Sans Book" w:cs="Arial"/>
      <w:b/>
      <w:bCs/>
      <w:color w:val="0F243E"/>
      <w:sz w:val="36"/>
      <w:szCs w:val="36"/>
      <w:lang w:eastAsia="pt-BR"/>
    </w:rPr>
  </w:style>
  <w:style w:type="character" w:customStyle="1" w:styleId="paragrafo-metaChar">
    <w:name w:val="paragrafo-meta Char"/>
    <w:link w:val="paragrafo-meta"/>
    <w:rsid w:val="00352239"/>
    <w:rPr>
      <w:rFonts w:ascii="Arial" w:eastAsia="Times New Roman" w:hAnsi="Arial" w:cs="Arial"/>
      <w:bCs/>
      <w:i/>
      <w:sz w:val="20"/>
      <w:szCs w:val="20"/>
      <w:lang w:eastAsia="pt-BR"/>
    </w:rPr>
  </w:style>
  <w:style w:type="paragraph" w:customStyle="1" w:styleId="paragrafo-texto">
    <w:name w:val="paragrafo-texto"/>
    <w:basedOn w:val="Normal"/>
    <w:link w:val="paragrafo-textoChar"/>
    <w:qFormat/>
    <w:rsid w:val="00BD72A4"/>
    <w:pPr>
      <w:spacing w:after="0" w:line="250" w:lineRule="exact"/>
      <w:ind w:firstLine="442"/>
      <w:jc w:val="both"/>
    </w:pPr>
    <w:rPr>
      <w:rFonts w:ascii="Arial" w:eastAsia="Times New Roman" w:hAnsi="Arial" w:cs="Arial"/>
      <w:bCs/>
      <w:color w:val="000000"/>
      <w:sz w:val="20"/>
      <w:szCs w:val="20"/>
      <w:lang w:eastAsia="pt-BR"/>
    </w:rPr>
  </w:style>
  <w:style w:type="character" w:customStyle="1" w:styleId="h2-textoChar">
    <w:name w:val="h2-texto Char"/>
    <w:link w:val="h2-texto"/>
    <w:rsid w:val="0043083D"/>
    <w:rPr>
      <w:rFonts w:ascii="Fira Sans Book" w:eastAsia="Times New Roman" w:hAnsi="Fira Sans Book" w:cs="Arial"/>
      <w:b/>
      <w:bCs/>
      <w:color w:val="0F243E"/>
      <w:sz w:val="36"/>
      <w:szCs w:val="36"/>
      <w:lang w:eastAsia="pt-BR"/>
    </w:rPr>
  </w:style>
  <w:style w:type="paragraph" w:customStyle="1" w:styleId="paragrafo-referencias">
    <w:name w:val="paragrafo-referencias"/>
    <w:basedOn w:val="NormalWeb"/>
    <w:link w:val="paragrafo-referenciasChar"/>
    <w:qFormat/>
    <w:rsid w:val="001034D7"/>
    <w:pPr>
      <w:suppressAutoHyphens/>
      <w:spacing w:before="0" w:beforeAutospacing="0" w:after="0" w:afterAutospacing="0" w:line="250" w:lineRule="exact"/>
      <w:jc w:val="both"/>
    </w:pPr>
    <w:rPr>
      <w:rFonts w:ascii="Arial" w:hAnsi="Arial" w:cs="Arial"/>
      <w:bCs/>
      <w:sz w:val="20"/>
      <w:szCs w:val="20"/>
      <w:shd w:val="clear" w:color="auto" w:fill="FFFFFF"/>
    </w:rPr>
  </w:style>
  <w:style w:type="character" w:customStyle="1" w:styleId="paragrafo-textoChar">
    <w:name w:val="paragrafo-texto Char"/>
    <w:link w:val="paragrafo-texto"/>
    <w:rsid w:val="00BD72A4"/>
    <w:rPr>
      <w:rFonts w:ascii="Arial" w:eastAsia="Times New Roman" w:hAnsi="Arial" w:cs="Arial"/>
      <w:bCs/>
      <w:color w:val="000000"/>
      <w:sz w:val="20"/>
      <w:szCs w:val="20"/>
      <w:lang w:eastAsia="pt-BR"/>
    </w:rPr>
  </w:style>
  <w:style w:type="paragraph" w:customStyle="1" w:styleId="paragrafo-texto-ultimo">
    <w:name w:val="paragrafo-texto-ultimo"/>
    <w:basedOn w:val="paragrafo-texto"/>
    <w:link w:val="paragrafo-texto-ultimoChar"/>
    <w:qFormat/>
    <w:rsid w:val="005A6D7A"/>
    <w:pPr>
      <w:pBdr>
        <w:bottom w:val="dotted" w:sz="4" w:space="24" w:color="auto"/>
      </w:pBdr>
      <w:shd w:val="clear" w:color="auto" w:fill="FFFFFF"/>
      <w:spacing w:after="480"/>
    </w:pPr>
  </w:style>
  <w:style w:type="character" w:customStyle="1" w:styleId="NormalWebChar">
    <w:name w:val="Normal (Web) Char"/>
    <w:link w:val="NormalWeb"/>
    <w:uiPriority w:val="99"/>
    <w:rsid w:val="001034D7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paragrafo-referenciasChar">
    <w:name w:val="paragrafo-referencias Char"/>
    <w:link w:val="paragrafo-referencias"/>
    <w:rsid w:val="001034D7"/>
    <w:rPr>
      <w:rFonts w:ascii="Arial" w:eastAsia="Times New Roman" w:hAnsi="Arial" w:cs="Arial"/>
      <w:bCs/>
      <w:sz w:val="20"/>
      <w:szCs w:val="20"/>
      <w:lang w:eastAsia="pt-BR"/>
    </w:rPr>
  </w:style>
  <w:style w:type="paragraph" w:customStyle="1" w:styleId="citacao">
    <w:name w:val="citacao"/>
    <w:basedOn w:val="Normal"/>
    <w:link w:val="citacaoChar"/>
    <w:qFormat/>
    <w:rsid w:val="005537B4"/>
    <w:pPr>
      <w:spacing w:before="80" w:after="80" w:line="200" w:lineRule="exact"/>
      <w:ind w:left="567" w:right="567"/>
      <w:jc w:val="both"/>
    </w:pPr>
    <w:rPr>
      <w:rFonts w:ascii="Arial" w:eastAsia="Times New Roman" w:hAnsi="Arial" w:cs="Arial"/>
      <w:bCs/>
      <w:color w:val="000000"/>
      <w:sz w:val="16"/>
      <w:szCs w:val="16"/>
      <w:lang w:eastAsia="pt-BR"/>
    </w:rPr>
  </w:style>
  <w:style w:type="character" w:customStyle="1" w:styleId="paragrafo-texto-ultimoChar">
    <w:name w:val="paragrafo-texto-ultimo Char"/>
    <w:link w:val="paragrafo-texto-ultimo"/>
    <w:rsid w:val="005A6D7A"/>
    <w:rPr>
      <w:rFonts w:ascii="Arial" w:eastAsia="Times New Roman" w:hAnsi="Arial" w:cs="Arial"/>
      <w:bCs/>
      <w:color w:val="000000"/>
      <w:sz w:val="20"/>
      <w:szCs w:val="20"/>
      <w:shd w:val="clear" w:color="auto" w:fill="FFFFFF"/>
      <w:lang w:eastAsia="pt-BR"/>
    </w:rPr>
  </w:style>
  <w:style w:type="character" w:customStyle="1" w:styleId="citacaoChar">
    <w:name w:val="citacao Char"/>
    <w:link w:val="citacao"/>
    <w:rsid w:val="005537B4"/>
    <w:rPr>
      <w:rFonts w:ascii="Arial" w:eastAsia="Times New Roman" w:hAnsi="Arial" w:cs="Arial"/>
      <w:bCs/>
      <w:color w:val="000000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6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4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08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22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6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9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37975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593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60387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34249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3042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9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xxxxxx@gmail.com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FC2F25-9D49-4661-B24C-6C835D67D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1</Words>
  <Characters>5138</Characters>
  <Application>Microsoft Office Word</Application>
  <DocSecurity>4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77</CharactersWithSpaces>
  <SharedDoc>false</SharedDoc>
  <HLinks>
    <vt:vector size="12" baseType="variant">
      <vt:variant>
        <vt:i4>2031675</vt:i4>
      </vt:variant>
      <vt:variant>
        <vt:i4>3</vt:i4>
      </vt:variant>
      <vt:variant>
        <vt:i4>0</vt:i4>
      </vt:variant>
      <vt:variant>
        <vt:i4>5</vt:i4>
      </vt:variant>
      <vt:variant>
        <vt:lpwstr>mailto:xxxxxx@gmail.com</vt:lpwstr>
      </vt:variant>
      <vt:variant>
        <vt:lpwstr/>
      </vt:variant>
      <vt:variant>
        <vt:i4>2031675</vt:i4>
      </vt:variant>
      <vt:variant>
        <vt:i4>0</vt:i4>
      </vt:variant>
      <vt:variant>
        <vt:i4>0</vt:i4>
      </vt:variant>
      <vt:variant>
        <vt:i4>5</vt:i4>
      </vt:variant>
      <vt:variant>
        <vt:lpwstr>mailto:xxxxxx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tas FEE</dc:creator>
  <cp:lastModifiedBy>Daiane de Carvalho Madruga</cp:lastModifiedBy>
  <cp:revision>2</cp:revision>
  <cp:lastPrinted>2015-05-26T19:22:00Z</cp:lastPrinted>
  <dcterms:created xsi:type="dcterms:W3CDTF">2017-03-21T13:54:00Z</dcterms:created>
  <dcterms:modified xsi:type="dcterms:W3CDTF">2017-03-21T13:54:00Z</dcterms:modified>
</cp:coreProperties>
</file>